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8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2"/>
        <w:gridCol w:w="1666"/>
        <w:gridCol w:w="818"/>
        <w:gridCol w:w="1295"/>
        <w:gridCol w:w="1395"/>
        <w:gridCol w:w="1017"/>
        <w:gridCol w:w="949"/>
        <w:gridCol w:w="1237"/>
        <w:gridCol w:w="958"/>
      </w:tblGrid>
      <w:tr w:rsidR="00746DA3" w:rsidRPr="00746DA3" w14:paraId="12E68E5F" w14:textId="77777777" w:rsidTr="00D6662E">
        <w:trPr>
          <w:trHeight w:val="300"/>
        </w:trPr>
        <w:tc>
          <w:tcPr>
            <w:tcW w:w="7702" w:type="dxa"/>
            <w:gridSpan w:val="7"/>
            <w:noWrap/>
            <w:vAlign w:val="bottom"/>
            <w:hideMark/>
          </w:tcPr>
          <w:p w14:paraId="62064628" w14:textId="77777777" w:rsidR="00746DA3" w:rsidRPr="00746DA3" w:rsidRDefault="00746DA3" w:rsidP="00746DA3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bidi="mr-IN"/>
              </w:rPr>
            </w:pPr>
            <w:bookmarkStart w:id="0" w:name="_Hlk156328704"/>
            <w:r w:rsidRPr="00746DA3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bidi="mr-IN"/>
              </w:rPr>
              <w:t>SHRI SHIVAJI EDUCATION SOCIETY, AMRAVATI'S</w:t>
            </w:r>
          </w:p>
        </w:tc>
        <w:tc>
          <w:tcPr>
            <w:tcW w:w="2195" w:type="dxa"/>
            <w:gridSpan w:val="2"/>
            <w:vMerge w:val="restart"/>
            <w:noWrap/>
            <w:vAlign w:val="center"/>
            <w:hideMark/>
          </w:tcPr>
          <w:p w14:paraId="25BE5C45" w14:textId="77777777" w:rsidR="00746DA3" w:rsidRPr="00746DA3" w:rsidRDefault="00746DA3" w:rsidP="00746DA3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0"/>
                <w:szCs w:val="20"/>
                <w:lang w:bidi="mr-IN"/>
              </w:rPr>
              <w:t>Passport size photo</w:t>
            </w:r>
          </w:p>
        </w:tc>
      </w:tr>
      <w:tr w:rsidR="00746DA3" w:rsidRPr="00746DA3" w14:paraId="12A6C4CC" w14:textId="77777777" w:rsidTr="00D6662E">
        <w:trPr>
          <w:trHeight w:val="300"/>
        </w:trPr>
        <w:tc>
          <w:tcPr>
            <w:tcW w:w="7702" w:type="dxa"/>
            <w:gridSpan w:val="7"/>
            <w:noWrap/>
            <w:vAlign w:val="bottom"/>
            <w:hideMark/>
          </w:tcPr>
          <w:p w14:paraId="31F09B0B" w14:textId="77777777" w:rsidR="00746DA3" w:rsidRPr="00746DA3" w:rsidRDefault="00746DA3" w:rsidP="00746DA3">
            <w:pPr>
              <w:jc w:val="center"/>
              <w:rPr>
                <w:rFonts w:ascii="Arial Rounded MT Bold" w:eastAsia="Times New Roman" w:hAnsi="Arial Rounded MT Bold" w:cs="Calibri"/>
                <w:b/>
                <w:bCs/>
                <w:color w:val="000000"/>
                <w:sz w:val="22"/>
                <w:lang w:bidi="mr-IN"/>
              </w:rPr>
            </w:pPr>
            <w:r w:rsidRPr="00746DA3">
              <w:rPr>
                <w:rFonts w:ascii="Arial Rounded MT Bold" w:eastAsia="Times New Roman" w:hAnsi="Arial Rounded MT Bold" w:cs="Calibri"/>
                <w:b/>
                <w:bCs/>
                <w:color w:val="000000"/>
                <w:sz w:val="22"/>
                <w:lang w:bidi="mr-IN"/>
              </w:rPr>
              <w:t>SHRI SHIVAJI SCIENCE COLLEGE, AMRAVATI</w:t>
            </w:r>
          </w:p>
        </w:tc>
        <w:tc>
          <w:tcPr>
            <w:tcW w:w="2195" w:type="dxa"/>
            <w:gridSpan w:val="2"/>
            <w:vMerge/>
            <w:vAlign w:val="center"/>
            <w:hideMark/>
          </w:tcPr>
          <w:p w14:paraId="7678C83D" w14:textId="77777777" w:rsidR="00746DA3" w:rsidRPr="00746DA3" w:rsidRDefault="00746DA3" w:rsidP="00746DA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bidi="mr-IN"/>
              </w:rPr>
            </w:pPr>
          </w:p>
        </w:tc>
      </w:tr>
      <w:tr w:rsidR="00746DA3" w:rsidRPr="00746DA3" w14:paraId="5F3010B8" w14:textId="77777777" w:rsidTr="00D6662E">
        <w:trPr>
          <w:trHeight w:val="375"/>
        </w:trPr>
        <w:tc>
          <w:tcPr>
            <w:tcW w:w="7702" w:type="dxa"/>
            <w:gridSpan w:val="7"/>
            <w:noWrap/>
            <w:vAlign w:val="bottom"/>
            <w:hideMark/>
          </w:tcPr>
          <w:p w14:paraId="22D88AAC" w14:textId="22183C53" w:rsidR="00746DA3" w:rsidRPr="00746DA3" w:rsidRDefault="00746DA3" w:rsidP="00746DA3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bidi="mr-IN"/>
              </w:rPr>
            </w:pPr>
            <w:r w:rsidRPr="00746DA3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bidi="mr-IN"/>
              </w:rPr>
              <w:t xml:space="preserve">Nomination form for the </w:t>
            </w:r>
            <w:r w:rsidR="000F69F6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bidi="mr-IN"/>
              </w:rPr>
              <w:t xml:space="preserve">Green Soldier </w:t>
            </w:r>
            <w:r w:rsidRPr="00746DA3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bidi="mr-IN"/>
              </w:rPr>
              <w:t>Award</w:t>
            </w:r>
            <w:r w:rsidR="00765866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bidi="mr-IN"/>
              </w:rPr>
              <w:t xml:space="preserve">: </w:t>
            </w:r>
            <w:r w:rsidR="00796306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bidi="mr-IN"/>
              </w:rPr>
              <w:t>2025-2026</w:t>
            </w:r>
          </w:p>
        </w:tc>
        <w:tc>
          <w:tcPr>
            <w:tcW w:w="2195" w:type="dxa"/>
            <w:gridSpan w:val="2"/>
            <w:vMerge/>
            <w:vAlign w:val="center"/>
            <w:hideMark/>
          </w:tcPr>
          <w:p w14:paraId="684CA3AD" w14:textId="77777777" w:rsidR="00746DA3" w:rsidRPr="00746DA3" w:rsidRDefault="00746DA3" w:rsidP="00746DA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bidi="mr-IN"/>
              </w:rPr>
            </w:pPr>
          </w:p>
        </w:tc>
      </w:tr>
      <w:tr w:rsidR="00746DA3" w:rsidRPr="00746DA3" w14:paraId="15D29472" w14:textId="77777777" w:rsidTr="000F69F6">
        <w:trPr>
          <w:trHeight w:val="300"/>
        </w:trPr>
        <w:tc>
          <w:tcPr>
            <w:tcW w:w="562" w:type="dxa"/>
            <w:noWrap/>
            <w:vAlign w:val="bottom"/>
            <w:hideMark/>
          </w:tcPr>
          <w:p w14:paraId="51FE39C3" w14:textId="77777777" w:rsidR="00746DA3" w:rsidRPr="00746DA3" w:rsidRDefault="00746DA3" w:rsidP="00746DA3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1666" w:type="dxa"/>
            <w:noWrap/>
            <w:vAlign w:val="bottom"/>
            <w:hideMark/>
          </w:tcPr>
          <w:p w14:paraId="20FABC4B" w14:textId="77777777" w:rsidR="00746DA3" w:rsidRPr="00746DA3" w:rsidRDefault="00746DA3" w:rsidP="00746DA3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818" w:type="dxa"/>
            <w:noWrap/>
            <w:vAlign w:val="bottom"/>
            <w:hideMark/>
          </w:tcPr>
          <w:p w14:paraId="4E16438A" w14:textId="77777777" w:rsidR="00746DA3" w:rsidRPr="00746DA3" w:rsidRDefault="00746DA3" w:rsidP="00746DA3">
            <w:pPr>
              <w:rPr>
                <w:rFonts w:eastAsia="Times New Roman" w:cs="Times New Roman"/>
                <w:sz w:val="20"/>
                <w:szCs w:val="20"/>
                <w:lang w:bidi="mr-IN"/>
              </w:rPr>
            </w:pPr>
          </w:p>
        </w:tc>
        <w:tc>
          <w:tcPr>
            <w:tcW w:w="1295" w:type="dxa"/>
            <w:noWrap/>
            <w:vAlign w:val="bottom"/>
            <w:hideMark/>
          </w:tcPr>
          <w:p w14:paraId="4729EB1C" w14:textId="77777777" w:rsidR="00746DA3" w:rsidRPr="00746DA3" w:rsidRDefault="00746DA3" w:rsidP="00746DA3">
            <w:pPr>
              <w:rPr>
                <w:rFonts w:eastAsia="Times New Roman" w:cs="Times New Roman"/>
                <w:sz w:val="20"/>
                <w:szCs w:val="20"/>
                <w:lang w:bidi="mr-IN"/>
              </w:rPr>
            </w:pPr>
          </w:p>
        </w:tc>
        <w:tc>
          <w:tcPr>
            <w:tcW w:w="1395" w:type="dxa"/>
            <w:noWrap/>
            <w:vAlign w:val="bottom"/>
            <w:hideMark/>
          </w:tcPr>
          <w:p w14:paraId="2E2D732E" w14:textId="77777777" w:rsidR="00746DA3" w:rsidRPr="00746DA3" w:rsidRDefault="00746DA3" w:rsidP="00746DA3">
            <w:pPr>
              <w:rPr>
                <w:rFonts w:eastAsia="Times New Roman" w:cs="Times New Roman"/>
                <w:sz w:val="20"/>
                <w:szCs w:val="20"/>
                <w:lang w:bidi="mr-IN"/>
              </w:rPr>
            </w:pPr>
          </w:p>
        </w:tc>
        <w:tc>
          <w:tcPr>
            <w:tcW w:w="1017" w:type="dxa"/>
            <w:noWrap/>
            <w:vAlign w:val="bottom"/>
            <w:hideMark/>
          </w:tcPr>
          <w:p w14:paraId="20A875AB" w14:textId="77777777" w:rsidR="00746DA3" w:rsidRPr="00746DA3" w:rsidRDefault="00746DA3" w:rsidP="00746DA3">
            <w:pPr>
              <w:rPr>
                <w:rFonts w:eastAsia="Times New Roman" w:cs="Times New Roman"/>
                <w:sz w:val="20"/>
                <w:szCs w:val="20"/>
                <w:lang w:bidi="mr-IN"/>
              </w:rPr>
            </w:pPr>
          </w:p>
        </w:tc>
        <w:tc>
          <w:tcPr>
            <w:tcW w:w="949" w:type="dxa"/>
            <w:noWrap/>
            <w:vAlign w:val="bottom"/>
            <w:hideMark/>
          </w:tcPr>
          <w:p w14:paraId="79B6DF4F" w14:textId="77777777" w:rsidR="00746DA3" w:rsidRPr="00746DA3" w:rsidRDefault="00746DA3" w:rsidP="00746DA3">
            <w:pPr>
              <w:rPr>
                <w:rFonts w:eastAsia="Times New Roman" w:cs="Times New Roman"/>
                <w:sz w:val="20"/>
                <w:szCs w:val="20"/>
                <w:lang w:bidi="mr-IN"/>
              </w:rPr>
            </w:pPr>
          </w:p>
        </w:tc>
        <w:tc>
          <w:tcPr>
            <w:tcW w:w="2195" w:type="dxa"/>
            <w:gridSpan w:val="2"/>
            <w:vMerge/>
            <w:vAlign w:val="center"/>
            <w:hideMark/>
          </w:tcPr>
          <w:p w14:paraId="77A1D0C2" w14:textId="77777777" w:rsidR="00746DA3" w:rsidRPr="00746DA3" w:rsidRDefault="00746DA3" w:rsidP="00746DA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bidi="mr-IN"/>
              </w:rPr>
            </w:pPr>
          </w:p>
        </w:tc>
      </w:tr>
      <w:tr w:rsidR="00746DA3" w:rsidRPr="00746DA3" w14:paraId="0B6F3C5E" w14:textId="77777777" w:rsidTr="00D6662E">
        <w:trPr>
          <w:trHeight w:val="855"/>
        </w:trPr>
        <w:tc>
          <w:tcPr>
            <w:tcW w:w="7702" w:type="dxa"/>
            <w:gridSpan w:val="7"/>
            <w:vAlign w:val="center"/>
            <w:hideMark/>
          </w:tcPr>
          <w:p w14:paraId="4A959788" w14:textId="77777777" w:rsidR="00746DA3" w:rsidRPr="00746DA3" w:rsidRDefault="00746DA3" w:rsidP="00746DA3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I under signed hereby registering my nomination for the Best Student Award and furnishing my personal details along with necessary documents.</w:t>
            </w:r>
          </w:p>
        </w:tc>
        <w:tc>
          <w:tcPr>
            <w:tcW w:w="2195" w:type="dxa"/>
            <w:gridSpan w:val="2"/>
            <w:vMerge/>
            <w:vAlign w:val="center"/>
            <w:hideMark/>
          </w:tcPr>
          <w:p w14:paraId="67E30622" w14:textId="77777777" w:rsidR="00746DA3" w:rsidRPr="00746DA3" w:rsidRDefault="00746DA3" w:rsidP="00746DA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bidi="mr-IN"/>
              </w:rPr>
            </w:pPr>
          </w:p>
        </w:tc>
      </w:tr>
      <w:tr w:rsidR="00746DA3" w:rsidRPr="00746DA3" w14:paraId="1EDDA072" w14:textId="77777777" w:rsidTr="000F69F6">
        <w:trPr>
          <w:trHeight w:val="300"/>
        </w:trPr>
        <w:tc>
          <w:tcPr>
            <w:tcW w:w="562" w:type="dxa"/>
            <w:noWrap/>
            <w:vAlign w:val="center"/>
            <w:hideMark/>
          </w:tcPr>
          <w:p w14:paraId="456B98D9" w14:textId="77777777" w:rsidR="00746DA3" w:rsidRPr="00746DA3" w:rsidRDefault="00746DA3" w:rsidP="00746DA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1</w:t>
            </w:r>
          </w:p>
        </w:tc>
        <w:tc>
          <w:tcPr>
            <w:tcW w:w="2484" w:type="dxa"/>
            <w:gridSpan w:val="2"/>
            <w:noWrap/>
            <w:vAlign w:val="center"/>
            <w:hideMark/>
          </w:tcPr>
          <w:p w14:paraId="4BD3873C" w14:textId="77777777" w:rsidR="00746DA3" w:rsidRPr="00746DA3" w:rsidRDefault="00746DA3" w:rsidP="00746DA3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Name of the student</w:t>
            </w:r>
          </w:p>
        </w:tc>
        <w:tc>
          <w:tcPr>
            <w:tcW w:w="6851" w:type="dxa"/>
            <w:gridSpan w:val="6"/>
            <w:noWrap/>
            <w:vAlign w:val="bottom"/>
            <w:hideMark/>
          </w:tcPr>
          <w:p w14:paraId="0CF7F0CD" w14:textId="77777777" w:rsidR="00746DA3" w:rsidRPr="00746DA3" w:rsidRDefault="00746DA3" w:rsidP="00746DA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746DA3" w:rsidRPr="00746DA3" w14:paraId="4A91DF39" w14:textId="77777777" w:rsidTr="000F69F6">
        <w:trPr>
          <w:trHeight w:val="300"/>
        </w:trPr>
        <w:tc>
          <w:tcPr>
            <w:tcW w:w="562" w:type="dxa"/>
            <w:noWrap/>
            <w:vAlign w:val="center"/>
            <w:hideMark/>
          </w:tcPr>
          <w:p w14:paraId="37610331" w14:textId="77777777" w:rsidR="00746DA3" w:rsidRPr="00746DA3" w:rsidRDefault="00746DA3" w:rsidP="00746DA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2</w:t>
            </w:r>
          </w:p>
        </w:tc>
        <w:tc>
          <w:tcPr>
            <w:tcW w:w="2484" w:type="dxa"/>
            <w:gridSpan w:val="2"/>
            <w:noWrap/>
            <w:vAlign w:val="center"/>
            <w:hideMark/>
          </w:tcPr>
          <w:p w14:paraId="1FC4371C" w14:textId="77777777" w:rsidR="00746DA3" w:rsidRPr="00746DA3" w:rsidRDefault="00746DA3" w:rsidP="00746DA3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Class (group)</w:t>
            </w:r>
          </w:p>
        </w:tc>
        <w:tc>
          <w:tcPr>
            <w:tcW w:w="6851" w:type="dxa"/>
            <w:gridSpan w:val="6"/>
            <w:noWrap/>
            <w:vAlign w:val="bottom"/>
            <w:hideMark/>
          </w:tcPr>
          <w:p w14:paraId="4582EB83" w14:textId="77777777" w:rsidR="00746DA3" w:rsidRPr="00746DA3" w:rsidRDefault="00746DA3" w:rsidP="00746DA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746DA3" w:rsidRPr="00746DA3" w14:paraId="2D3FBC1F" w14:textId="77777777" w:rsidTr="000F69F6">
        <w:trPr>
          <w:trHeight w:val="300"/>
        </w:trPr>
        <w:tc>
          <w:tcPr>
            <w:tcW w:w="562" w:type="dxa"/>
            <w:vMerge w:val="restart"/>
            <w:noWrap/>
            <w:vAlign w:val="center"/>
            <w:hideMark/>
          </w:tcPr>
          <w:p w14:paraId="592D775B" w14:textId="77777777" w:rsidR="00746DA3" w:rsidRPr="00746DA3" w:rsidRDefault="00746DA3" w:rsidP="00746DA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3</w:t>
            </w:r>
          </w:p>
        </w:tc>
        <w:tc>
          <w:tcPr>
            <w:tcW w:w="2484" w:type="dxa"/>
            <w:gridSpan w:val="2"/>
            <w:vMerge w:val="restart"/>
            <w:noWrap/>
            <w:vAlign w:val="center"/>
            <w:hideMark/>
          </w:tcPr>
          <w:p w14:paraId="4048BC3E" w14:textId="77777777" w:rsidR="00746DA3" w:rsidRPr="00746DA3" w:rsidRDefault="00746DA3" w:rsidP="00746DA3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Residential Address</w:t>
            </w:r>
          </w:p>
        </w:tc>
        <w:tc>
          <w:tcPr>
            <w:tcW w:w="6851" w:type="dxa"/>
            <w:gridSpan w:val="6"/>
            <w:noWrap/>
            <w:vAlign w:val="bottom"/>
            <w:hideMark/>
          </w:tcPr>
          <w:p w14:paraId="416A7CBA" w14:textId="77777777" w:rsidR="00746DA3" w:rsidRPr="00746DA3" w:rsidRDefault="00746DA3" w:rsidP="00746DA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746DA3" w:rsidRPr="00746DA3" w14:paraId="3D897221" w14:textId="77777777" w:rsidTr="000F69F6">
        <w:trPr>
          <w:trHeight w:val="300"/>
        </w:trPr>
        <w:tc>
          <w:tcPr>
            <w:tcW w:w="562" w:type="dxa"/>
            <w:vMerge/>
            <w:vAlign w:val="center"/>
            <w:hideMark/>
          </w:tcPr>
          <w:p w14:paraId="0120AEDB" w14:textId="77777777" w:rsidR="00746DA3" w:rsidRPr="00746DA3" w:rsidRDefault="00746DA3" w:rsidP="00746DA3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2484" w:type="dxa"/>
            <w:gridSpan w:val="2"/>
            <w:vMerge/>
            <w:vAlign w:val="center"/>
            <w:hideMark/>
          </w:tcPr>
          <w:p w14:paraId="5DE0C6DF" w14:textId="77777777" w:rsidR="00746DA3" w:rsidRPr="00746DA3" w:rsidRDefault="00746DA3" w:rsidP="00746DA3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6851" w:type="dxa"/>
            <w:gridSpan w:val="6"/>
            <w:noWrap/>
            <w:vAlign w:val="bottom"/>
            <w:hideMark/>
          </w:tcPr>
          <w:p w14:paraId="133A4583" w14:textId="77777777" w:rsidR="00746DA3" w:rsidRPr="00746DA3" w:rsidRDefault="00746DA3" w:rsidP="00746DA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746DA3" w:rsidRPr="00746DA3" w14:paraId="3358EC10" w14:textId="77777777" w:rsidTr="000F69F6">
        <w:trPr>
          <w:trHeight w:val="300"/>
        </w:trPr>
        <w:tc>
          <w:tcPr>
            <w:tcW w:w="562" w:type="dxa"/>
            <w:vMerge/>
            <w:vAlign w:val="center"/>
            <w:hideMark/>
          </w:tcPr>
          <w:p w14:paraId="5CEC3706" w14:textId="77777777" w:rsidR="00746DA3" w:rsidRPr="00746DA3" w:rsidRDefault="00746DA3" w:rsidP="00746DA3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2484" w:type="dxa"/>
            <w:gridSpan w:val="2"/>
            <w:vMerge/>
            <w:vAlign w:val="center"/>
            <w:hideMark/>
          </w:tcPr>
          <w:p w14:paraId="6D07D59E" w14:textId="77777777" w:rsidR="00746DA3" w:rsidRPr="00746DA3" w:rsidRDefault="00746DA3" w:rsidP="00746DA3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6851" w:type="dxa"/>
            <w:gridSpan w:val="6"/>
            <w:noWrap/>
            <w:vAlign w:val="bottom"/>
            <w:hideMark/>
          </w:tcPr>
          <w:p w14:paraId="609AF293" w14:textId="77777777" w:rsidR="00746DA3" w:rsidRPr="00746DA3" w:rsidRDefault="00746DA3" w:rsidP="00746DA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746DA3" w:rsidRPr="00746DA3" w14:paraId="6CA4553A" w14:textId="77777777" w:rsidTr="000F69F6">
        <w:trPr>
          <w:trHeight w:val="300"/>
        </w:trPr>
        <w:tc>
          <w:tcPr>
            <w:tcW w:w="562" w:type="dxa"/>
            <w:vMerge/>
            <w:vAlign w:val="center"/>
            <w:hideMark/>
          </w:tcPr>
          <w:p w14:paraId="7564E28C" w14:textId="77777777" w:rsidR="00746DA3" w:rsidRPr="00746DA3" w:rsidRDefault="00746DA3" w:rsidP="00746DA3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1666" w:type="dxa"/>
            <w:noWrap/>
            <w:vAlign w:val="bottom"/>
            <w:hideMark/>
          </w:tcPr>
          <w:p w14:paraId="3A5412AA" w14:textId="77777777" w:rsidR="00746DA3" w:rsidRPr="00746DA3" w:rsidRDefault="00746DA3" w:rsidP="00746DA3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Ph.No.</w:t>
            </w:r>
          </w:p>
        </w:tc>
        <w:tc>
          <w:tcPr>
            <w:tcW w:w="2113" w:type="dxa"/>
            <w:gridSpan w:val="2"/>
            <w:noWrap/>
            <w:vAlign w:val="bottom"/>
            <w:hideMark/>
          </w:tcPr>
          <w:p w14:paraId="465CDCB3" w14:textId="77777777" w:rsidR="00746DA3" w:rsidRPr="00746DA3" w:rsidRDefault="00746DA3" w:rsidP="00746DA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1395" w:type="dxa"/>
            <w:noWrap/>
            <w:vAlign w:val="bottom"/>
            <w:hideMark/>
          </w:tcPr>
          <w:p w14:paraId="738B89CE" w14:textId="77777777" w:rsidR="00746DA3" w:rsidRPr="00746DA3" w:rsidRDefault="00746DA3" w:rsidP="00746DA3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Mobile No.</w:t>
            </w:r>
          </w:p>
        </w:tc>
        <w:tc>
          <w:tcPr>
            <w:tcW w:w="4161" w:type="dxa"/>
            <w:gridSpan w:val="4"/>
            <w:noWrap/>
            <w:vAlign w:val="bottom"/>
            <w:hideMark/>
          </w:tcPr>
          <w:p w14:paraId="4B328850" w14:textId="77777777" w:rsidR="00746DA3" w:rsidRPr="00746DA3" w:rsidRDefault="00746DA3" w:rsidP="00746DA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746DA3" w:rsidRPr="00746DA3" w14:paraId="17582E1F" w14:textId="77777777" w:rsidTr="000F69F6">
        <w:trPr>
          <w:trHeight w:val="300"/>
        </w:trPr>
        <w:tc>
          <w:tcPr>
            <w:tcW w:w="562" w:type="dxa"/>
            <w:vMerge/>
            <w:vAlign w:val="center"/>
            <w:hideMark/>
          </w:tcPr>
          <w:p w14:paraId="77668F0C" w14:textId="77777777" w:rsidR="00746DA3" w:rsidRPr="00746DA3" w:rsidRDefault="00746DA3" w:rsidP="00746DA3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1666" w:type="dxa"/>
            <w:noWrap/>
            <w:vAlign w:val="bottom"/>
            <w:hideMark/>
          </w:tcPr>
          <w:p w14:paraId="348ABEAA" w14:textId="77777777" w:rsidR="00746DA3" w:rsidRPr="00746DA3" w:rsidRDefault="00746DA3" w:rsidP="00746DA3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e mail</w:t>
            </w:r>
          </w:p>
        </w:tc>
        <w:tc>
          <w:tcPr>
            <w:tcW w:w="7669" w:type="dxa"/>
            <w:gridSpan w:val="7"/>
            <w:noWrap/>
            <w:vAlign w:val="bottom"/>
            <w:hideMark/>
          </w:tcPr>
          <w:p w14:paraId="49C14A9C" w14:textId="77777777" w:rsidR="00746DA3" w:rsidRPr="00746DA3" w:rsidRDefault="00746DA3" w:rsidP="00746DA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746DA3" w:rsidRPr="00746DA3" w14:paraId="5241FE5C" w14:textId="77777777" w:rsidTr="000F69F6">
        <w:trPr>
          <w:trHeight w:val="300"/>
        </w:trPr>
        <w:tc>
          <w:tcPr>
            <w:tcW w:w="562" w:type="dxa"/>
            <w:noWrap/>
            <w:vAlign w:val="center"/>
            <w:hideMark/>
          </w:tcPr>
          <w:p w14:paraId="2CEE20DF" w14:textId="77777777" w:rsidR="00746DA3" w:rsidRPr="00746DA3" w:rsidRDefault="00746DA3" w:rsidP="00746DA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4</w:t>
            </w:r>
          </w:p>
        </w:tc>
        <w:tc>
          <w:tcPr>
            <w:tcW w:w="3779" w:type="dxa"/>
            <w:gridSpan w:val="3"/>
            <w:noWrap/>
            <w:vAlign w:val="bottom"/>
            <w:hideMark/>
          </w:tcPr>
          <w:p w14:paraId="466FDB09" w14:textId="77777777" w:rsidR="00746DA3" w:rsidRPr="00746DA3" w:rsidRDefault="00746DA3" w:rsidP="00746DA3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Name of the Guardian Teacher</w:t>
            </w:r>
          </w:p>
        </w:tc>
        <w:tc>
          <w:tcPr>
            <w:tcW w:w="5556" w:type="dxa"/>
            <w:gridSpan w:val="5"/>
            <w:noWrap/>
            <w:vAlign w:val="bottom"/>
            <w:hideMark/>
          </w:tcPr>
          <w:p w14:paraId="4C32C1CF" w14:textId="77777777" w:rsidR="00746DA3" w:rsidRPr="00746DA3" w:rsidRDefault="00746DA3" w:rsidP="00746DA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D6662E" w:rsidRPr="00746DA3" w14:paraId="6FF33F19" w14:textId="3B199624" w:rsidTr="00D6662E">
        <w:trPr>
          <w:trHeight w:val="300"/>
        </w:trPr>
        <w:tc>
          <w:tcPr>
            <w:tcW w:w="7702" w:type="dxa"/>
            <w:gridSpan w:val="7"/>
            <w:noWrap/>
            <w:vAlign w:val="center"/>
          </w:tcPr>
          <w:p w14:paraId="7C8AB29E" w14:textId="77777777" w:rsidR="00D6662E" w:rsidRPr="00746DA3" w:rsidRDefault="00D6662E" w:rsidP="00746DA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2195" w:type="dxa"/>
            <w:gridSpan w:val="2"/>
            <w:vAlign w:val="center"/>
          </w:tcPr>
          <w:p w14:paraId="5FA1AB02" w14:textId="23AB1144" w:rsidR="00D6662E" w:rsidRPr="00746DA3" w:rsidRDefault="00D6662E" w:rsidP="00746DA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bidi="mr-IN"/>
              </w:rPr>
              <w:t>For the Committee Use Only</w:t>
            </w:r>
          </w:p>
        </w:tc>
      </w:tr>
      <w:tr w:rsidR="00746DA3" w:rsidRPr="00746DA3" w14:paraId="6EC1518E" w14:textId="77777777" w:rsidTr="000F69F6">
        <w:trPr>
          <w:trHeight w:val="1425"/>
        </w:trPr>
        <w:tc>
          <w:tcPr>
            <w:tcW w:w="562" w:type="dxa"/>
            <w:noWrap/>
            <w:vAlign w:val="center"/>
            <w:hideMark/>
          </w:tcPr>
          <w:p w14:paraId="1BB32BB8" w14:textId="45E797F2" w:rsidR="00746DA3" w:rsidRPr="00746DA3" w:rsidRDefault="00105975" w:rsidP="00746DA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5</w:t>
            </w:r>
          </w:p>
        </w:tc>
        <w:tc>
          <w:tcPr>
            <w:tcW w:w="7140" w:type="dxa"/>
            <w:gridSpan w:val="6"/>
            <w:hideMark/>
          </w:tcPr>
          <w:p w14:paraId="43A0E984" w14:textId="0F4EF13C" w:rsidR="00746DA3" w:rsidRPr="00746DA3" w:rsidRDefault="00105975" w:rsidP="00746DA3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A</w:t>
            </w:r>
            <w:r w:rsidR="00746DA3"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chievements in </w:t>
            </w:r>
            <w:r w:rsidR="000F69F6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Environmental Consciousness </w:t>
            </w:r>
            <w:r w:rsidR="00746DA3"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(</w:t>
            </w:r>
            <w:r w:rsidR="0035258A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Attach separate </w:t>
            </w:r>
            <w:r w:rsidR="00746DA3"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shee</w:t>
            </w:r>
            <w:r w:rsidR="0035258A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t, </w:t>
            </w:r>
            <w:r w:rsidR="000F69F6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as report, photos in areas of Biodiversity</w:t>
            </w:r>
            <w:r w:rsidR="00746DA3"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)</w:t>
            </w:r>
          </w:p>
        </w:tc>
        <w:tc>
          <w:tcPr>
            <w:tcW w:w="1237" w:type="dxa"/>
            <w:noWrap/>
            <w:vAlign w:val="center"/>
            <w:hideMark/>
          </w:tcPr>
          <w:p w14:paraId="0F2B4539" w14:textId="5C1B702B" w:rsidR="00746DA3" w:rsidRPr="00746DA3" w:rsidRDefault="00746DA3" w:rsidP="00746DA3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958" w:type="dxa"/>
            <w:noWrap/>
            <w:vAlign w:val="center"/>
            <w:hideMark/>
          </w:tcPr>
          <w:p w14:paraId="0A0B4E23" w14:textId="77777777" w:rsidR="00746DA3" w:rsidRPr="00746DA3" w:rsidRDefault="00746DA3" w:rsidP="00746DA3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746DA3" w:rsidRPr="00746DA3" w14:paraId="36D8C1E0" w14:textId="77777777" w:rsidTr="000F69F6">
        <w:trPr>
          <w:trHeight w:val="1425"/>
        </w:trPr>
        <w:tc>
          <w:tcPr>
            <w:tcW w:w="562" w:type="dxa"/>
            <w:noWrap/>
            <w:vAlign w:val="center"/>
            <w:hideMark/>
          </w:tcPr>
          <w:p w14:paraId="0962A150" w14:textId="4EA53E82" w:rsidR="00746DA3" w:rsidRPr="00746DA3" w:rsidRDefault="00105975" w:rsidP="00746DA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6</w:t>
            </w:r>
          </w:p>
        </w:tc>
        <w:tc>
          <w:tcPr>
            <w:tcW w:w="7140" w:type="dxa"/>
            <w:gridSpan w:val="6"/>
            <w:hideMark/>
          </w:tcPr>
          <w:p w14:paraId="27D31CC2" w14:textId="4025AEFC" w:rsidR="00746DA3" w:rsidRPr="00746DA3" w:rsidRDefault="000F69F6" w:rsidP="00746DA3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Participation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in</w:t>
            </w:r>
            <w:r w:rsidR="00746DA3"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Tree Plantation</w:t>
            </w:r>
            <w:r w:rsidR="00D6662E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 </w:t>
            </w:r>
            <w:r w:rsidR="00746DA3"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(</w:t>
            </w:r>
            <w:r w:rsidR="0035258A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Attach separate </w:t>
            </w:r>
            <w:r w:rsidR="00746DA3"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shee</w:t>
            </w:r>
            <w:r w:rsidR="0035258A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t, </w:t>
            </w:r>
            <w:r w:rsidR="00746DA3"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if required)</w:t>
            </w:r>
          </w:p>
        </w:tc>
        <w:tc>
          <w:tcPr>
            <w:tcW w:w="1237" w:type="dxa"/>
            <w:noWrap/>
            <w:vAlign w:val="center"/>
            <w:hideMark/>
          </w:tcPr>
          <w:p w14:paraId="6902F5C5" w14:textId="77777777" w:rsidR="00746DA3" w:rsidRPr="00746DA3" w:rsidRDefault="00746DA3" w:rsidP="00746DA3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958" w:type="dxa"/>
            <w:noWrap/>
            <w:vAlign w:val="center"/>
            <w:hideMark/>
          </w:tcPr>
          <w:p w14:paraId="319B88B8" w14:textId="77777777" w:rsidR="00746DA3" w:rsidRPr="00746DA3" w:rsidRDefault="00746DA3" w:rsidP="00746DA3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746DA3" w:rsidRPr="00746DA3" w14:paraId="61FAA55E" w14:textId="77777777" w:rsidTr="000F69F6">
        <w:trPr>
          <w:trHeight w:val="1425"/>
        </w:trPr>
        <w:tc>
          <w:tcPr>
            <w:tcW w:w="562" w:type="dxa"/>
            <w:noWrap/>
            <w:vAlign w:val="center"/>
            <w:hideMark/>
          </w:tcPr>
          <w:p w14:paraId="34928FB5" w14:textId="40F043DE" w:rsidR="00746DA3" w:rsidRPr="00746DA3" w:rsidRDefault="00105975" w:rsidP="00746DA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7</w:t>
            </w:r>
          </w:p>
        </w:tc>
        <w:tc>
          <w:tcPr>
            <w:tcW w:w="7140" w:type="dxa"/>
            <w:gridSpan w:val="6"/>
            <w:hideMark/>
          </w:tcPr>
          <w:p w14:paraId="759FEAB7" w14:textId="37AF59DD" w:rsidR="00746DA3" w:rsidRPr="00746DA3" w:rsidRDefault="000F69F6" w:rsidP="00746DA3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Participation /</w:t>
            </w:r>
            <w:r w:rsidR="00746DA3"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achievements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in </w:t>
            </w: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Environmental Social Awareness</w:t>
            </w:r>
            <w:r w:rsidR="00D6662E"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 (</w:t>
            </w:r>
            <w:r w:rsidR="0035258A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Attach separate </w:t>
            </w:r>
            <w:r w:rsidR="00746DA3"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shee</w:t>
            </w:r>
            <w:r w:rsidR="0035258A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t, </w:t>
            </w:r>
            <w:r w:rsidR="00746DA3"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if required)</w:t>
            </w:r>
          </w:p>
        </w:tc>
        <w:tc>
          <w:tcPr>
            <w:tcW w:w="1237" w:type="dxa"/>
            <w:noWrap/>
            <w:vAlign w:val="center"/>
            <w:hideMark/>
          </w:tcPr>
          <w:p w14:paraId="12FC7820" w14:textId="77777777" w:rsidR="00746DA3" w:rsidRPr="00746DA3" w:rsidRDefault="00746DA3" w:rsidP="00746DA3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958" w:type="dxa"/>
            <w:noWrap/>
            <w:vAlign w:val="center"/>
            <w:hideMark/>
          </w:tcPr>
          <w:p w14:paraId="7A993106" w14:textId="77777777" w:rsidR="00746DA3" w:rsidRPr="00746DA3" w:rsidRDefault="00746DA3" w:rsidP="00746DA3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746DA3" w:rsidRPr="00746DA3" w14:paraId="1A191F3B" w14:textId="77777777" w:rsidTr="000F69F6">
        <w:trPr>
          <w:trHeight w:val="1425"/>
        </w:trPr>
        <w:tc>
          <w:tcPr>
            <w:tcW w:w="562" w:type="dxa"/>
            <w:noWrap/>
            <w:vAlign w:val="center"/>
            <w:hideMark/>
          </w:tcPr>
          <w:p w14:paraId="67A70075" w14:textId="2F1106D7" w:rsidR="00746DA3" w:rsidRPr="00746DA3" w:rsidRDefault="00105975" w:rsidP="00746DA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8</w:t>
            </w:r>
          </w:p>
        </w:tc>
        <w:tc>
          <w:tcPr>
            <w:tcW w:w="7140" w:type="dxa"/>
            <w:gridSpan w:val="6"/>
            <w:hideMark/>
          </w:tcPr>
          <w:p w14:paraId="0CC96545" w14:textId="0B6B2C79" w:rsidR="00746DA3" w:rsidRPr="00746DA3" w:rsidRDefault="000F69F6" w:rsidP="00746DA3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Participation in Waste Management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(</w:t>
            </w:r>
            <w:r w:rsidR="0035258A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Attach separate </w:t>
            </w:r>
            <w:r w:rsidR="00746DA3"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shee</w:t>
            </w:r>
            <w:r w:rsidR="0035258A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t, </w:t>
            </w:r>
            <w:r w:rsidR="00746DA3"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if required)</w:t>
            </w:r>
          </w:p>
        </w:tc>
        <w:tc>
          <w:tcPr>
            <w:tcW w:w="1237" w:type="dxa"/>
            <w:noWrap/>
            <w:vAlign w:val="center"/>
            <w:hideMark/>
          </w:tcPr>
          <w:p w14:paraId="253EB699" w14:textId="77777777" w:rsidR="00746DA3" w:rsidRPr="00746DA3" w:rsidRDefault="00746DA3" w:rsidP="00746DA3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958" w:type="dxa"/>
            <w:noWrap/>
            <w:vAlign w:val="center"/>
            <w:hideMark/>
          </w:tcPr>
          <w:p w14:paraId="71EFDDB3" w14:textId="77777777" w:rsidR="00746DA3" w:rsidRPr="00746DA3" w:rsidRDefault="00746DA3" w:rsidP="00746DA3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746DA3" w:rsidRPr="00746DA3" w14:paraId="790BB740" w14:textId="77777777" w:rsidTr="000F69F6">
        <w:trPr>
          <w:trHeight w:val="1425"/>
        </w:trPr>
        <w:tc>
          <w:tcPr>
            <w:tcW w:w="562" w:type="dxa"/>
            <w:noWrap/>
            <w:vAlign w:val="center"/>
            <w:hideMark/>
          </w:tcPr>
          <w:p w14:paraId="50CFD002" w14:textId="3230A16A" w:rsidR="00746DA3" w:rsidRPr="00746DA3" w:rsidRDefault="00105975" w:rsidP="00746DA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9</w:t>
            </w:r>
          </w:p>
        </w:tc>
        <w:tc>
          <w:tcPr>
            <w:tcW w:w="7140" w:type="dxa"/>
            <w:gridSpan w:val="6"/>
            <w:hideMark/>
          </w:tcPr>
          <w:p w14:paraId="4F6BB1B2" w14:textId="64C625EB" w:rsidR="00746DA3" w:rsidRPr="00746DA3" w:rsidRDefault="000F69F6" w:rsidP="00746DA3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Membership in GO and NGO</w:t>
            </w:r>
            <w:r w:rsidR="00B43C60">
              <w:rPr>
                <w:rFonts w:ascii="Calibri" w:eastAsia="Times New Roman" w:hAnsi="Calibri" w:cstheme="minorBidi" w:hint="cs"/>
                <w:color w:val="000000"/>
                <w:sz w:val="22"/>
                <w:cs/>
                <w:lang w:bidi="mr-IN"/>
              </w:rPr>
              <w:t xml:space="preserve"> </w:t>
            </w:r>
            <w:r w:rsidR="00746DA3"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(</w:t>
            </w:r>
            <w:r w:rsidR="0035258A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Attach separate </w:t>
            </w:r>
            <w:r w:rsidR="00746DA3"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shee</w:t>
            </w:r>
            <w:r w:rsidR="0035258A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t, </w:t>
            </w:r>
            <w:r w:rsidR="00746DA3"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if required)</w:t>
            </w:r>
          </w:p>
        </w:tc>
        <w:tc>
          <w:tcPr>
            <w:tcW w:w="1237" w:type="dxa"/>
            <w:noWrap/>
            <w:vAlign w:val="center"/>
            <w:hideMark/>
          </w:tcPr>
          <w:p w14:paraId="718CD2C0" w14:textId="77777777" w:rsidR="00746DA3" w:rsidRPr="00746DA3" w:rsidRDefault="00746DA3" w:rsidP="00746DA3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958" w:type="dxa"/>
            <w:noWrap/>
            <w:vAlign w:val="center"/>
            <w:hideMark/>
          </w:tcPr>
          <w:p w14:paraId="427E0ED4" w14:textId="77777777" w:rsidR="00746DA3" w:rsidRPr="00746DA3" w:rsidRDefault="00746DA3" w:rsidP="00746DA3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746DA3" w:rsidRPr="00746DA3" w14:paraId="213E352A" w14:textId="77777777" w:rsidTr="000F69F6">
        <w:trPr>
          <w:trHeight w:val="1425"/>
        </w:trPr>
        <w:tc>
          <w:tcPr>
            <w:tcW w:w="562" w:type="dxa"/>
            <w:noWrap/>
            <w:vAlign w:val="center"/>
            <w:hideMark/>
          </w:tcPr>
          <w:p w14:paraId="51820317" w14:textId="23F71A1B" w:rsidR="00746DA3" w:rsidRPr="00746DA3" w:rsidRDefault="00746DA3" w:rsidP="00746DA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1</w:t>
            </w:r>
            <w:r w:rsidR="00105975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0</w:t>
            </w:r>
          </w:p>
        </w:tc>
        <w:tc>
          <w:tcPr>
            <w:tcW w:w="7140" w:type="dxa"/>
            <w:gridSpan w:val="6"/>
            <w:hideMark/>
          </w:tcPr>
          <w:p w14:paraId="03BD787A" w14:textId="315808BC" w:rsidR="00746DA3" w:rsidRPr="00746DA3" w:rsidRDefault="000F69F6" w:rsidP="00746DA3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Creation and Contribution of Innovative </w:t>
            </w:r>
            <w:r w:rsidR="00105975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idea in field of Ecofriendly product.</w:t>
            </w:r>
            <w:r w:rsidR="00B43C60">
              <w:rPr>
                <w:rFonts w:ascii="Calibri" w:eastAsia="Times New Roman" w:hAnsi="Calibri" w:cstheme="minorBidi" w:hint="cs"/>
                <w:color w:val="000000"/>
                <w:sz w:val="22"/>
                <w:cs/>
                <w:lang w:bidi="mr-IN"/>
              </w:rPr>
              <w:t xml:space="preserve"> </w:t>
            </w:r>
            <w:r w:rsidR="00746DA3"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(</w:t>
            </w:r>
            <w:r w:rsidR="0035258A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Attach separate </w:t>
            </w:r>
            <w:r w:rsidR="00746DA3"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shee</w:t>
            </w:r>
            <w:r w:rsidR="0035258A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t, </w:t>
            </w:r>
            <w:r w:rsidR="00746DA3"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if required)</w:t>
            </w:r>
          </w:p>
        </w:tc>
        <w:tc>
          <w:tcPr>
            <w:tcW w:w="1237" w:type="dxa"/>
            <w:noWrap/>
            <w:vAlign w:val="center"/>
            <w:hideMark/>
          </w:tcPr>
          <w:p w14:paraId="16C3A21C" w14:textId="77777777" w:rsidR="00746DA3" w:rsidRPr="00746DA3" w:rsidRDefault="00746DA3" w:rsidP="00746DA3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958" w:type="dxa"/>
            <w:noWrap/>
            <w:vAlign w:val="center"/>
            <w:hideMark/>
          </w:tcPr>
          <w:p w14:paraId="6A2ED214" w14:textId="77777777" w:rsidR="00746DA3" w:rsidRPr="00746DA3" w:rsidRDefault="00746DA3" w:rsidP="00746DA3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0B72F5" w:rsidRPr="00746DA3" w14:paraId="6B64013E" w14:textId="77777777" w:rsidTr="00D6662E">
        <w:trPr>
          <w:trHeight w:val="1425"/>
        </w:trPr>
        <w:tc>
          <w:tcPr>
            <w:tcW w:w="9897" w:type="dxa"/>
            <w:gridSpan w:val="9"/>
            <w:noWrap/>
            <w:vAlign w:val="bottom"/>
            <w:hideMark/>
          </w:tcPr>
          <w:p w14:paraId="7D01FE7D" w14:textId="1A46724B" w:rsidR="0035258A" w:rsidRDefault="0035258A" w:rsidP="0035258A">
            <w:pPr>
              <w:jc w:val="both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I declare that, all the information furnished in the application is true to my knowledge and evidences attached are genuine and verified. Th</w:t>
            </w:r>
            <w:r w:rsidR="00B43C60">
              <w:rPr>
                <w:rFonts w:ascii="Calibri" w:eastAsia="Times New Roman" w:hAnsi="Calibri" w:cstheme="minorBidi" w:hint="cs"/>
                <w:color w:val="000000"/>
                <w:sz w:val="22"/>
                <w:lang w:bidi="mr-IN"/>
              </w:rPr>
              <w:t>r</w:t>
            </w: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oughout the academic progress, I have never failed </w:t>
            </w:r>
            <w:r w:rsidR="00B43C60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in </w:t>
            </w: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any examination. 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  <w:p w14:paraId="589734B9" w14:textId="77777777" w:rsidR="001535A5" w:rsidRPr="001535A5" w:rsidRDefault="001535A5" w:rsidP="001535A5">
            <w:pPr>
              <w:jc w:val="both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bidi="mr-IN"/>
              </w:rPr>
            </w:pPr>
            <w:r w:rsidRPr="001535A5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bidi="mr-IN"/>
              </w:rPr>
              <w:t>Date of Submission:</w:t>
            </w:r>
          </w:p>
          <w:p w14:paraId="6720AB99" w14:textId="3BCE8BBA" w:rsidR="000B72F5" w:rsidRPr="00746DA3" w:rsidRDefault="001535A5" w:rsidP="001535A5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1535A5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bidi="mr-IN"/>
              </w:rPr>
              <w:t>Signature of Student</w:t>
            </w:r>
          </w:p>
        </w:tc>
      </w:tr>
      <w:bookmarkEnd w:id="0"/>
    </w:tbl>
    <w:p w14:paraId="53D95661" w14:textId="6A0E0C99" w:rsidR="000B72F5" w:rsidRDefault="000B72F5"/>
    <w:p w14:paraId="028C37CA" w14:textId="77777777" w:rsidR="00F958D5" w:rsidRDefault="00F958D5">
      <w:r>
        <w:br w:type="page"/>
      </w:r>
    </w:p>
    <w:tbl>
      <w:tblPr>
        <w:tblW w:w="96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0"/>
        <w:gridCol w:w="1795"/>
        <w:gridCol w:w="820"/>
        <w:gridCol w:w="1300"/>
        <w:gridCol w:w="1400"/>
        <w:gridCol w:w="1020"/>
        <w:gridCol w:w="951"/>
        <w:gridCol w:w="960"/>
        <w:gridCol w:w="960"/>
      </w:tblGrid>
      <w:tr w:rsidR="00F958D5" w:rsidRPr="00746DA3" w14:paraId="5E38755C" w14:textId="77777777" w:rsidTr="004039BF">
        <w:trPr>
          <w:trHeight w:val="300"/>
        </w:trPr>
        <w:tc>
          <w:tcPr>
            <w:tcW w:w="7726" w:type="dxa"/>
            <w:gridSpan w:val="7"/>
            <w:noWrap/>
            <w:vAlign w:val="bottom"/>
            <w:hideMark/>
          </w:tcPr>
          <w:p w14:paraId="7F4016D9" w14:textId="77777777" w:rsidR="00F958D5" w:rsidRPr="00746DA3" w:rsidRDefault="00F958D5" w:rsidP="004039BF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bidi="mr-IN"/>
              </w:rPr>
              <w:lastRenderedPageBreak/>
              <w:t>SHRI SHIVAJI EDUCATION SOCIETY, AMRAVATI'S</w:t>
            </w:r>
          </w:p>
        </w:tc>
        <w:tc>
          <w:tcPr>
            <w:tcW w:w="1920" w:type="dxa"/>
            <w:gridSpan w:val="2"/>
            <w:vMerge w:val="restart"/>
            <w:noWrap/>
            <w:vAlign w:val="center"/>
            <w:hideMark/>
          </w:tcPr>
          <w:p w14:paraId="58B977DE" w14:textId="77777777" w:rsidR="00F958D5" w:rsidRPr="00746DA3" w:rsidRDefault="00F958D5" w:rsidP="004039BF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0"/>
                <w:szCs w:val="20"/>
                <w:lang w:bidi="mr-IN"/>
              </w:rPr>
              <w:t>Passport size photo</w:t>
            </w:r>
          </w:p>
        </w:tc>
      </w:tr>
      <w:tr w:rsidR="00F958D5" w:rsidRPr="00746DA3" w14:paraId="1C1C2E79" w14:textId="77777777" w:rsidTr="004039BF">
        <w:trPr>
          <w:trHeight w:val="300"/>
        </w:trPr>
        <w:tc>
          <w:tcPr>
            <w:tcW w:w="7726" w:type="dxa"/>
            <w:gridSpan w:val="7"/>
            <w:noWrap/>
            <w:vAlign w:val="bottom"/>
            <w:hideMark/>
          </w:tcPr>
          <w:p w14:paraId="36FB31F9" w14:textId="77777777" w:rsidR="00F958D5" w:rsidRPr="00746DA3" w:rsidRDefault="00F958D5" w:rsidP="004039BF">
            <w:pPr>
              <w:jc w:val="center"/>
              <w:rPr>
                <w:rFonts w:ascii="Arial Rounded MT Bold" w:eastAsia="Times New Roman" w:hAnsi="Arial Rounded MT Bold" w:cs="Calibri"/>
                <w:b/>
                <w:bCs/>
                <w:color w:val="000000"/>
                <w:sz w:val="22"/>
                <w:lang w:bidi="mr-IN"/>
              </w:rPr>
            </w:pPr>
            <w:r w:rsidRPr="00746DA3">
              <w:rPr>
                <w:rFonts w:ascii="Arial Rounded MT Bold" w:eastAsia="Times New Roman" w:hAnsi="Arial Rounded MT Bold" w:cs="Calibri"/>
                <w:b/>
                <w:bCs/>
                <w:color w:val="000000"/>
                <w:sz w:val="22"/>
                <w:lang w:bidi="mr-IN"/>
              </w:rPr>
              <w:t>SHRI SHIVAJI SCIENCE COLLEGE, AMRAVATI</w:t>
            </w:r>
          </w:p>
        </w:tc>
        <w:tc>
          <w:tcPr>
            <w:tcW w:w="1920" w:type="dxa"/>
            <w:gridSpan w:val="2"/>
            <w:vMerge/>
            <w:vAlign w:val="center"/>
            <w:hideMark/>
          </w:tcPr>
          <w:p w14:paraId="5DB8F858" w14:textId="77777777" w:rsidR="00F958D5" w:rsidRPr="00746DA3" w:rsidRDefault="00F958D5" w:rsidP="004039B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bidi="mr-IN"/>
              </w:rPr>
            </w:pPr>
          </w:p>
        </w:tc>
      </w:tr>
      <w:tr w:rsidR="00F958D5" w:rsidRPr="00746DA3" w14:paraId="1C218EEA" w14:textId="77777777" w:rsidTr="004039BF">
        <w:trPr>
          <w:trHeight w:val="375"/>
        </w:trPr>
        <w:tc>
          <w:tcPr>
            <w:tcW w:w="7726" w:type="dxa"/>
            <w:gridSpan w:val="7"/>
            <w:noWrap/>
            <w:vAlign w:val="bottom"/>
            <w:hideMark/>
          </w:tcPr>
          <w:p w14:paraId="002F9E05" w14:textId="19A9D188" w:rsidR="00F958D5" w:rsidRPr="00746DA3" w:rsidRDefault="00F958D5" w:rsidP="004039BF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bidi="mr-IN"/>
              </w:rPr>
            </w:pPr>
            <w:r w:rsidRPr="00746DA3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bidi="mr-IN"/>
              </w:rPr>
              <w:t>Nomination form for the Best Student Award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bidi="mr-IN"/>
              </w:rPr>
              <w:t>: 202</w:t>
            </w:r>
            <w:r w:rsidR="00CA3651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bidi="mr-IN"/>
              </w:rPr>
              <w:t>5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bidi="mr-IN"/>
              </w:rPr>
              <w:t>-202</w:t>
            </w:r>
            <w:r w:rsidR="00CA3651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bidi="mr-IN"/>
              </w:rPr>
              <w:t>6</w:t>
            </w:r>
          </w:p>
        </w:tc>
        <w:tc>
          <w:tcPr>
            <w:tcW w:w="1920" w:type="dxa"/>
            <w:gridSpan w:val="2"/>
            <w:vMerge/>
            <w:vAlign w:val="center"/>
            <w:hideMark/>
          </w:tcPr>
          <w:p w14:paraId="3DCDD2EC" w14:textId="77777777" w:rsidR="00F958D5" w:rsidRPr="00746DA3" w:rsidRDefault="00F958D5" w:rsidP="004039B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bidi="mr-IN"/>
              </w:rPr>
            </w:pPr>
          </w:p>
        </w:tc>
      </w:tr>
      <w:tr w:rsidR="00F958D5" w:rsidRPr="00746DA3" w14:paraId="7E8126FF" w14:textId="77777777" w:rsidTr="004039BF">
        <w:trPr>
          <w:trHeight w:val="300"/>
        </w:trPr>
        <w:tc>
          <w:tcPr>
            <w:tcW w:w="440" w:type="dxa"/>
            <w:noWrap/>
            <w:vAlign w:val="bottom"/>
            <w:hideMark/>
          </w:tcPr>
          <w:p w14:paraId="4E746D71" w14:textId="77777777" w:rsidR="00F958D5" w:rsidRPr="00746DA3" w:rsidRDefault="00F958D5" w:rsidP="004039BF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1795" w:type="dxa"/>
            <w:noWrap/>
            <w:vAlign w:val="bottom"/>
            <w:hideMark/>
          </w:tcPr>
          <w:p w14:paraId="639757FF" w14:textId="77777777" w:rsidR="00F958D5" w:rsidRPr="00746DA3" w:rsidRDefault="00F958D5" w:rsidP="004039BF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820" w:type="dxa"/>
            <w:noWrap/>
            <w:vAlign w:val="bottom"/>
            <w:hideMark/>
          </w:tcPr>
          <w:p w14:paraId="4017CA92" w14:textId="77777777" w:rsidR="00F958D5" w:rsidRPr="00746DA3" w:rsidRDefault="00F958D5" w:rsidP="004039BF">
            <w:pPr>
              <w:rPr>
                <w:rFonts w:eastAsia="Times New Roman" w:cs="Times New Roman"/>
                <w:sz w:val="20"/>
                <w:szCs w:val="20"/>
                <w:lang w:bidi="mr-IN"/>
              </w:rPr>
            </w:pPr>
          </w:p>
        </w:tc>
        <w:tc>
          <w:tcPr>
            <w:tcW w:w="1300" w:type="dxa"/>
            <w:noWrap/>
            <w:vAlign w:val="bottom"/>
            <w:hideMark/>
          </w:tcPr>
          <w:p w14:paraId="6BC32352" w14:textId="77777777" w:rsidR="00F958D5" w:rsidRPr="00746DA3" w:rsidRDefault="00F958D5" w:rsidP="004039BF">
            <w:pPr>
              <w:rPr>
                <w:rFonts w:eastAsia="Times New Roman" w:cs="Times New Roman"/>
                <w:sz w:val="20"/>
                <w:szCs w:val="20"/>
                <w:lang w:bidi="mr-IN"/>
              </w:rPr>
            </w:pPr>
          </w:p>
        </w:tc>
        <w:tc>
          <w:tcPr>
            <w:tcW w:w="1400" w:type="dxa"/>
            <w:noWrap/>
            <w:vAlign w:val="bottom"/>
            <w:hideMark/>
          </w:tcPr>
          <w:p w14:paraId="382EEA4A" w14:textId="77777777" w:rsidR="00F958D5" w:rsidRPr="00746DA3" w:rsidRDefault="00F958D5" w:rsidP="004039BF">
            <w:pPr>
              <w:rPr>
                <w:rFonts w:eastAsia="Times New Roman" w:cs="Times New Roman"/>
                <w:sz w:val="20"/>
                <w:szCs w:val="20"/>
                <w:lang w:bidi="mr-IN"/>
              </w:rPr>
            </w:pPr>
          </w:p>
        </w:tc>
        <w:tc>
          <w:tcPr>
            <w:tcW w:w="1020" w:type="dxa"/>
            <w:noWrap/>
            <w:vAlign w:val="bottom"/>
            <w:hideMark/>
          </w:tcPr>
          <w:p w14:paraId="7ADEE921" w14:textId="77777777" w:rsidR="00F958D5" w:rsidRPr="00746DA3" w:rsidRDefault="00F958D5" w:rsidP="004039BF">
            <w:pPr>
              <w:rPr>
                <w:rFonts w:eastAsia="Times New Roman" w:cs="Times New Roman"/>
                <w:sz w:val="20"/>
                <w:szCs w:val="20"/>
                <w:lang w:bidi="mr-IN"/>
              </w:rPr>
            </w:pPr>
          </w:p>
        </w:tc>
        <w:tc>
          <w:tcPr>
            <w:tcW w:w="951" w:type="dxa"/>
            <w:noWrap/>
            <w:vAlign w:val="bottom"/>
            <w:hideMark/>
          </w:tcPr>
          <w:p w14:paraId="54A2856F" w14:textId="77777777" w:rsidR="00F958D5" w:rsidRPr="00746DA3" w:rsidRDefault="00F958D5" w:rsidP="004039BF">
            <w:pPr>
              <w:rPr>
                <w:rFonts w:eastAsia="Times New Roman" w:cs="Times New Roman"/>
                <w:sz w:val="20"/>
                <w:szCs w:val="20"/>
                <w:lang w:bidi="mr-IN"/>
              </w:rPr>
            </w:pPr>
          </w:p>
        </w:tc>
        <w:tc>
          <w:tcPr>
            <w:tcW w:w="1920" w:type="dxa"/>
            <w:gridSpan w:val="2"/>
            <w:vMerge/>
            <w:vAlign w:val="center"/>
            <w:hideMark/>
          </w:tcPr>
          <w:p w14:paraId="79E5C345" w14:textId="77777777" w:rsidR="00F958D5" w:rsidRPr="00746DA3" w:rsidRDefault="00F958D5" w:rsidP="004039B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bidi="mr-IN"/>
              </w:rPr>
            </w:pPr>
          </w:p>
        </w:tc>
      </w:tr>
      <w:tr w:rsidR="00F958D5" w:rsidRPr="00746DA3" w14:paraId="365D5AEF" w14:textId="77777777" w:rsidTr="004039BF">
        <w:trPr>
          <w:trHeight w:val="855"/>
        </w:trPr>
        <w:tc>
          <w:tcPr>
            <w:tcW w:w="7726" w:type="dxa"/>
            <w:gridSpan w:val="7"/>
            <w:vAlign w:val="center"/>
            <w:hideMark/>
          </w:tcPr>
          <w:p w14:paraId="3BC20B6F" w14:textId="77777777" w:rsidR="00F958D5" w:rsidRPr="00746DA3" w:rsidRDefault="00F958D5" w:rsidP="004039BF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I under signed hereby registering my nomination for the Best Student Award and furnishing my personal details along with necessary documents.</w:t>
            </w:r>
          </w:p>
        </w:tc>
        <w:tc>
          <w:tcPr>
            <w:tcW w:w="1920" w:type="dxa"/>
            <w:gridSpan w:val="2"/>
            <w:vMerge/>
            <w:vAlign w:val="center"/>
            <w:hideMark/>
          </w:tcPr>
          <w:p w14:paraId="1E3D7279" w14:textId="77777777" w:rsidR="00F958D5" w:rsidRPr="00746DA3" w:rsidRDefault="00F958D5" w:rsidP="004039B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bidi="mr-IN"/>
              </w:rPr>
            </w:pPr>
          </w:p>
        </w:tc>
      </w:tr>
      <w:tr w:rsidR="00F958D5" w:rsidRPr="00746DA3" w14:paraId="14EF81D1" w14:textId="77777777" w:rsidTr="004039BF">
        <w:trPr>
          <w:trHeight w:val="300"/>
        </w:trPr>
        <w:tc>
          <w:tcPr>
            <w:tcW w:w="440" w:type="dxa"/>
            <w:noWrap/>
            <w:vAlign w:val="center"/>
            <w:hideMark/>
          </w:tcPr>
          <w:p w14:paraId="36764789" w14:textId="77777777" w:rsidR="00F958D5" w:rsidRPr="00746DA3" w:rsidRDefault="00F958D5" w:rsidP="004039BF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1</w:t>
            </w:r>
          </w:p>
        </w:tc>
        <w:tc>
          <w:tcPr>
            <w:tcW w:w="2615" w:type="dxa"/>
            <w:gridSpan w:val="2"/>
            <w:noWrap/>
            <w:vAlign w:val="center"/>
            <w:hideMark/>
          </w:tcPr>
          <w:p w14:paraId="72A31BE6" w14:textId="77777777" w:rsidR="00F958D5" w:rsidRPr="00746DA3" w:rsidRDefault="00F958D5" w:rsidP="004039BF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Name of the student</w:t>
            </w:r>
          </w:p>
        </w:tc>
        <w:tc>
          <w:tcPr>
            <w:tcW w:w="6591" w:type="dxa"/>
            <w:gridSpan w:val="6"/>
            <w:noWrap/>
            <w:vAlign w:val="bottom"/>
            <w:hideMark/>
          </w:tcPr>
          <w:p w14:paraId="76722B2E" w14:textId="77777777" w:rsidR="00F958D5" w:rsidRPr="00746DA3" w:rsidRDefault="00F958D5" w:rsidP="004039BF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F958D5" w:rsidRPr="00746DA3" w14:paraId="41E6E89C" w14:textId="77777777" w:rsidTr="004039BF">
        <w:trPr>
          <w:trHeight w:val="300"/>
        </w:trPr>
        <w:tc>
          <w:tcPr>
            <w:tcW w:w="440" w:type="dxa"/>
            <w:noWrap/>
            <w:vAlign w:val="center"/>
            <w:hideMark/>
          </w:tcPr>
          <w:p w14:paraId="4353FD60" w14:textId="77777777" w:rsidR="00F958D5" w:rsidRPr="00746DA3" w:rsidRDefault="00F958D5" w:rsidP="004039BF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2</w:t>
            </w:r>
          </w:p>
        </w:tc>
        <w:tc>
          <w:tcPr>
            <w:tcW w:w="2615" w:type="dxa"/>
            <w:gridSpan w:val="2"/>
            <w:noWrap/>
            <w:vAlign w:val="center"/>
            <w:hideMark/>
          </w:tcPr>
          <w:p w14:paraId="082C2C89" w14:textId="77777777" w:rsidR="00F958D5" w:rsidRPr="00746DA3" w:rsidRDefault="00F958D5" w:rsidP="004039BF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Class (group)</w:t>
            </w:r>
          </w:p>
        </w:tc>
        <w:tc>
          <w:tcPr>
            <w:tcW w:w="6591" w:type="dxa"/>
            <w:gridSpan w:val="6"/>
            <w:noWrap/>
            <w:vAlign w:val="bottom"/>
            <w:hideMark/>
          </w:tcPr>
          <w:p w14:paraId="21B54363" w14:textId="77777777" w:rsidR="00F958D5" w:rsidRPr="00746DA3" w:rsidRDefault="00F958D5" w:rsidP="004039BF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F958D5" w:rsidRPr="00746DA3" w14:paraId="033AB52D" w14:textId="77777777" w:rsidTr="004039BF">
        <w:trPr>
          <w:trHeight w:val="300"/>
        </w:trPr>
        <w:tc>
          <w:tcPr>
            <w:tcW w:w="440" w:type="dxa"/>
            <w:vMerge w:val="restart"/>
            <w:noWrap/>
            <w:vAlign w:val="center"/>
            <w:hideMark/>
          </w:tcPr>
          <w:p w14:paraId="527672A0" w14:textId="77777777" w:rsidR="00F958D5" w:rsidRPr="00746DA3" w:rsidRDefault="00F958D5" w:rsidP="004039BF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3</w:t>
            </w:r>
          </w:p>
        </w:tc>
        <w:tc>
          <w:tcPr>
            <w:tcW w:w="2615" w:type="dxa"/>
            <w:gridSpan w:val="2"/>
            <w:vMerge w:val="restart"/>
            <w:noWrap/>
            <w:vAlign w:val="center"/>
            <w:hideMark/>
          </w:tcPr>
          <w:p w14:paraId="251848AE" w14:textId="77777777" w:rsidR="00F958D5" w:rsidRPr="00746DA3" w:rsidRDefault="00F958D5" w:rsidP="004039BF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Residential Address</w:t>
            </w:r>
          </w:p>
        </w:tc>
        <w:tc>
          <w:tcPr>
            <w:tcW w:w="6591" w:type="dxa"/>
            <w:gridSpan w:val="6"/>
            <w:noWrap/>
            <w:vAlign w:val="bottom"/>
            <w:hideMark/>
          </w:tcPr>
          <w:p w14:paraId="2FA90BE9" w14:textId="77777777" w:rsidR="00F958D5" w:rsidRPr="00746DA3" w:rsidRDefault="00F958D5" w:rsidP="004039BF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F958D5" w:rsidRPr="00746DA3" w14:paraId="46E9739F" w14:textId="77777777" w:rsidTr="004039BF">
        <w:trPr>
          <w:trHeight w:val="300"/>
        </w:trPr>
        <w:tc>
          <w:tcPr>
            <w:tcW w:w="440" w:type="dxa"/>
            <w:vMerge/>
            <w:vAlign w:val="center"/>
            <w:hideMark/>
          </w:tcPr>
          <w:p w14:paraId="7E45366B" w14:textId="77777777" w:rsidR="00F958D5" w:rsidRPr="00746DA3" w:rsidRDefault="00F958D5" w:rsidP="004039BF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2615" w:type="dxa"/>
            <w:gridSpan w:val="2"/>
            <w:vMerge/>
            <w:vAlign w:val="center"/>
            <w:hideMark/>
          </w:tcPr>
          <w:p w14:paraId="4045941F" w14:textId="77777777" w:rsidR="00F958D5" w:rsidRPr="00746DA3" w:rsidRDefault="00F958D5" w:rsidP="004039BF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6591" w:type="dxa"/>
            <w:gridSpan w:val="6"/>
            <w:noWrap/>
            <w:vAlign w:val="bottom"/>
            <w:hideMark/>
          </w:tcPr>
          <w:p w14:paraId="48502D5F" w14:textId="77777777" w:rsidR="00F958D5" w:rsidRPr="00746DA3" w:rsidRDefault="00F958D5" w:rsidP="004039BF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F958D5" w:rsidRPr="00746DA3" w14:paraId="72C56134" w14:textId="77777777" w:rsidTr="004039BF">
        <w:trPr>
          <w:trHeight w:val="300"/>
        </w:trPr>
        <w:tc>
          <w:tcPr>
            <w:tcW w:w="440" w:type="dxa"/>
            <w:vMerge/>
            <w:vAlign w:val="center"/>
            <w:hideMark/>
          </w:tcPr>
          <w:p w14:paraId="05057A00" w14:textId="77777777" w:rsidR="00F958D5" w:rsidRPr="00746DA3" w:rsidRDefault="00F958D5" w:rsidP="004039BF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2615" w:type="dxa"/>
            <w:gridSpan w:val="2"/>
            <w:vMerge/>
            <w:vAlign w:val="center"/>
            <w:hideMark/>
          </w:tcPr>
          <w:p w14:paraId="3E26004E" w14:textId="77777777" w:rsidR="00F958D5" w:rsidRPr="00746DA3" w:rsidRDefault="00F958D5" w:rsidP="004039BF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6591" w:type="dxa"/>
            <w:gridSpan w:val="6"/>
            <w:noWrap/>
            <w:vAlign w:val="bottom"/>
            <w:hideMark/>
          </w:tcPr>
          <w:p w14:paraId="52E693EA" w14:textId="77777777" w:rsidR="00F958D5" w:rsidRPr="00746DA3" w:rsidRDefault="00F958D5" w:rsidP="004039BF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F958D5" w:rsidRPr="00746DA3" w14:paraId="3B94248C" w14:textId="77777777" w:rsidTr="004039BF">
        <w:trPr>
          <w:trHeight w:val="300"/>
        </w:trPr>
        <w:tc>
          <w:tcPr>
            <w:tcW w:w="440" w:type="dxa"/>
            <w:vMerge/>
            <w:vAlign w:val="center"/>
            <w:hideMark/>
          </w:tcPr>
          <w:p w14:paraId="192F08FF" w14:textId="77777777" w:rsidR="00F958D5" w:rsidRPr="00746DA3" w:rsidRDefault="00F958D5" w:rsidP="004039BF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1795" w:type="dxa"/>
            <w:noWrap/>
            <w:vAlign w:val="bottom"/>
            <w:hideMark/>
          </w:tcPr>
          <w:p w14:paraId="3C78D0EA" w14:textId="77777777" w:rsidR="00F958D5" w:rsidRPr="00746DA3" w:rsidRDefault="00F958D5" w:rsidP="004039BF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Ph.No.</w:t>
            </w:r>
          </w:p>
        </w:tc>
        <w:tc>
          <w:tcPr>
            <w:tcW w:w="2120" w:type="dxa"/>
            <w:gridSpan w:val="2"/>
            <w:noWrap/>
            <w:vAlign w:val="bottom"/>
            <w:hideMark/>
          </w:tcPr>
          <w:p w14:paraId="01F37648" w14:textId="77777777" w:rsidR="00F958D5" w:rsidRPr="00746DA3" w:rsidRDefault="00F958D5" w:rsidP="004039BF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1400" w:type="dxa"/>
            <w:noWrap/>
            <w:vAlign w:val="bottom"/>
            <w:hideMark/>
          </w:tcPr>
          <w:p w14:paraId="740D5064" w14:textId="77777777" w:rsidR="00F958D5" w:rsidRPr="00746DA3" w:rsidRDefault="00F958D5" w:rsidP="004039BF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Mobile No.</w:t>
            </w:r>
          </w:p>
        </w:tc>
        <w:tc>
          <w:tcPr>
            <w:tcW w:w="3891" w:type="dxa"/>
            <w:gridSpan w:val="4"/>
            <w:noWrap/>
            <w:vAlign w:val="bottom"/>
            <w:hideMark/>
          </w:tcPr>
          <w:p w14:paraId="3DD1FAED" w14:textId="77777777" w:rsidR="00F958D5" w:rsidRPr="00746DA3" w:rsidRDefault="00F958D5" w:rsidP="004039BF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F958D5" w:rsidRPr="00746DA3" w14:paraId="6A19218C" w14:textId="77777777" w:rsidTr="004039BF">
        <w:trPr>
          <w:trHeight w:val="300"/>
        </w:trPr>
        <w:tc>
          <w:tcPr>
            <w:tcW w:w="440" w:type="dxa"/>
            <w:vMerge/>
            <w:vAlign w:val="center"/>
            <w:hideMark/>
          </w:tcPr>
          <w:p w14:paraId="3D4AEF84" w14:textId="77777777" w:rsidR="00F958D5" w:rsidRPr="00746DA3" w:rsidRDefault="00F958D5" w:rsidP="004039BF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1795" w:type="dxa"/>
            <w:noWrap/>
            <w:vAlign w:val="bottom"/>
            <w:hideMark/>
          </w:tcPr>
          <w:p w14:paraId="7ED380ED" w14:textId="77777777" w:rsidR="00F958D5" w:rsidRPr="00746DA3" w:rsidRDefault="00F958D5" w:rsidP="004039BF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e mail</w:t>
            </w:r>
          </w:p>
        </w:tc>
        <w:tc>
          <w:tcPr>
            <w:tcW w:w="7411" w:type="dxa"/>
            <w:gridSpan w:val="7"/>
            <w:noWrap/>
            <w:vAlign w:val="bottom"/>
            <w:hideMark/>
          </w:tcPr>
          <w:p w14:paraId="13060C78" w14:textId="77777777" w:rsidR="00F958D5" w:rsidRPr="00746DA3" w:rsidRDefault="00F958D5" w:rsidP="004039BF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F958D5" w:rsidRPr="00746DA3" w14:paraId="31F6F918" w14:textId="77777777" w:rsidTr="004039BF">
        <w:trPr>
          <w:trHeight w:val="300"/>
        </w:trPr>
        <w:tc>
          <w:tcPr>
            <w:tcW w:w="440" w:type="dxa"/>
            <w:noWrap/>
            <w:vAlign w:val="center"/>
            <w:hideMark/>
          </w:tcPr>
          <w:p w14:paraId="6128DC69" w14:textId="77777777" w:rsidR="00F958D5" w:rsidRPr="00746DA3" w:rsidRDefault="00F958D5" w:rsidP="004039BF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4</w:t>
            </w:r>
          </w:p>
        </w:tc>
        <w:tc>
          <w:tcPr>
            <w:tcW w:w="3915" w:type="dxa"/>
            <w:gridSpan w:val="3"/>
            <w:noWrap/>
            <w:vAlign w:val="bottom"/>
            <w:hideMark/>
          </w:tcPr>
          <w:p w14:paraId="779C9F34" w14:textId="77777777" w:rsidR="00F958D5" w:rsidRPr="00746DA3" w:rsidRDefault="00F958D5" w:rsidP="004039BF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Name of the Guardian Teacher</w:t>
            </w:r>
          </w:p>
        </w:tc>
        <w:tc>
          <w:tcPr>
            <w:tcW w:w="5291" w:type="dxa"/>
            <w:gridSpan w:val="5"/>
            <w:noWrap/>
            <w:vAlign w:val="bottom"/>
            <w:hideMark/>
          </w:tcPr>
          <w:p w14:paraId="4E947FC8" w14:textId="77777777" w:rsidR="00F958D5" w:rsidRPr="00746DA3" w:rsidRDefault="00F958D5" w:rsidP="004039BF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F958D5" w:rsidRPr="00746DA3" w14:paraId="6162F281" w14:textId="77777777" w:rsidTr="004039BF">
        <w:trPr>
          <w:trHeight w:val="510"/>
        </w:trPr>
        <w:tc>
          <w:tcPr>
            <w:tcW w:w="440" w:type="dxa"/>
            <w:vMerge w:val="restart"/>
            <w:noWrap/>
            <w:vAlign w:val="center"/>
            <w:hideMark/>
          </w:tcPr>
          <w:p w14:paraId="6ABED499" w14:textId="77777777" w:rsidR="00F958D5" w:rsidRPr="00746DA3" w:rsidRDefault="00F958D5" w:rsidP="004039BF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5</w:t>
            </w:r>
          </w:p>
        </w:tc>
        <w:tc>
          <w:tcPr>
            <w:tcW w:w="2615" w:type="dxa"/>
            <w:gridSpan w:val="2"/>
            <w:noWrap/>
            <w:vAlign w:val="bottom"/>
            <w:hideMark/>
          </w:tcPr>
          <w:p w14:paraId="35EEEB57" w14:textId="77777777" w:rsidR="00F958D5" w:rsidRPr="00746DA3" w:rsidRDefault="00F958D5" w:rsidP="004039BF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Academic Achievements</w:t>
            </w:r>
          </w:p>
        </w:tc>
        <w:tc>
          <w:tcPr>
            <w:tcW w:w="1300" w:type="dxa"/>
            <w:noWrap/>
            <w:vAlign w:val="bottom"/>
            <w:hideMark/>
          </w:tcPr>
          <w:p w14:paraId="29C748D1" w14:textId="77777777" w:rsidR="00F958D5" w:rsidRPr="00746DA3" w:rsidRDefault="00F958D5" w:rsidP="004039BF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1400" w:type="dxa"/>
            <w:noWrap/>
            <w:vAlign w:val="bottom"/>
            <w:hideMark/>
          </w:tcPr>
          <w:p w14:paraId="5D413617" w14:textId="77777777" w:rsidR="00F958D5" w:rsidRPr="00746DA3" w:rsidRDefault="00F958D5" w:rsidP="004039BF">
            <w:pPr>
              <w:rPr>
                <w:rFonts w:eastAsia="Times New Roman" w:cs="Times New Roman"/>
                <w:sz w:val="20"/>
                <w:szCs w:val="20"/>
                <w:lang w:bidi="mr-IN"/>
              </w:rPr>
            </w:pPr>
          </w:p>
        </w:tc>
        <w:tc>
          <w:tcPr>
            <w:tcW w:w="1020" w:type="dxa"/>
            <w:noWrap/>
            <w:vAlign w:val="bottom"/>
            <w:hideMark/>
          </w:tcPr>
          <w:p w14:paraId="29C50B17" w14:textId="77777777" w:rsidR="00F958D5" w:rsidRPr="00746DA3" w:rsidRDefault="00F958D5" w:rsidP="004039BF">
            <w:pPr>
              <w:rPr>
                <w:rFonts w:eastAsia="Times New Roman" w:cs="Times New Roman"/>
                <w:sz w:val="20"/>
                <w:szCs w:val="20"/>
                <w:lang w:bidi="mr-IN"/>
              </w:rPr>
            </w:pPr>
          </w:p>
        </w:tc>
        <w:tc>
          <w:tcPr>
            <w:tcW w:w="951" w:type="dxa"/>
            <w:noWrap/>
            <w:vAlign w:val="bottom"/>
            <w:hideMark/>
          </w:tcPr>
          <w:p w14:paraId="07473911" w14:textId="77777777" w:rsidR="00F958D5" w:rsidRPr="00746DA3" w:rsidRDefault="00F958D5" w:rsidP="004039BF">
            <w:pPr>
              <w:rPr>
                <w:rFonts w:eastAsia="Times New Roman" w:cs="Times New Roman"/>
                <w:sz w:val="20"/>
                <w:szCs w:val="20"/>
                <w:lang w:bidi="mr-IN"/>
              </w:rPr>
            </w:pPr>
          </w:p>
        </w:tc>
        <w:tc>
          <w:tcPr>
            <w:tcW w:w="960" w:type="dxa"/>
            <w:noWrap/>
            <w:vAlign w:val="bottom"/>
            <w:hideMark/>
          </w:tcPr>
          <w:p w14:paraId="5264EE22" w14:textId="77777777" w:rsidR="00F958D5" w:rsidRPr="00746DA3" w:rsidRDefault="00F958D5" w:rsidP="004039BF">
            <w:pPr>
              <w:rPr>
                <w:rFonts w:eastAsia="Times New Roman" w:cs="Times New Roman"/>
                <w:sz w:val="20"/>
                <w:szCs w:val="20"/>
                <w:lang w:bidi="mr-IN"/>
              </w:rPr>
            </w:pPr>
          </w:p>
        </w:tc>
        <w:tc>
          <w:tcPr>
            <w:tcW w:w="960" w:type="dxa"/>
            <w:noWrap/>
            <w:vAlign w:val="bottom"/>
            <w:hideMark/>
          </w:tcPr>
          <w:p w14:paraId="05106798" w14:textId="77777777" w:rsidR="00F958D5" w:rsidRPr="00746DA3" w:rsidRDefault="00F958D5" w:rsidP="004039BF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F958D5" w:rsidRPr="00746DA3" w14:paraId="2DC4A1C2" w14:textId="77777777" w:rsidTr="004039BF">
        <w:trPr>
          <w:trHeight w:val="600"/>
        </w:trPr>
        <w:tc>
          <w:tcPr>
            <w:tcW w:w="440" w:type="dxa"/>
            <w:vMerge/>
            <w:vAlign w:val="center"/>
            <w:hideMark/>
          </w:tcPr>
          <w:p w14:paraId="2BFE3939" w14:textId="77777777" w:rsidR="00F958D5" w:rsidRPr="00746DA3" w:rsidRDefault="00F958D5" w:rsidP="004039BF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1795" w:type="dxa"/>
            <w:vAlign w:val="center"/>
            <w:hideMark/>
          </w:tcPr>
          <w:p w14:paraId="52E60AEF" w14:textId="77777777" w:rsidR="00F958D5" w:rsidRPr="00746DA3" w:rsidRDefault="00F958D5" w:rsidP="004039BF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Examination</w:t>
            </w:r>
          </w:p>
        </w:tc>
        <w:tc>
          <w:tcPr>
            <w:tcW w:w="820" w:type="dxa"/>
            <w:vAlign w:val="center"/>
            <w:hideMark/>
          </w:tcPr>
          <w:p w14:paraId="5E3E5AC0" w14:textId="77777777" w:rsidR="00F958D5" w:rsidRPr="00746DA3" w:rsidRDefault="00F958D5" w:rsidP="004039BF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Year</w:t>
            </w:r>
          </w:p>
        </w:tc>
        <w:tc>
          <w:tcPr>
            <w:tcW w:w="1300" w:type="dxa"/>
            <w:vAlign w:val="center"/>
            <w:hideMark/>
          </w:tcPr>
          <w:p w14:paraId="192C4F1E" w14:textId="77777777" w:rsidR="00F958D5" w:rsidRPr="00746DA3" w:rsidRDefault="00F958D5" w:rsidP="004039BF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Maximum marks</w:t>
            </w:r>
          </w:p>
        </w:tc>
        <w:tc>
          <w:tcPr>
            <w:tcW w:w="1400" w:type="dxa"/>
            <w:vAlign w:val="center"/>
            <w:hideMark/>
          </w:tcPr>
          <w:p w14:paraId="53E403CB" w14:textId="77777777" w:rsidR="00F958D5" w:rsidRPr="00746DA3" w:rsidRDefault="00F958D5" w:rsidP="004039BF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Marks obtained</w:t>
            </w:r>
          </w:p>
        </w:tc>
        <w:tc>
          <w:tcPr>
            <w:tcW w:w="1020" w:type="dxa"/>
            <w:vAlign w:val="center"/>
            <w:hideMark/>
          </w:tcPr>
          <w:p w14:paraId="6D72710A" w14:textId="77777777" w:rsidR="00F958D5" w:rsidRPr="00746DA3" w:rsidRDefault="00F958D5" w:rsidP="004039BF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% of Marks</w:t>
            </w:r>
          </w:p>
        </w:tc>
        <w:tc>
          <w:tcPr>
            <w:tcW w:w="951" w:type="dxa"/>
            <w:vAlign w:val="bottom"/>
            <w:hideMark/>
          </w:tcPr>
          <w:p w14:paraId="5A6774DB" w14:textId="77777777" w:rsidR="00F958D5" w:rsidRPr="00746DA3" w:rsidRDefault="00F958D5" w:rsidP="004039BF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1920" w:type="dxa"/>
            <w:gridSpan w:val="2"/>
            <w:vMerge w:val="restart"/>
            <w:vAlign w:val="bottom"/>
            <w:hideMark/>
          </w:tcPr>
          <w:p w14:paraId="4DFAE8DF" w14:textId="77777777" w:rsidR="00F958D5" w:rsidRPr="00746DA3" w:rsidRDefault="00F958D5" w:rsidP="004039BF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bidi="mr-IN"/>
              </w:rPr>
              <w:t>For the Committee Use Only</w:t>
            </w:r>
          </w:p>
        </w:tc>
      </w:tr>
      <w:tr w:rsidR="00F958D5" w:rsidRPr="00746DA3" w14:paraId="0A2263C4" w14:textId="77777777" w:rsidTr="004039BF">
        <w:trPr>
          <w:trHeight w:val="465"/>
        </w:trPr>
        <w:tc>
          <w:tcPr>
            <w:tcW w:w="440" w:type="dxa"/>
            <w:vMerge/>
            <w:vAlign w:val="center"/>
            <w:hideMark/>
          </w:tcPr>
          <w:p w14:paraId="6B7E54C8" w14:textId="77777777" w:rsidR="00F958D5" w:rsidRPr="00746DA3" w:rsidRDefault="00F958D5" w:rsidP="004039BF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1795" w:type="dxa"/>
            <w:noWrap/>
            <w:vAlign w:val="center"/>
          </w:tcPr>
          <w:p w14:paraId="68877D88" w14:textId="77777777" w:rsidR="00F958D5" w:rsidRPr="00746DA3" w:rsidRDefault="00F958D5" w:rsidP="004039BF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820" w:type="dxa"/>
            <w:noWrap/>
            <w:vAlign w:val="center"/>
            <w:hideMark/>
          </w:tcPr>
          <w:p w14:paraId="30E7B46E" w14:textId="77777777" w:rsidR="00F958D5" w:rsidRPr="00746DA3" w:rsidRDefault="00F958D5" w:rsidP="004039BF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1300" w:type="dxa"/>
            <w:noWrap/>
            <w:vAlign w:val="center"/>
            <w:hideMark/>
          </w:tcPr>
          <w:p w14:paraId="4401BAA0" w14:textId="77777777" w:rsidR="00F958D5" w:rsidRPr="00746DA3" w:rsidRDefault="00F958D5" w:rsidP="004039BF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1400" w:type="dxa"/>
            <w:noWrap/>
            <w:vAlign w:val="center"/>
            <w:hideMark/>
          </w:tcPr>
          <w:p w14:paraId="11615DBA" w14:textId="77777777" w:rsidR="00F958D5" w:rsidRPr="00746DA3" w:rsidRDefault="00F958D5" w:rsidP="004039BF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1020" w:type="dxa"/>
            <w:noWrap/>
            <w:vAlign w:val="center"/>
            <w:hideMark/>
          </w:tcPr>
          <w:p w14:paraId="5F5554A0" w14:textId="77777777" w:rsidR="00F958D5" w:rsidRPr="00746DA3" w:rsidRDefault="00F958D5" w:rsidP="004039BF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951" w:type="dxa"/>
            <w:noWrap/>
            <w:vAlign w:val="bottom"/>
            <w:hideMark/>
          </w:tcPr>
          <w:p w14:paraId="679C76D5" w14:textId="77777777" w:rsidR="00F958D5" w:rsidRPr="00746DA3" w:rsidRDefault="00F958D5" w:rsidP="004039BF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1920" w:type="dxa"/>
            <w:gridSpan w:val="2"/>
            <w:vMerge/>
            <w:vAlign w:val="center"/>
            <w:hideMark/>
          </w:tcPr>
          <w:p w14:paraId="7887BB1E" w14:textId="77777777" w:rsidR="00F958D5" w:rsidRPr="00746DA3" w:rsidRDefault="00F958D5" w:rsidP="004039BF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bidi="mr-IN"/>
              </w:rPr>
            </w:pPr>
          </w:p>
        </w:tc>
      </w:tr>
      <w:tr w:rsidR="00F958D5" w:rsidRPr="00746DA3" w14:paraId="24CC1C1E" w14:textId="77777777" w:rsidTr="004039BF">
        <w:trPr>
          <w:trHeight w:val="465"/>
        </w:trPr>
        <w:tc>
          <w:tcPr>
            <w:tcW w:w="440" w:type="dxa"/>
            <w:vMerge/>
            <w:vAlign w:val="center"/>
            <w:hideMark/>
          </w:tcPr>
          <w:p w14:paraId="6459FF0A" w14:textId="77777777" w:rsidR="00F958D5" w:rsidRPr="00746DA3" w:rsidRDefault="00F958D5" w:rsidP="004039BF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1795" w:type="dxa"/>
            <w:noWrap/>
            <w:vAlign w:val="center"/>
          </w:tcPr>
          <w:p w14:paraId="6B99FC3F" w14:textId="77777777" w:rsidR="00F958D5" w:rsidRPr="00746DA3" w:rsidRDefault="00F958D5" w:rsidP="004039BF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820" w:type="dxa"/>
            <w:noWrap/>
            <w:vAlign w:val="center"/>
            <w:hideMark/>
          </w:tcPr>
          <w:p w14:paraId="0D6EE005" w14:textId="77777777" w:rsidR="00F958D5" w:rsidRPr="00746DA3" w:rsidRDefault="00F958D5" w:rsidP="004039BF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1300" w:type="dxa"/>
            <w:noWrap/>
            <w:vAlign w:val="center"/>
            <w:hideMark/>
          </w:tcPr>
          <w:p w14:paraId="7194DF47" w14:textId="77777777" w:rsidR="00F958D5" w:rsidRPr="00746DA3" w:rsidRDefault="00F958D5" w:rsidP="004039BF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1400" w:type="dxa"/>
            <w:noWrap/>
            <w:vAlign w:val="center"/>
            <w:hideMark/>
          </w:tcPr>
          <w:p w14:paraId="7746A139" w14:textId="77777777" w:rsidR="00F958D5" w:rsidRPr="00746DA3" w:rsidRDefault="00F958D5" w:rsidP="004039BF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1020" w:type="dxa"/>
            <w:noWrap/>
            <w:vAlign w:val="center"/>
            <w:hideMark/>
          </w:tcPr>
          <w:p w14:paraId="6BA4006A" w14:textId="77777777" w:rsidR="00F958D5" w:rsidRPr="00746DA3" w:rsidRDefault="00F958D5" w:rsidP="004039BF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951" w:type="dxa"/>
            <w:noWrap/>
            <w:vAlign w:val="bottom"/>
            <w:hideMark/>
          </w:tcPr>
          <w:p w14:paraId="0DB0D454" w14:textId="77777777" w:rsidR="00F958D5" w:rsidRPr="00746DA3" w:rsidRDefault="00F958D5" w:rsidP="004039BF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960" w:type="dxa"/>
            <w:noWrap/>
            <w:vAlign w:val="bottom"/>
            <w:hideMark/>
          </w:tcPr>
          <w:p w14:paraId="53CE4AB2" w14:textId="77777777" w:rsidR="00F958D5" w:rsidRPr="00746DA3" w:rsidRDefault="00F958D5" w:rsidP="004039BF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960" w:type="dxa"/>
            <w:noWrap/>
            <w:vAlign w:val="bottom"/>
            <w:hideMark/>
          </w:tcPr>
          <w:p w14:paraId="2C1460A3" w14:textId="77777777" w:rsidR="00F958D5" w:rsidRPr="00746DA3" w:rsidRDefault="00F958D5" w:rsidP="004039BF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F958D5" w:rsidRPr="00746DA3" w14:paraId="0AA256FF" w14:textId="77777777" w:rsidTr="004039BF">
        <w:trPr>
          <w:trHeight w:val="465"/>
        </w:trPr>
        <w:tc>
          <w:tcPr>
            <w:tcW w:w="440" w:type="dxa"/>
            <w:vMerge/>
            <w:vAlign w:val="center"/>
            <w:hideMark/>
          </w:tcPr>
          <w:p w14:paraId="455F68A4" w14:textId="77777777" w:rsidR="00F958D5" w:rsidRPr="00746DA3" w:rsidRDefault="00F958D5" w:rsidP="004039BF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1795" w:type="dxa"/>
            <w:noWrap/>
            <w:vAlign w:val="bottom"/>
            <w:hideMark/>
          </w:tcPr>
          <w:p w14:paraId="783E28D3" w14:textId="77777777" w:rsidR="00F958D5" w:rsidRPr="00746DA3" w:rsidRDefault="00F958D5" w:rsidP="004039BF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Average % of marks</w:t>
            </w:r>
          </w:p>
        </w:tc>
        <w:tc>
          <w:tcPr>
            <w:tcW w:w="820" w:type="dxa"/>
            <w:noWrap/>
            <w:vAlign w:val="center"/>
            <w:hideMark/>
          </w:tcPr>
          <w:p w14:paraId="03B13146" w14:textId="77777777" w:rsidR="00F958D5" w:rsidRPr="00746DA3" w:rsidRDefault="00F958D5" w:rsidP="004039BF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1300" w:type="dxa"/>
            <w:noWrap/>
            <w:vAlign w:val="center"/>
            <w:hideMark/>
          </w:tcPr>
          <w:p w14:paraId="3FBBFF68" w14:textId="77777777" w:rsidR="00F958D5" w:rsidRPr="00746DA3" w:rsidRDefault="00F958D5" w:rsidP="004039BF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1400" w:type="dxa"/>
            <w:noWrap/>
            <w:vAlign w:val="center"/>
            <w:hideMark/>
          </w:tcPr>
          <w:p w14:paraId="2A41FC5E" w14:textId="77777777" w:rsidR="00F958D5" w:rsidRPr="00746DA3" w:rsidRDefault="00F958D5" w:rsidP="004039BF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1020" w:type="dxa"/>
            <w:noWrap/>
            <w:vAlign w:val="center"/>
            <w:hideMark/>
          </w:tcPr>
          <w:p w14:paraId="407B75D8" w14:textId="77777777" w:rsidR="00F958D5" w:rsidRPr="00746DA3" w:rsidRDefault="00F958D5" w:rsidP="004039BF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951" w:type="dxa"/>
            <w:noWrap/>
            <w:vAlign w:val="bottom"/>
            <w:hideMark/>
          </w:tcPr>
          <w:p w14:paraId="5B64B52F" w14:textId="77777777" w:rsidR="00F958D5" w:rsidRPr="00746DA3" w:rsidRDefault="00F958D5" w:rsidP="004039BF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960" w:type="dxa"/>
            <w:noWrap/>
            <w:vAlign w:val="bottom"/>
            <w:hideMark/>
          </w:tcPr>
          <w:p w14:paraId="4187C47C" w14:textId="77777777" w:rsidR="00F958D5" w:rsidRPr="00746DA3" w:rsidRDefault="00F958D5" w:rsidP="004039BF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960" w:type="dxa"/>
            <w:noWrap/>
            <w:vAlign w:val="bottom"/>
            <w:hideMark/>
          </w:tcPr>
          <w:p w14:paraId="10899EEB" w14:textId="77777777" w:rsidR="00F958D5" w:rsidRPr="00746DA3" w:rsidRDefault="00F958D5" w:rsidP="004039BF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F958D5" w:rsidRPr="00746DA3" w14:paraId="263F983B" w14:textId="77777777" w:rsidTr="004039BF">
        <w:trPr>
          <w:trHeight w:val="1425"/>
        </w:trPr>
        <w:tc>
          <w:tcPr>
            <w:tcW w:w="440" w:type="dxa"/>
            <w:noWrap/>
            <w:vAlign w:val="center"/>
            <w:hideMark/>
          </w:tcPr>
          <w:p w14:paraId="10F01BE7" w14:textId="77777777" w:rsidR="00F958D5" w:rsidRPr="00746DA3" w:rsidRDefault="00F958D5" w:rsidP="004039BF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6</w:t>
            </w:r>
          </w:p>
        </w:tc>
        <w:tc>
          <w:tcPr>
            <w:tcW w:w="7286" w:type="dxa"/>
            <w:gridSpan w:val="6"/>
            <w:hideMark/>
          </w:tcPr>
          <w:p w14:paraId="666B2749" w14:textId="77777777" w:rsidR="00F958D5" w:rsidRPr="00746DA3" w:rsidRDefault="00F958D5" w:rsidP="004039BF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Outstanding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 achievements in scientific temper(</w:t>
            </w: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Attach separate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shee</w:t>
            </w: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t,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if required)</w:t>
            </w:r>
          </w:p>
        </w:tc>
        <w:tc>
          <w:tcPr>
            <w:tcW w:w="960" w:type="dxa"/>
            <w:noWrap/>
            <w:vAlign w:val="center"/>
            <w:hideMark/>
          </w:tcPr>
          <w:p w14:paraId="37CF0877" w14:textId="77777777" w:rsidR="00F958D5" w:rsidRPr="00746DA3" w:rsidRDefault="00F958D5" w:rsidP="004039BF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960" w:type="dxa"/>
            <w:noWrap/>
            <w:vAlign w:val="center"/>
            <w:hideMark/>
          </w:tcPr>
          <w:p w14:paraId="1C849B1E" w14:textId="77777777" w:rsidR="00F958D5" w:rsidRPr="00746DA3" w:rsidRDefault="00F958D5" w:rsidP="004039BF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F958D5" w:rsidRPr="00746DA3" w14:paraId="56CBC520" w14:textId="77777777" w:rsidTr="004039BF">
        <w:trPr>
          <w:trHeight w:val="1425"/>
        </w:trPr>
        <w:tc>
          <w:tcPr>
            <w:tcW w:w="440" w:type="dxa"/>
            <w:noWrap/>
            <w:vAlign w:val="center"/>
            <w:hideMark/>
          </w:tcPr>
          <w:p w14:paraId="70BFCA1A" w14:textId="77777777" w:rsidR="00F958D5" w:rsidRPr="00746DA3" w:rsidRDefault="00F958D5" w:rsidP="004039BF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7</w:t>
            </w:r>
          </w:p>
        </w:tc>
        <w:tc>
          <w:tcPr>
            <w:tcW w:w="7286" w:type="dxa"/>
            <w:gridSpan w:val="6"/>
            <w:hideMark/>
          </w:tcPr>
          <w:p w14:paraId="08B929E8" w14:textId="77777777" w:rsidR="00F958D5" w:rsidRPr="00746DA3" w:rsidRDefault="00F958D5" w:rsidP="004039BF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Outstanding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 achievements in N.S.S.(</w:t>
            </w: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Attach separate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shee</w:t>
            </w: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t,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if required)</w:t>
            </w:r>
          </w:p>
        </w:tc>
        <w:tc>
          <w:tcPr>
            <w:tcW w:w="960" w:type="dxa"/>
            <w:noWrap/>
            <w:vAlign w:val="center"/>
            <w:hideMark/>
          </w:tcPr>
          <w:p w14:paraId="42895078" w14:textId="77777777" w:rsidR="00F958D5" w:rsidRPr="00746DA3" w:rsidRDefault="00F958D5" w:rsidP="004039BF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960" w:type="dxa"/>
            <w:noWrap/>
            <w:vAlign w:val="center"/>
            <w:hideMark/>
          </w:tcPr>
          <w:p w14:paraId="28E0E55C" w14:textId="77777777" w:rsidR="00F958D5" w:rsidRPr="00746DA3" w:rsidRDefault="00F958D5" w:rsidP="004039BF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F958D5" w:rsidRPr="00746DA3" w14:paraId="0FC9DFEF" w14:textId="77777777" w:rsidTr="004039BF">
        <w:trPr>
          <w:trHeight w:val="1425"/>
        </w:trPr>
        <w:tc>
          <w:tcPr>
            <w:tcW w:w="440" w:type="dxa"/>
            <w:noWrap/>
            <w:vAlign w:val="center"/>
            <w:hideMark/>
          </w:tcPr>
          <w:p w14:paraId="62563A22" w14:textId="77777777" w:rsidR="00F958D5" w:rsidRPr="00746DA3" w:rsidRDefault="00F958D5" w:rsidP="004039BF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8</w:t>
            </w:r>
          </w:p>
        </w:tc>
        <w:tc>
          <w:tcPr>
            <w:tcW w:w="7286" w:type="dxa"/>
            <w:gridSpan w:val="6"/>
            <w:hideMark/>
          </w:tcPr>
          <w:p w14:paraId="21011E91" w14:textId="77777777" w:rsidR="00F958D5" w:rsidRPr="00746DA3" w:rsidRDefault="00F958D5" w:rsidP="004039BF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Outstanding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 achievements in N.C.C.(</w:t>
            </w: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Attach separate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shee</w:t>
            </w: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t,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if required)</w:t>
            </w:r>
          </w:p>
        </w:tc>
        <w:tc>
          <w:tcPr>
            <w:tcW w:w="960" w:type="dxa"/>
            <w:noWrap/>
            <w:vAlign w:val="center"/>
            <w:hideMark/>
          </w:tcPr>
          <w:p w14:paraId="42FE6FF3" w14:textId="77777777" w:rsidR="00F958D5" w:rsidRPr="00746DA3" w:rsidRDefault="00F958D5" w:rsidP="004039BF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960" w:type="dxa"/>
            <w:noWrap/>
            <w:vAlign w:val="center"/>
            <w:hideMark/>
          </w:tcPr>
          <w:p w14:paraId="36199DDC" w14:textId="77777777" w:rsidR="00F958D5" w:rsidRPr="00746DA3" w:rsidRDefault="00F958D5" w:rsidP="004039BF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F958D5" w:rsidRPr="00746DA3" w14:paraId="6EFCC393" w14:textId="77777777" w:rsidTr="004039BF">
        <w:trPr>
          <w:trHeight w:val="1425"/>
        </w:trPr>
        <w:tc>
          <w:tcPr>
            <w:tcW w:w="440" w:type="dxa"/>
            <w:noWrap/>
            <w:vAlign w:val="center"/>
            <w:hideMark/>
          </w:tcPr>
          <w:p w14:paraId="4EA09396" w14:textId="77777777" w:rsidR="00F958D5" w:rsidRPr="00746DA3" w:rsidRDefault="00F958D5" w:rsidP="004039BF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9</w:t>
            </w:r>
          </w:p>
        </w:tc>
        <w:tc>
          <w:tcPr>
            <w:tcW w:w="7286" w:type="dxa"/>
            <w:gridSpan w:val="6"/>
            <w:hideMark/>
          </w:tcPr>
          <w:p w14:paraId="014AD170" w14:textId="77777777" w:rsidR="00F958D5" w:rsidRPr="00746DA3" w:rsidRDefault="00F958D5" w:rsidP="004039BF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Outstanding achievements in Games and sports(</w:t>
            </w: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Attach separate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shee</w:t>
            </w: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t,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if required)</w:t>
            </w:r>
          </w:p>
        </w:tc>
        <w:tc>
          <w:tcPr>
            <w:tcW w:w="960" w:type="dxa"/>
            <w:noWrap/>
            <w:vAlign w:val="center"/>
            <w:hideMark/>
          </w:tcPr>
          <w:p w14:paraId="2E517767" w14:textId="77777777" w:rsidR="00F958D5" w:rsidRPr="00746DA3" w:rsidRDefault="00F958D5" w:rsidP="004039BF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960" w:type="dxa"/>
            <w:noWrap/>
            <w:vAlign w:val="center"/>
            <w:hideMark/>
          </w:tcPr>
          <w:p w14:paraId="065E695D" w14:textId="77777777" w:rsidR="00F958D5" w:rsidRPr="00746DA3" w:rsidRDefault="00F958D5" w:rsidP="004039BF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F958D5" w:rsidRPr="00746DA3" w14:paraId="63F1CB5F" w14:textId="77777777" w:rsidTr="004039BF">
        <w:trPr>
          <w:trHeight w:val="1425"/>
        </w:trPr>
        <w:tc>
          <w:tcPr>
            <w:tcW w:w="440" w:type="dxa"/>
            <w:noWrap/>
            <w:vAlign w:val="center"/>
            <w:hideMark/>
          </w:tcPr>
          <w:p w14:paraId="71E7DC18" w14:textId="77777777" w:rsidR="00F958D5" w:rsidRPr="00746DA3" w:rsidRDefault="00F958D5" w:rsidP="004039BF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10</w:t>
            </w:r>
          </w:p>
        </w:tc>
        <w:tc>
          <w:tcPr>
            <w:tcW w:w="7286" w:type="dxa"/>
            <w:gridSpan w:val="6"/>
            <w:hideMark/>
          </w:tcPr>
          <w:p w14:paraId="66F36659" w14:textId="77777777" w:rsidR="00F958D5" w:rsidRPr="00746DA3" w:rsidRDefault="00F958D5" w:rsidP="004039BF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Outstanding achievements in Cultural activities</w:t>
            </w:r>
            <w:r>
              <w:rPr>
                <w:rFonts w:ascii="Calibri" w:eastAsia="Times New Roman" w:hAnsi="Calibri" w:cstheme="minorBidi" w:hint="cs"/>
                <w:color w:val="000000"/>
                <w:sz w:val="22"/>
                <w:cs/>
                <w:lang w:bidi="mr-IN"/>
              </w:rPr>
              <w:t xml:space="preserve">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(</w:t>
            </w: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Attach separate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shee</w:t>
            </w: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t,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if required)</w:t>
            </w:r>
          </w:p>
        </w:tc>
        <w:tc>
          <w:tcPr>
            <w:tcW w:w="960" w:type="dxa"/>
            <w:noWrap/>
            <w:vAlign w:val="center"/>
            <w:hideMark/>
          </w:tcPr>
          <w:p w14:paraId="22AA5840" w14:textId="77777777" w:rsidR="00F958D5" w:rsidRPr="00746DA3" w:rsidRDefault="00F958D5" w:rsidP="004039BF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960" w:type="dxa"/>
            <w:noWrap/>
            <w:vAlign w:val="center"/>
            <w:hideMark/>
          </w:tcPr>
          <w:p w14:paraId="7C0842A6" w14:textId="77777777" w:rsidR="00F958D5" w:rsidRPr="00746DA3" w:rsidRDefault="00F958D5" w:rsidP="004039BF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F958D5" w:rsidRPr="00746DA3" w14:paraId="6D06C39F" w14:textId="77777777" w:rsidTr="004039BF">
        <w:trPr>
          <w:trHeight w:val="1425"/>
        </w:trPr>
        <w:tc>
          <w:tcPr>
            <w:tcW w:w="440" w:type="dxa"/>
            <w:noWrap/>
            <w:vAlign w:val="center"/>
            <w:hideMark/>
          </w:tcPr>
          <w:p w14:paraId="4E13D919" w14:textId="77777777" w:rsidR="00F958D5" w:rsidRPr="00746DA3" w:rsidRDefault="00F958D5" w:rsidP="004039BF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11</w:t>
            </w:r>
          </w:p>
        </w:tc>
        <w:tc>
          <w:tcPr>
            <w:tcW w:w="7286" w:type="dxa"/>
            <w:gridSpan w:val="6"/>
            <w:hideMark/>
          </w:tcPr>
          <w:p w14:paraId="6A7C68E6" w14:textId="77777777" w:rsidR="00F958D5" w:rsidRPr="00746DA3" w:rsidRDefault="00F958D5" w:rsidP="004039BF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Outstanding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 achievements in community services</w:t>
            </w:r>
            <w:r>
              <w:rPr>
                <w:rFonts w:ascii="Calibri" w:eastAsia="Times New Roman" w:hAnsi="Calibri" w:cstheme="minorBidi" w:hint="cs"/>
                <w:color w:val="000000"/>
                <w:sz w:val="22"/>
                <w:cs/>
                <w:lang w:bidi="mr-IN"/>
              </w:rPr>
              <w:t xml:space="preserve">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(</w:t>
            </w: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Attach separate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shee</w:t>
            </w: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t,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if required)</w:t>
            </w:r>
          </w:p>
        </w:tc>
        <w:tc>
          <w:tcPr>
            <w:tcW w:w="960" w:type="dxa"/>
            <w:noWrap/>
            <w:vAlign w:val="center"/>
            <w:hideMark/>
          </w:tcPr>
          <w:p w14:paraId="41D13112" w14:textId="77777777" w:rsidR="00F958D5" w:rsidRPr="00746DA3" w:rsidRDefault="00F958D5" w:rsidP="004039BF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960" w:type="dxa"/>
            <w:noWrap/>
            <w:vAlign w:val="center"/>
            <w:hideMark/>
          </w:tcPr>
          <w:p w14:paraId="11546080" w14:textId="77777777" w:rsidR="00F958D5" w:rsidRPr="00746DA3" w:rsidRDefault="00F958D5" w:rsidP="004039BF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F958D5" w:rsidRPr="00746DA3" w14:paraId="18F6C3EC" w14:textId="77777777" w:rsidTr="004039BF">
        <w:trPr>
          <w:trHeight w:val="1425"/>
        </w:trPr>
        <w:tc>
          <w:tcPr>
            <w:tcW w:w="9646" w:type="dxa"/>
            <w:gridSpan w:val="9"/>
            <w:noWrap/>
            <w:vAlign w:val="bottom"/>
            <w:hideMark/>
          </w:tcPr>
          <w:p w14:paraId="378BA2A6" w14:textId="77777777" w:rsidR="00F958D5" w:rsidRDefault="00F958D5" w:rsidP="004039BF">
            <w:pPr>
              <w:jc w:val="both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I declare that, all the information furnished in the application is true to my knowledge and evidences attached are genuine and verified. Th</w:t>
            </w:r>
            <w:r>
              <w:rPr>
                <w:rFonts w:ascii="Calibri" w:eastAsia="Times New Roman" w:hAnsi="Calibri" w:cstheme="minorBidi" w:hint="cs"/>
                <w:color w:val="000000"/>
                <w:sz w:val="22"/>
                <w:lang w:bidi="mr-IN"/>
              </w:rPr>
              <w:t>r</w:t>
            </w: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oughout the academic progress, I have never failed in any examination. 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  <w:p w14:paraId="02EB85C3" w14:textId="77777777" w:rsidR="00F958D5" w:rsidRPr="001535A5" w:rsidRDefault="00F958D5" w:rsidP="004039BF">
            <w:pPr>
              <w:jc w:val="both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bidi="mr-IN"/>
              </w:rPr>
            </w:pPr>
            <w:r w:rsidRPr="001535A5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bidi="mr-IN"/>
              </w:rPr>
              <w:t>Date of Submission:</w:t>
            </w:r>
          </w:p>
          <w:p w14:paraId="207739F2" w14:textId="77777777" w:rsidR="00F958D5" w:rsidRPr="00746DA3" w:rsidRDefault="00F958D5" w:rsidP="004039BF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1535A5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bidi="mr-IN"/>
              </w:rPr>
              <w:t>Signature of Student</w:t>
            </w:r>
          </w:p>
        </w:tc>
      </w:tr>
    </w:tbl>
    <w:p w14:paraId="38062C2E" w14:textId="3F498551" w:rsidR="000B72F5" w:rsidRDefault="000B72F5">
      <w:r>
        <w:br w:type="page"/>
      </w:r>
    </w:p>
    <w:p w14:paraId="0733D20E" w14:textId="77777777" w:rsidR="006D3284" w:rsidRDefault="006D3284"/>
    <w:tbl>
      <w:tblPr>
        <w:tblW w:w="96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0"/>
        <w:gridCol w:w="1795"/>
        <w:gridCol w:w="820"/>
        <w:gridCol w:w="1300"/>
        <w:gridCol w:w="1400"/>
        <w:gridCol w:w="1020"/>
        <w:gridCol w:w="951"/>
        <w:gridCol w:w="960"/>
        <w:gridCol w:w="960"/>
      </w:tblGrid>
      <w:tr w:rsidR="006D3284" w:rsidRPr="00746DA3" w14:paraId="168AE624" w14:textId="77777777" w:rsidTr="00D82A9E">
        <w:trPr>
          <w:trHeight w:val="300"/>
        </w:trPr>
        <w:tc>
          <w:tcPr>
            <w:tcW w:w="7726" w:type="dxa"/>
            <w:gridSpan w:val="7"/>
            <w:noWrap/>
            <w:vAlign w:val="bottom"/>
            <w:hideMark/>
          </w:tcPr>
          <w:p w14:paraId="02AADDE5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bidi="mr-IN"/>
              </w:rPr>
              <w:t>SHRI SHIVAJI EDUCATION SOCIETY, AMRAVATI'S</w:t>
            </w:r>
          </w:p>
        </w:tc>
        <w:tc>
          <w:tcPr>
            <w:tcW w:w="1920" w:type="dxa"/>
            <w:gridSpan w:val="2"/>
            <w:vMerge w:val="restart"/>
            <w:noWrap/>
            <w:vAlign w:val="center"/>
            <w:hideMark/>
          </w:tcPr>
          <w:p w14:paraId="700F505D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0"/>
                <w:szCs w:val="20"/>
                <w:lang w:bidi="mr-IN"/>
              </w:rPr>
              <w:t>Passport size photo</w:t>
            </w:r>
          </w:p>
        </w:tc>
      </w:tr>
      <w:tr w:rsidR="006D3284" w:rsidRPr="00746DA3" w14:paraId="734833E9" w14:textId="77777777" w:rsidTr="00D82A9E">
        <w:trPr>
          <w:trHeight w:val="300"/>
        </w:trPr>
        <w:tc>
          <w:tcPr>
            <w:tcW w:w="7726" w:type="dxa"/>
            <w:gridSpan w:val="7"/>
            <w:noWrap/>
            <w:vAlign w:val="bottom"/>
            <w:hideMark/>
          </w:tcPr>
          <w:p w14:paraId="69ABC246" w14:textId="77777777" w:rsidR="006D3284" w:rsidRPr="00746DA3" w:rsidRDefault="006D3284" w:rsidP="00D82A9E">
            <w:pPr>
              <w:jc w:val="center"/>
              <w:rPr>
                <w:rFonts w:ascii="Arial Rounded MT Bold" w:eastAsia="Times New Roman" w:hAnsi="Arial Rounded MT Bold" w:cs="Calibri"/>
                <w:b/>
                <w:bCs/>
                <w:color w:val="000000"/>
                <w:sz w:val="22"/>
                <w:lang w:bidi="mr-IN"/>
              </w:rPr>
            </w:pPr>
            <w:r w:rsidRPr="00746DA3">
              <w:rPr>
                <w:rFonts w:ascii="Arial Rounded MT Bold" w:eastAsia="Times New Roman" w:hAnsi="Arial Rounded MT Bold" w:cs="Calibri"/>
                <w:b/>
                <w:bCs/>
                <w:color w:val="000000"/>
                <w:sz w:val="22"/>
                <w:lang w:bidi="mr-IN"/>
              </w:rPr>
              <w:t>SHRI SHIVAJI SCIENCE COLLEGE, AMRAVATI</w:t>
            </w:r>
          </w:p>
        </w:tc>
        <w:tc>
          <w:tcPr>
            <w:tcW w:w="1920" w:type="dxa"/>
            <w:gridSpan w:val="2"/>
            <w:vMerge/>
            <w:vAlign w:val="center"/>
            <w:hideMark/>
          </w:tcPr>
          <w:p w14:paraId="7D48F767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bidi="mr-IN"/>
              </w:rPr>
            </w:pPr>
          </w:p>
        </w:tc>
      </w:tr>
      <w:tr w:rsidR="006D3284" w:rsidRPr="00746DA3" w14:paraId="142F6B9D" w14:textId="77777777" w:rsidTr="00D82A9E">
        <w:trPr>
          <w:trHeight w:val="375"/>
        </w:trPr>
        <w:tc>
          <w:tcPr>
            <w:tcW w:w="7726" w:type="dxa"/>
            <w:gridSpan w:val="7"/>
            <w:noWrap/>
            <w:vAlign w:val="bottom"/>
            <w:hideMark/>
          </w:tcPr>
          <w:p w14:paraId="7154C124" w14:textId="1CE4B364" w:rsidR="006D3284" w:rsidRDefault="006D3284" w:rsidP="00D82A9E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bidi="mr-IN"/>
              </w:rPr>
            </w:pPr>
            <w:r w:rsidRPr="00746DA3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bidi="mr-IN"/>
              </w:rPr>
              <w:t xml:space="preserve">Nomination form for the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bidi="mr-IN"/>
              </w:rPr>
              <w:t>Students Council</w:t>
            </w:r>
            <w:r w:rsidR="00765866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bidi="mr-IN"/>
              </w:rPr>
              <w:t xml:space="preserve">: </w:t>
            </w:r>
            <w:r w:rsidR="00796306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bidi="mr-IN"/>
              </w:rPr>
              <w:t>2025-2026</w:t>
            </w:r>
          </w:p>
          <w:p w14:paraId="33FC5779" w14:textId="1F59E8A5" w:rsidR="006D3284" w:rsidRPr="00746DA3" w:rsidRDefault="006D3284" w:rsidP="006D3284">
            <w:pPr>
              <w:jc w:val="both"/>
              <w:rPr>
                <w:lang w:bidi="mr-IN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bidi="mr-IN"/>
              </w:rPr>
              <w:t xml:space="preserve">Application for: </w:t>
            </w:r>
            <w:r w:rsidRPr="006D3284">
              <w:rPr>
                <w:rFonts w:ascii="Calibri" w:eastAsia="Times New Roman" w:hAnsi="Calibri" w:cs="Calibri"/>
                <w:color w:val="000000"/>
                <w:szCs w:val="24"/>
                <w:lang w:bidi="mr-IN"/>
              </w:rPr>
              <w:t xml:space="preserve">NCC (Girls/Boys)/NSS/GAMES &amp; SPORTS/Cultural/ Lady Representative (Strike out whichever is not </w:t>
            </w:r>
            <w:r w:rsidR="00DE705F">
              <w:rPr>
                <w:rFonts w:ascii="Calibri" w:eastAsia="Times New Roman" w:hAnsi="Calibri" w:cs="Calibri"/>
                <w:color w:val="000000"/>
                <w:szCs w:val="24"/>
                <w:lang w:bidi="mr-IN"/>
              </w:rPr>
              <w:t>Applica</w:t>
            </w:r>
            <w:r w:rsidRPr="006D3284">
              <w:rPr>
                <w:rFonts w:ascii="Calibri" w:eastAsia="Times New Roman" w:hAnsi="Calibri" w:cs="Calibri"/>
                <w:color w:val="000000"/>
                <w:szCs w:val="24"/>
                <w:lang w:bidi="mr-IN"/>
              </w:rPr>
              <w:t>ble)</w:t>
            </w:r>
          </w:p>
        </w:tc>
        <w:tc>
          <w:tcPr>
            <w:tcW w:w="1920" w:type="dxa"/>
            <w:gridSpan w:val="2"/>
            <w:vMerge/>
            <w:vAlign w:val="center"/>
            <w:hideMark/>
          </w:tcPr>
          <w:p w14:paraId="72B49119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bidi="mr-IN"/>
              </w:rPr>
            </w:pPr>
          </w:p>
        </w:tc>
      </w:tr>
      <w:tr w:rsidR="006D3284" w:rsidRPr="00746DA3" w14:paraId="696D12F4" w14:textId="77777777" w:rsidTr="00D82A9E">
        <w:trPr>
          <w:trHeight w:val="300"/>
        </w:trPr>
        <w:tc>
          <w:tcPr>
            <w:tcW w:w="440" w:type="dxa"/>
            <w:noWrap/>
            <w:vAlign w:val="bottom"/>
            <w:hideMark/>
          </w:tcPr>
          <w:p w14:paraId="7A401F80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1795" w:type="dxa"/>
            <w:noWrap/>
            <w:vAlign w:val="bottom"/>
            <w:hideMark/>
          </w:tcPr>
          <w:p w14:paraId="09057DEB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820" w:type="dxa"/>
            <w:noWrap/>
            <w:vAlign w:val="bottom"/>
            <w:hideMark/>
          </w:tcPr>
          <w:p w14:paraId="32BC6322" w14:textId="77777777" w:rsidR="006D3284" w:rsidRPr="00746DA3" w:rsidRDefault="006D3284" w:rsidP="00D82A9E">
            <w:pPr>
              <w:rPr>
                <w:rFonts w:eastAsia="Times New Roman" w:cs="Times New Roman"/>
                <w:sz w:val="20"/>
                <w:szCs w:val="20"/>
                <w:lang w:bidi="mr-IN"/>
              </w:rPr>
            </w:pPr>
          </w:p>
        </w:tc>
        <w:tc>
          <w:tcPr>
            <w:tcW w:w="1300" w:type="dxa"/>
            <w:noWrap/>
            <w:vAlign w:val="bottom"/>
            <w:hideMark/>
          </w:tcPr>
          <w:p w14:paraId="0033E320" w14:textId="77777777" w:rsidR="006D3284" w:rsidRPr="00746DA3" w:rsidRDefault="006D3284" w:rsidP="00D82A9E">
            <w:pPr>
              <w:rPr>
                <w:rFonts w:eastAsia="Times New Roman" w:cs="Times New Roman"/>
                <w:sz w:val="20"/>
                <w:szCs w:val="20"/>
                <w:lang w:bidi="mr-IN"/>
              </w:rPr>
            </w:pPr>
          </w:p>
        </w:tc>
        <w:tc>
          <w:tcPr>
            <w:tcW w:w="1400" w:type="dxa"/>
            <w:noWrap/>
            <w:vAlign w:val="bottom"/>
            <w:hideMark/>
          </w:tcPr>
          <w:p w14:paraId="619CF8F2" w14:textId="77777777" w:rsidR="006D3284" w:rsidRPr="00746DA3" w:rsidRDefault="006D3284" w:rsidP="00D82A9E">
            <w:pPr>
              <w:rPr>
                <w:rFonts w:eastAsia="Times New Roman" w:cs="Times New Roman"/>
                <w:sz w:val="20"/>
                <w:szCs w:val="20"/>
                <w:lang w:bidi="mr-IN"/>
              </w:rPr>
            </w:pPr>
          </w:p>
        </w:tc>
        <w:tc>
          <w:tcPr>
            <w:tcW w:w="1020" w:type="dxa"/>
            <w:noWrap/>
            <w:vAlign w:val="bottom"/>
            <w:hideMark/>
          </w:tcPr>
          <w:p w14:paraId="5E075034" w14:textId="77777777" w:rsidR="006D3284" w:rsidRPr="00746DA3" w:rsidRDefault="006D3284" w:rsidP="00D82A9E">
            <w:pPr>
              <w:rPr>
                <w:rFonts w:eastAsia="Times New Roman" w:cs="Times New Roman"/>
                <w:sz w:val="20"/>
                <w:szCs w:val="20"/>
                <w:lang w:bidi="mr-IN"/>
              </w:rPr>
            </w:pPr>
          </w:p>
        </w:tc>
        <w:tc>
          <w:tcPr>
            <w:tcW w:w="951" w:type="dxa"/>
            <w:noWrap/>
            <w:vAlign w:val="bottom"/>
            <w:hideMark/>
          </w:tcPr>
          <w:p w14:paraId="599CBF85" w14:textId="77777777" w:rsidR="006D3284" w:rsidRPr="00746DA3" w:rsidRDefault="006D3284" w:rsidP="00D82A9E">
            <w:pPr>
              <w:rPr>
                <w:rFonts w:eastAsia="Times New Roman" w:cs="Times New Roman"/>
                <w:sz w:val="20"/>
                <w:szCs w:val="20"/>
                <w:lang w:bidi="mr-IN"/>
              </w:rPr>
            </w:pPr>
          </w:p>
        </w:tc>
        <w:tc>
          <w:tcPr>
            <w:tcW w:w="1920" w:type="dxa"/>
            <w:gridSpan w:val="2"/>
            <w:vMerge/>
            <w:vAlign w:val="center"/>
            <w:hideMark/>
          </w:tcPr>
          <w:p w14:paraId="6D6C28FB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bidi="mr-IN"/>
              </w:rPr>
            </w:pPr>
          </w:p>
        </w:tc>
      </w:tr>
      <w:tr w:rsidR="006D3284" w:rsidRPr="00746DA3" w14:paraId="620EA68B" w14:textId="77777777" w:rsidTr="00D82A9E">
        <w:trPr>
          <w:trHeight w:val="855"/>
        </w:trPr>
        <w:tc>
          <w:tcPr>
            <w:tcW w:w="7726" w:type="dxa"/>
            <w:gridSpan w:val="7"/>
            <w:vAlign w:val="center"/>
            <w:hideMark/>
          </w:tcPr>
          <w:p w14:paraId="187CF887" w14:textId="4F68C55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I under signed hereby registering my nomination for the </w:t>
            </w:r>
            <w:r w:rsidR="00DE705F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____________________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and furnishing my personal details along with necessary documents.</w:t>
            </w:r>
          </w:p>
        </w:tc>
        <w:tc>
          <w:tcPr>
            <w:tcW w:w="1920" w:type="dxa"/>
            <w:gridSpan w:val="2"/>
            <w:vMerge/>
            <w:vAlign w:val="center"/>
            <w:hideMark/>
          </w:tcPr>
          <w:p w14:paraId="0D571D60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bidi="mr-IN"/>
              </w:rPr>
            </w:pPr>
          </w:p>
        </w:tc>
      </w:tr>
      <w:tr w:rsidR="006D3284" w:rsidRPr="00746DA3" w14:paraId="14F2609A" w14:textId="77777777" w:rsidTr="00D82A9E">
        <w:trPr>
          <w:trHeight w:val="300"/>
        </w:trPr>
        <w:tc>
          <w:tcPr>
            <w:tcW w:w="440" w:type="dxa"/>
            <w:noWrap/>
            <w:vAlign w:val="center"/>
            <w:hideMark/>
          </w:tcPr>
          <w:p w14:paraId="671804F3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1</w:t>
            </w:r>
          </w:p>
        </w:tc>
        <w:tc>
          <w:tcPr>
            <w:tcW w:w="2615" w:type="dxa"/>
            <w:gridSpan w:val="2"/>
            <w:noWrap/>
            <w:vAlign w:val="center"/>
            <w:hideMark/>
          </w:tcPr>
          <w:p w14:paraId="1F82D20B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Name of the student</w:t>
            </w:r>
          </w:p>
        </w:tc>
        <w:tc>
          <w:tcPr>
            <w:tcW w:w="6591" w:type="dxa"/>
            <w:gridSpan w:val="6"/>
            <w:noWrap/>
            <w:vAlign w:val="bottom"/>
            <w:hideMark/>
          </w:tcPr>
          <w:p w14:paraId="78C0BBD2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6D3284" w:rsidRPr="00746DA3" w14:paraId="621D68D2" w14:textId="77777777" w:rsidTr="00D82A9E">
        <w:trPr>
          <w:trHeight w:val="300"/>
        </w:trPr>
        <w:tc>
          <w:tcPr>
            <w:tcW w:w="440" w:type="dxa"/>
            <w:noWrap/>
            <w:vAlign w:val="center"/>
            <w:hideMark/>
          </w:tcPr>
          <w:p w14:paraId="3170AA6B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2</w:t>
            </w:r>
          </w:p>
        </w:tc>
        <w:tc>
          <w:tcPr>
            <w:tcW w:w="2615" w:type="dxa"/>
            <w:gridSpan w:val="2"/>
            <w:noWrap/>
            <w:vAlign w:val="center"/>
            <w:hideMark/>
          </w:tcPr>
          <w:p w14:paraId="4A46A6BC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Class (group)</w:t>
            </w:r>
          </w:p>
        </w:tc>
        <w:tc>
          <w:tcPr>
            <w:tcW w:w="6591" w:type="dxa"/>
            <w:gridSpan w:val="6"/>
            <w:noWrap/>
            <w:vAlign w:val="bottom"/>
            <w:hideMark/>
          </w:tcPr>
          <w:p w14:paraId="1377484D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6D3284" w:rsidRPr="00746DA3" w14:paraId="684B4230" w14:textId="77777777" w:rsidTr="00D82A9E">
        <w:trPr>
          <w:trHeight w:val="300"/>
        </w:trPr>
        <w:tc>
          <w:tcPr>
            <w:tcW w:w="440" w:type="dxa"/>
            <w:vMerge w:val="restart"/>
            <w:noWrap/>
            <w:vAlign w:val="center"/>
            <w:hideMark/>
          </w:tcPr>
          <w:p w14:paraId="1D4B18A2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3</w:t>
            </w:r>
          </w:p>
        </w:tc>
        <w:tc>
          <w:tcPr>
            <w:tcW w:w="2615" w:type="dxa"/>
            <w:gridSpan w:val="2"/>
            <w:vMerge w:val="restart"/>
            <w:noWrap/>
            <w:vAlign w:val="center"/>
            <w:hideMark/>
          </w:tcPr>
          <w:p w14:paraId="64FCB83F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Residential Address</w:t>
            </w:r>
          </w:p>
        </w:tc>
        <w:tc>
          <w:tcPr>
            <w:tcW w:w="6591" w:type="dxa"/>
            <w:gridSpan w:val="6"/>
            <w:noWrap/>
            <w:vAlign w:val="bottom"/>
            <w:hideMark/>
          </w:tcPr>
          <w:p w14:paraId="4E3527F8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6D3284" w:rsidRPr="00746DA3" w14:paraId="6A6FFEA6" w14:textId="77777777" w:rsidTr="00D82A9E">
        <w:trPr>
          <w:trHeight w:val="300"/>
        </w:trPr>
        <w:tc>
          <w:tcPr>
            <w:tcW w:w="440" w:type="dxa"/>
            <w:vMerge/>
            <w:vAlign w:val="center"/>
            <w:hideMark/>
          </w:tcPr>
          <w:p w14:paraId="2A371743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2615" w:type="dxa"/>
            <w:gridSpan w:val="2"/>
            <w:vMerge/>
            <w:vAlign w:val="center"/>
            <w:hideMark/>
          </w:tcPr>
          <w:p w14:paraId="1E84276E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6591" w:type="dxa"/>
            <w:gridSpan w:val="6"/>
            <w:noWrap/>
            <w:vAlign w:val="bottom"/>
            <w:hideMark/>
          </w:tcPr>
          <w:p w14:paraId="4EE96261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6D3284" w:rsidRPr="00746DA3" w14:paraId="2C46A2C7" w14:textId="77777777" w:rsidTr="00D82A9E">
        <w:trPr>
          <w:trHeight w:val="300"/>
        </w:trPr>
        <w:tc>
          <w:tcPr>
            <w:tcW w:w="440" w:type="dxa"/>
            <w:vMerge/>
            <w:vAlign w:val="center"/>
            <w:hideMark/>
          </w:tcPr>
          <w:p w14:paraId="65891738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2615" w:type="dxa"/>
            <w:gridSpan w:val="2"/>
            <w:vMerge/>
            <w:vAlign w:val="center"/>
            <w:hideMark/>
          </w:tcPr>
          <w:p w14:paraId="574CB548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6591" w:type="dxa"/>
            <w:gridSpan w:val="6"/>
            <w:noWrap/>
            <w:vAlign w:val="bottom"/>
            <w:hideMark/>
          </w:tcPr>
          <w:p w14:paraId="34D36140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6D3284" w:rsidRPr="00746DA3" w14:paraId="18E2612C" w14:textId="77777777" w:rsidTr="00D82A9E">
        <w:trPr>
          <w:trHeight w:val="300"/>
        </w:trPr>
        <w:tc>
          <w:tcPr>
            <w:tcW w:w="440" w:type="dxa"/>
            <w:vMerge/>
            <w:vAlign w:val="center"/>
            <w:hideMark/>
          </w:tcPr>
          <w:p w14:paraId="2CDF6D8F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1795" w:type="dxa"/>
            <w:noWrap/>
            <w:vAlign w:val="bottom"/>
            <w:hideMark/>
          </w:tcPr>
          <w:p w14:paraId="127AC272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Ph.No.</w:t>
            </w:r>
          </w:p>
        </w:tc>
        <w:tc>
          <w:tcPr>
            <w:tcW w:w="2120" w:type="dxa"/>
            <w:gridSpan w:val="2"/>
            <w:noWrap/>
            <w:vAlign w:val="bottom"/>
            <w:hideMark/>
          </w:tcPr>
          <w:p w14:paraId="0A824B6F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1400" w:type="dxa"/>
            <w:noWrap/>
            <w:vAlign w:val="bottom"/>
            <w:hideMark/>
          </w:tcPr>
          <w:p w14:paraId="4394A7C2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Mobile No.</w:t>
            </w:r>
          </w:p>
        </w:tc>
        <w:tc>
          <w:tcPr>
            <w:tcW w:w="3891" w:type="dxa"/>
            <w:gridSpan w:val="4"/>
            <w:noWrap/>
            <w:vAlign w:val="bottom"/>
            <w:hideMark/>
          </w:tcPr>
          <w:p w14:paraId="38F48D6D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6D3284" w:rsidRPr="00746DA3" w14:paraId="4C3F0758" w14:textId="77777777" w:rsidTr="00D82A9E">
        <w:trPr>
          <w:trHeight w:val="300"/>
        </w:trPr>
        <w:tc>
          <w:tcPr>
            <w:tcW w:w="440" w:type="dxa"/>
            <w:vMerge/>
            <w:vAlign w:val="center"/>
            <w:hideMark/>
          </w:tcPr>
          <w:p w14:paraId="3FB68EE7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1795" w:type="dxa"/>
            <w:noWrap/>
            <w:vAlign w:val="bottom"/>
            <w:hideMark/>
          </w:tcPr>
          <w:p w14:paraId="59951D6A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e mail</w:t>
            </w:r>
          </w:p>
        </w:tc>
        <w:tc>
          <w:tcPr>
            <w:tcW w:w="7411" w:type="dxa"/>
            <w:gridSpan w:val="7"/>
            <w:noWrap/>
            <w:vAlign w:val="bottom"/>
            <w:hideMark/>
          </w:tcPr>
          <w:p w14:paraId="4896621E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6D3284" w:rsidRPr="00746DA3" w14:paraId="4049E08C" w14:textId="77777777" w:rsidTr="00D82A9E">
        <w:trPr>
          <w:trHeight w:val="300"/>
        </w:trPr>
        <w:tc>
          <w:tcPr>
            <w:tcW w:w="440" w:type="dxa"/>
            <w:noWrap/>
            <w:vAlign w:val="center"/>
            <w:hideMark/>
          </w:tcPr>
          <w:p w14:paraId="29098AC5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4</w:t>
            </w:r>
          </w:p>
        </w:tc>
        <w:tc>
          <w:tcPr>
            <w:tcW w:w="3915" w:type="dxa"/>
            <w:gridSpan w:val="3"/>
            <w:noWrap/>
            <w:vAlign w:val="bottom"/>
            <w:hideMark/>
          </w:tcPr>
          <w:p w14:paraId="6E1D6C33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Name of the Guardian Teacher</w:t>
            </w:r>
          </w:p>
        </w:tc>
        <w:tc>
          <w:tcPr>
            <w:tcW w:w="5291" w:type="dxa"/>
            <w:gridSpan w:val="5"/>
            <w:noWrap/>
            <w:vAlign w:val="bottom"/>
            <w:hideMark/>
          </w:tcPr>
          <w:p w14:paraId="79CCC90D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6D3284" w:rsidRPr="00746DA3" w14:paraId="39519D75" w14:textId="77777777" w:rsidTr="00D82A9E">
        <w:trPr>
          <w:trHeight w:val="510"/>
        </w:trPr>
        <w:tc>
          <w:tcPr>
            <w:tcW w:w="440" w:type="dxa"/>
            <w:vMerge w:val="restart"/>
            <w:noWrap/>
            <w:vAlign w:val="center"/>
            <w:hideMark/>
          </w:tcPr>
          <w:p w14:paraId="6D383931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5</w:t>
            </w:r>
          </w:p>
        </w:tc>
        <w:tc>
          <w:tcPr>
            <w:tcW w:w="2615" w:type="dxa"/>
            <w:gridSpan w:val="2"/>
            <w:noWrap/>
            <w:vAlign w:val="bottom"/>
            <w:hideMark/>
          </w:tcPr>
          <w:p w14:paraId="20F700F1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Academic Achievements</w:t>
            </w:r>
          </w:p>
        </w:tc>
        <w:tc>
          <w:tcPr>
            <w:tcW w:w="1300" w:type="dxa"/>
            <w:noWrap/>
            <w:vAlign w:val="bottom"/>
            <w:hideMark/>
          </w:tcPr>
          <w:p w14:paraId="3EEBE602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1400" w:type="dxa"/>
            <w:noWrap/>
            <w:vAlign w:val="bottom"/>
            <w:hideMark/>
          </w:tcPr>
          <w:p w14:paraId="7AE3A700" w14:textId="77777777" w:rsidR="006D3284" w:rsidRPr="00746DA3" w:rsidRDefault="006D3284" w:rsidP="00D82A9E">
            <w:pPr>
              <w:rPr>
                <w:rFonts w:eastAsia="Times New Roman" w:cs="Times New Roman"/>
                <w:sz w:val="20"/>
                <w:szCs w:val="20"/>
                <w:lang w:bidi="mr-IN"/>
              </w:rPr>
            </w:pPr>
          </w:p>
        </w:tc>
        <w:tc>
          <w:tcPr>
            <w:tcW w:w="1020" w:type="dxa"/>
            <w:noWrap/>
            <w:vAlign w:val="bottom"/>
            <w:hideMark/>
          </w:tcPr>
          <w:p w14:paraId="0A8AA7C2" w14:textId="77777777" w:rsidR="006D3284" w:rsidRPr="00746DA3" w:rsidRDefault="006D3284" w:rsidP="00D82A9E">
            <w:pPr>
              <w:rPr>
                <w:rFonts w:eastAsia="Times New Roman" w:cs="Times New Roman"/>
                <w:sz w:val="20"/>
                <w:szCs w:val="20"/>
                <w:lang w:bidi="mr-IN"/>
              </w:rPr>
            </w:pPr>
          </w:p>
        </w:tc>
        <w:tc>
          <w:tcPr>
            <w:tcW w:w="951" w:type="dxa"/>
            <w:noWrap/>
            <w:vAlign w:val="bottom"/>
            <w:hideMark/>
          </w:tcPr>
          <w:p w14:paraId="04528197" w14:textId="77777777" w:rsidR="006D3284" w:rsidRPr="00746DA3" w:rsidRDefault="006D3284" w:rsidP="00D82A9E">
            <w:pPr>
              <w:rPr>
                <w:rFonts w:eastAsia="Times New Roman" w:cs="Times New Roman"/>
                <w:sz w:val="20"/>
                <w:szCs w:val="20"/>
                <w:lang w:bidi="mr-IN"/>
              </w:rPr>
            </w:pPr>
          </w:p>
        </w:tc>
        <w:tc>
          <w:tcPr>
            <w:tcW w:w="960" w:type="dxa"/>
            <w:noWrap/>
            <w:vAlign w:val="bottom"/>
            <w:hideMark/>
          </w:tcPr>
          <w:p w14:paraId="6C42359A" w14:textId="77777777" w:rsidR="006D3284" w:rsidRPr="00746DA3" w:rsidRDefault="006D3284" w:rsidP="00D82A9E">
            <w:pPr>
              <w:rPr>
                <w:rFonts w:eastAsia="Times New Roman" w:cs="Times New Roman"/>
                <w:sz w:val="20"/>
                <w:szCs w:val="20"/>
                <w:lang w:bidi="mr-IN"/>
              </w:rPr>
            </w:pPr>
          </w:p>
        </w:tc>
        <w:tc>
          <w:tcPr>
            <w:tcW w:w="960" w:type="dxa"/>
            <w:noWrap/>
            <w:vAlign w:val="bottom"/>
            <w:hideMark/>
          </w:tcPr>
          <w:p w14:paraId="430F342E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6D3284" w:rsidRPr="00746DA3" w14:paraId="4B18C658" w14:textId="77777777" w:rsidTr="00D82A9E">
        <w:trPr>
          <w:trHeight w:val="600"/>
        </w:trPr>
        <w:tc>
          <w:tcPr>
            <w:tcW w:w="440" w:type="dxa"/>
            <w:vMerge/>
            <w:vAlign w:val="center"/>
            <w:hideMark/>
          </w:tcPr>
          <w:p w14:paraId="0B1255B1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1795" w:type="dxa"/>
            <w:vAlign w:val="center"/>
            <w:hideMark/>
          </w:tcPr>
          <w:p w14:paraId="596E2604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Examination</w:t>
            </w:r>
          </w:p>
        </w:tc>
        <w:tc>
          <w:tcPr>
            <w:tcW w:w="820" w:type="dxa"/>
            <w:vAlign w:val="center"/>
            <w:hideMark/>
          </w:tcPr>
          <w:p w14:paraId="71B54290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Year</w:t>
            </w:r>
          </w:p>
        </w:tc>
        <w:tc>
          <w:tcPr>
            <w:tcW w:w="1300" w:type="dxa"/>
            <w:vAlign w:val="center"/>
            <w:hideMark/>
          </w:tcPr>
          <w:p w14:paraId="51C789B8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Maximum marks</w:t>
            </w:r>
          </w:p>
        </w:tc>
        <w:tc>
          <w:tcPr>
            <w:tcW w:w="1400" w:type="dxa"/>
            <w:vAlign w:val="center"/>
            <w:hideMark/>
          </w:tcPr>
          <w:p w14:paraId="6EFB37F9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Marks obtained</w:t>
            </w:r>
          </w:p>
        </w:tc>
        <w:tc>
          <w:tcPr>
            <w:tcW w:w="1020" w:type="dxa"/>
            <w:vAlign w:val="center"/>
            <w:hideMark/>
          </w:tcPr>
          <w:p w14:paraId="369F4D62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% of Marks</w:t>
            </w:r>
          </w:p>
        </w:tc>
        <w:tc>
          <w:tcPr>
            <w:tcW w:w="951" w:type="dxa"/>
            <w:vAlign w:val="bottom"/>
            <w:hideMark/>
          </w:tcPr>
          <w:p w14:paraId="1868813F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1920" w:type="dxa"/>
            <w:gridSpan w:val="2"/>
            <w:vMerge w:val="restart"/>
            <w:vAlign w:val="bottom"/>
            <w:hideMark/>
          </w:tcPr>
          <w:p w14:paraId="7C32FCCA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bidi="mr-IN"/>
              </w:rPr>
              <w:t>For the Committee Use Only</w:t>
            </w:r>
          </w:p>
        </w:tc>
      </w:tr>
      <w:tr w:rsidR="006D3284" w:rsidRPr="00746DA3" w14:paraId="50748024" w14:textId="77777777" w:rsidTr="000B72F5">
        <w:trPr>
          <w:trHeight w:val="465"/>
        </w:trPr>
        <w:tc>
          <w:tcPr>
            <w:tcW w:w="440" w:type="dxa"/>
            <w:vMerge/>
            <w:vAlign w:val="center"/>
            <w:hideMark/>
          </w:tcPr>
          <w:p w14:paraId="107E0CA4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1795" w:type="dxa"/>
            <w:noWrap/>
            <w:vAlign w:val="center"/>
          </w:tcPr>
          <w:p w14:paraId="4EB7ADEB" w14:textId="3EB5D16D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820" w:type="dxa"/>
            <w:noWrap/>
            <w:vAlign w:val="center"/>
            <w:hideMark/>
          </w:tcPr>
          <w:p w14:paraId="7797EF01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1300" w:type="dxa"/>
            <w:noWrap/>
            <w:vAlign w:val="center"/>
            <w:hideMark/>
          </w:tcPr>
          <w:p w14:paraId="1AB8E304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1400" w:type="dxa"/>
            <w:noWrap/>
            <w:vAlign w:val="center"/>
            <w:hideMark/>
          </w:tcPr>
          <w:p w14:paraId="41E9C86D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1020" w:type="dxa"/>
            <w:noWrap/>
            <w:vAlign w:val="center"/>
            <w:hideMark/>
          </w:tcPr>
          <w:p w14:paraId="40BACB60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951" w:type="dxa"/>
            <w:noWrap/>
            <w:vAlign w:val="bottom"/>
            <w:hideMark/>
          </w:tcPr>
          <w:p w14:paraId="5918EA2E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1920" w:type="dxa"/>
            <w:gridSpan w:val="2"/>
            <w:vMerge/>
            <w:vAlign w:val="center"/>
            <w:hideMark/>
          </w:tcPr>
          <w:p w14:paraId="2BDCCB6B" w14:textId="77777777" w:rsidR="006D3284" w:rsidRPr="00746DA3" w:rsidRDefault="006D3284" w:rsidP="00D82A9E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bidi="mr-IN"/>
              </w:rPr>
            </w:pPr>
          </w:p>
        </w:tc>
      </w:tr>
      <w:tr w:rsidR="006D3284" w:rsidRPr="00746DA3" w14:paraId="07C057D5" w14:textId="77777777" w:rsidTr="000B72F5">
        <w:trPr>
          <w:trHeight w:val="465"/>
        </w:trPr>
        <w:tc>
          <w:tcPr>
            <w:tcW w:w="440" w:type="dxa"/>
            <w:vMerge/>
            <w:vAlign w:val="center"/>
            <w:hideMark/>
          </w:tcPr>
          <w:p w14:paraId="2064CEBB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1795" w:type="dxa"/>
            <w:noWrap/>
            <w:vAlign w:val="center"/>
          </w:tcPr>
          <w:p w14:paraId="565B93C1" w14:textId="60301ADD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820" w:type="dxa"/>
            <w:noWrap/>
            <w:vAlign w:val="center"/>
            <w:hideMark/>
          </w:tcPr>
          <w:p w14:paraId="12403952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1300" w:type="dxa"/>
            <w:noWrap/>
            <w:vAlign w:val="center"/>
            <w:hideMark/>
          </w:tcPr>
          <w:p w14:paraId="44E3A8F9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1400" w:type="dxa"/>
            <w:noWrap/>
            <w:vAlign w:val="center"/>
            <w:hideMark/>
          </w:tcPr>
          <w:p w14:paraId="6CD63C69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1020" w:type="dxa"/>
            <w:noWrap/>
            <w:vAlign w:val="center"/>
            <w:hideMark/>
          </w:tcPr>
          <w:p w14:paraId="71D86DD2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951" w:type="dxa"/>
            <w:noWrap/>
            <w:vAlign w:val="bottom"/>
            <w:hideMark/>
          </w:tcPr>
          <w:p w14:paraId="16F9FDDD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960" w:type="dxa"/>
            <w:noWrap/>
            <w:vAlign w:val="bottom"/>
            <w:hideMark/>
          </w:tcPr>
          <w:p w14:paraId="0F8CC268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960" w:type="dxa"/>
            <w:noWrap/>
            <w:vAlign w:val="bottom"/>
            <w:hideMark/>
          </w:tcPr>
          <w:p w14:paraId="260ACF53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6D3284" w:rsidRPr="00746DA3" w14:paraId="5055039C" w14:textId="77777777" w:rsidTr="00D82A9E">
        <w:trPr>
          <w:trHeight w:val="465"/>
        </w:trPr>
        <w:tc>
          <w:tcPr>
            <w:tcW w:w="440" w:type="dxa"/>
            <w:vMerge/>
            <w:vAlign w:val="center"/>
            <w:hideMark/>
          </w:tcPr>
          <w:p w14:paraId="78F62E16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1795" w:type="dxa"/>
            <w:noWrap/>
            <w:vAlign w:val="bottom"/>
            <w:hideMark/>
          </w:tcPr>
          <w:p w14:paraId="17530C8A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Average % of marks</w:t>
            </w:r>
          </w:p>
        </w:tc>
        <w:tc>
          <w:tcPr>
            <w:tcW w:w="820" w:type="dxa"/>
            <w:noWrap/>
            <w:vAlign w:val="center"/>
            <w:hideMark/>
          </w:tcPr>
          <w:p w14:paraId="6814B810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1300" w:type="dxa"/>
            <w:noWrap/>
            <w:vAlign w:val="center"/>
            <w:hideMark/>
          </w:tcPr>
          <w:p w14:paraId="7DE624E9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1400" w:type="dxa"/>
            <w:noWrap/>
            <w:vAlign w:val="center"/>
            <w:hideMark/>
          </w:tcPr>
          <w:p w14:paraId="0122FC74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1020" w:type="dxa"/>
            <w:noWrap/>
            <w:vAlign w:val="center"/>
            <w:hideMark/>
          </w:tcPr>
          <w:p w14:paraId="363BA0B8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951" w:type="dxa"/>
            <w:noWrap/>
            <w:vAlign w:val="bottom"/>
            <w:hideMark/>
          </w:tcPr>
          <w:p w14:paraId="28917DA0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960" w:type="dxa"/>
            <w:noWrap/>
            <w:vAlign w:val="bottom"/>
            <w:hideMark/>
          </w:tcPr>
          <w:p w14:paraId="708D2CB4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960" w:type="dxa"/>
            <w:noWrap/>
            <w:vAlign w:val="bottom"/>
            <w:hideMark/>
          </w:tcPr>
          <w:p w14:paraId="72F8DD77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6D3284" w:rsidRPr="00746DA3" w14:paraId="6493ECA1" w14:textId="77777777" w:rsidTr="00D82A9E">
        <w:trPr>
          <w:trHeight w:val="1425"/>
        </w:trPr>
        <w:tc>
          <w:tcPr>
            <w:tcW w:w="440" w:type="dxa"/>
            <w:noWrap/>
            <w:vAlign w:val="center"/>
            <w:hideMark/>
          </w:tcPr>
          <w:p w14:paraId="6878485E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6</w:t>
            </w:r>
          </w:p>
        </w:tc>
        <w:tc>
          <w:tcPr>
            <w:tcW w:w="7286" w:type="dxa"/>
            <w:gridSpan w:val="6"/>
            <w:hideMark/>
          </w:tcPr>
          <w:p w14:paraId="697D300A" w14:textId="7E9779F3" w:rsidR="006D3284" w:rsidRPr="00746DA3" w:rsidRDefault="00B43C60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Outstanding</w:t>
            </w:r>
            <w:r w:rsidR="006D3284"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 achievements in scientific temper</w:t>
            </w:r>
            <w:r w:rsidR="00EF343A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 </w:t>
            </w:r>
            <w:r w:rsidR="006D3284"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(</w:t>
            </w:r>
            <w:r w:rsidR="0035258A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Attach separate </w:t>
            </w:r>
            <w:r w:rsidR="006D3284"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shee</w:t>
            </w:r>
            <w:r w:rsidR="0035258A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t, </w:t>
            </w:r>
            <w:r w:rsidR="006D3284"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if required)</w:t>
            </w:r>
          </w:p>
        </w:tc>
        <w:tc>
          <w:tcPr>
            <w:tcW w:w="960" w:type="dxa"/>
            <w:noWrap/>
            <w:vAlign w:val="center"/>
            <w:hideMark/>
          </w:tcPr>
          <w:p w14:paraId="02A8CD13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960" w:type="dxa"/>
            <w:noWrap/>
            <w:vAlign w:val="center"/>
            <w:hideMark/>
          </w:tcPr>
          <w:p w14:paraId="20CFF26C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6D3284" w:rsidRPr="00746DA3" w14:paraId="4B47BDEC" w14:textId="77777777" w:rsidTr="00D82A9E">
        <w:trPr>
          <w:trHeight w:val="1425"/>
        </w:trPr>
        <w:tc>
          <w:tcPr>
            <w:tcW w:w="440" w:type="dxa"/>
            <w:noWrap/>
            <w:vAlign w:val="center"/>
            <w:hideMark/>
          </w:tcPr>
          <w:p w14:paraId="19E9D3B4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7</w:t>
            </w:r>
          </w:p>
        </w:tc>
        <w:tc>
          <w:tcPr>
            <w:tcW w:w="7286" w:type="dxa"/>
            <w:gridSpan w:val="6"/>
            <w:hideMark/>
          </w:tcPr>
          <w:p w14:paraId="3A6B537E" w14:textId="50571759" w:rsidR="006D3284" w:rsidRPr="00746DA3" w:rsidRDefault="00B43C60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Outstanding</w:t>
            </w:r>
            <w:r w:rsidR="006D3284"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 achievements </w:t>
            </w:r>
            <w:r w:rsidR="000B72F5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in Academics </w:t>
            </w:r>
            <w:r w:rsidR="006D3284"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(</w:t>
            </w:r>
            <w:r w:rsidR="0035258A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Attach separate </w:t>
            </w:r>
            <w:r w:rsidR="006D3284"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shee</w:t>
            </w:r>
            <w:r w:rsidR="0035258A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t, </w:t>
            </w:r>
            <w:r w:rsidR="006D3284"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if required)</w:t>
            </w:r>
          </w:p>
        </w:tc>
        <w:tc>
          <w:tcPr>
            <w:tcW w:w="960" w:type="dxa"/>
            <w:noWrap/>
            <w:vAlign w:val="center"/>
            <w:hideMark/>
          </w:tcPr>
          <w:p w14:paraId="426EDDF8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960" w:type="dxa"/>
            <w:noWrap/>
            <w:vAlign w:val="center"/>
            <w:hideMark/>
          </w:tcPr>
          <w:p w14:paraId="32463ABA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6D3284" w:rsidRPr="00746DA3" w14:paraId="4AAB560D" w14:textId="77777777" w:rsidTr="00D82A9E">
        <w:trPr>
          <w:trHeight w:val="1425"/>
        </w:trPr>
        <w:tc>
          <w:tcPr>
            <w:tcW w:w="440" w:type="dxa"/>
            <w:noWrap/>
            <w:vAlign w:val="center"/>
            <w:hideMark/>
          </w:tcPr>
          <w:p w14:paraId="1A4DE419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8</w:t>
            </w:r>
          </w:p>
        </w:tc>
        <w:tc>
          <w:tcPr>
            <w:tcW w:w="7286" w:type="dxa"/>
            <w:gridSpan w:val="6"/>
            <w:hideMark/>
          </w:tcPr>
          <w:p w14:paraId="780C6675" w14:textId="51C5852D" w:rsidR="006D3284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Participations in Co-Curricular Events </w:t>
            </w:r>
            <w:r w:rsidR="006D3284"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(</w:t>
            </w:r>
            <w:r w:rsidR="0035258A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Attach separate </w:t>
            </w:r>
            <w:r w:rsidR="006D3284"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shee</w:t>
            </w:r>
            <w:r w:rsidR="0035258A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t, </w:t>
            </w:r>
            <w:r w:rsidR="006D3284"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if required)</w:t>
            </w:r>
          </w:p>
          <w:p w14:paraId="1B45DCDD" w14:textId="6951F91A" w:rsidR="000B72F5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In House -</w:t>
            </w:r>
          </w:p>
          <w:p w14:paraId="6F9DC24B" w14:textId="77777777" w:rsidR="000B72F5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Intercollegiate -  </w:t>
            </w:r>
          </w:p>
          <w:p w14:paraId="2972E257" w14:textId="44FCF352" w:rsidR="000B72F5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State Level – </w:t>
            </w:r>
          </w:p>
          <w:p w14:paraId="393452FF" w14:textId="389BF827" w:rsidR="000B72F5" w:rsidRPr="00746DA3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National Level – </w:t>
            </w:r>
          </w:p>
        </w:tc>
        <w:tc>
          <w:tcPr>
            <w:tcW w:w="960" w:type="dxa"/>
            <w:noWrap/>
            <w:vAlign w:val="center"/>
            <w:hideMark/>
          </w:tcPr>
          <w:p w14:paraId="2760D828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960" w:type="dxa"/>
            <w:noWrap/>
            <w:vAlign w:val="center"/>
            <w:hideMark/>
          </w:tcPr>
          <w:p w14:paraId="49513000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6D3284" w:rsidRPr="00746DA3" w14:paraId="286AAEAB" w14:textId="77777777" w:rsidTr="00D82A9E">
        <w:trPr>
          <w:trHeight w:val="1425"/>
        </w:trPr>
        <w:tc>
          <w:tcPr>
            <w:tcW w:w="440" w:type="dxa"/>
            <w:noWrap/>
            <w:vAlign w:val="center"/>
            <w:hideMark/>
          </w:tcPr>
          <w:p w14:paraId="2A1119B3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9</w:t>
            </w:r>
          </w:p>
        </w:tc>
        <w:tc>
          <w:tcPr>
            <w:tcW w:w="7286" w:type="dxa"/>
            <w:gridSpan w:val="6"/>
            <w:hideMark/>
          </w:tcPr>
          <w:p w14:paraId="595B3240" w14:textId="1DB214F9" w:rsidR="000B72F5" w:rsidRDefault="000B72F5" w:rsidP="000B72F5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Awards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(</w:t>
            </w:r>
            <w:r w:rsidR="0035258A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Attach separate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shee</w:t>
            </w:r>
            <w:r w:rsidR="0035258A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t,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if required)</w:t>
            </w:r>
          </w:p>
          <w:p w14:paraId="1AA39D90" w14:textId="77777777" w:rsidR="000B72F5" w:rsidRDefault="000B72F5" w:rsidP="000B72F5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In House -</w:t>
            </w:r>
          </w:p>
          <w:p w14:paraId="11E06EC3" w14:textId="77777777" w:rsidR="000B72F5" w:rsidRDefault="000B72F5" w:rsidP="000B72F5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Intercollegiate -  </w:t>
            </w:r>
          </w:p>
          <w:p w14:paraId="6A05F352" w14:textId="77777777" w:rsidR="000B72F5" w:rsidRDefault="000B72F5" w:rsidP="000B72F5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State Level – </w:t>
            </w:r>
          </w:p>
          <w:p w14:paraId="6D13ADDC" w14:textId="015491BF" w:rsidR="006D3284" w:rsidRPr="00746DA3" w:rsidRDefault="000B72F5" w:rsidP="000B72F5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National Level –</w:t>
            </w:r>
          </w:p>
        </w:tc>
        <w:tc>
          <w:tcPr>
            <w:tcW w:w="960" w:type="dxa"/>
            <w:noWrap/>
            <w:vAlign w:val="center"/>
            <w:hideMark/>
          </w:tcPr>
          <w:p w14:paraId="2701B5DA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960" w:type="dxa"/>
            <w:noWrap/>
            <w:vAlign w:val="center"/>
            <w:hideMark/>
          </w:tcPr>
          <w:p w14:paraId="07AA3973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6D3284" w:rsidRPr="00746DA3" w14:paraId="0D6CF50D" w14:textId="77777777" w:rsidTr="00D82A9E">
        <w:trPr>
          <w:trHeight w:val="1425"/>
        </w:trPr>
        <w:tc>
          <w:tcPr>
            <w:tcW w:w="440" w:type="dxa"/>
            <w:noWrap/>
            <w:vAlign w:val="center"/>
            <w:hideMark/>
          </w:tcPr>
          <w:p w14:paraId="1FBBB150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10</w:t>
            </w:r>
          </w:p>
        </w:tc>
        <w:tc>
          <w:tcPr>
            <w:tcW w:w="7286" w:type="dxa"/>
            <w:gridSpan w:val="6"/>
            <w:hideMark/>
          </w:tcPr>
          <w:p w14:paraId="7040F03C" w14:textId="1EE7A78D" w:rsidR="000B72F5" w:rsidRDefault="000B72F5" w:rsidP="000B72F5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Participations in Extra-Curricular Events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(</w:t>
            </w:r>
            <w:r w:rsidR="0035258A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Attach separate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shee</w:t>
            </w:r>
            <w:r w:rsidR="0035258A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t,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if required)</w:t>
            </w:r>
          </w:p>
          <w:p w14:paraId="064D107B" w14:textId="77777777" w:rsidR="000B72F5" w:rsidRDefault="000B72F5" w:rsidP="000B72F5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In House -</w:t>
            </w:r>
          </w:p>
          <w:p w14:paraId="557DFAB3" w14:textId="77777777" w:rsidR="000B72F5" w:rsidRDefault="000B72F5" w:rsidP="000B72F5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Intercollegiate -  </w:t>
            </w:r>
          </w:p>
          <w:p w14:paraId="5D0791D2" w14:textId="77777777" w:rsidR="000B72F5" w:rsidRDefault="000B72F5" w:rsidP="000B72F5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State Level – </w:t>
            </w:r>
          </w:p>
          <w:p w14:paraId="7E8DFFB5" w14:textId="06721B9B" w:rsidR="006D3284" w:rsidRPr="00746DA3" w:rsidRDefault="000B72F5" w:rsidP="000B72F5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National Level –</w:t>
            </w:r>
          </w:p>
        </w:tc>
        <w:tc>
          <w:tcPr>
            <w:tcW w:w="960" w:type="dxa"/>
            <w:noWrap/>
            <w:vAlign w:val="center"/>
            <w:hideMark/>
          </w:tcPr>
          <w:p w14:paraId="2897C50E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960" w:type="dxa"/>
            <w:noWrap/>
            <w:vAlign w:val="center"/>
            <w:hideMark/>
          </w:tcPr>
          <w:p w14:paraId="616F7F21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6D3284" w:rsidRPr="00746DA3" w14:paraId="6BD87081" w14:textId="77777777" w:rsidTr="00D82A9E">
        <w:trPr>
          <w:trHeight w:val="1425"/>
        </w:trPr>
        <w:tc>
          <w:tcPr>
            <w:tcW w:w="440" w:type="dxa"/>
            <w:noWrap/>
            <w:vAlign w:val="center"/>
            <w:hideMark/>
          </w:tcPr>
          <w:p w14:paraId="2801A1F5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11</w:t>
            </w:r>
          </w:p>
        </w:tc>
        <w:tc>
          <w:tcPr>
            <w:tcW w:w="7286" w:type="dxa"/>
            <w:gridSpan w:val="6"/>
            <w:hideMark/>
          </w:tcPr>
          <w:p w14:paraId="61AEEA40" w14:textId="5BF9D86B" w:rsidR="006D3284" w:rsidRPr="00746DA3" w:rsidRDefault="00B43C60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Outstanding</w:t>
            </w:r>
            <w:r w:rsidR="006D3284"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 </w:t>
            </w:r>
            <w:r w:rsidR="000B72F5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Contribution </w:t>
            </w: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/</w:t>
            </w:r>
            <w:r w:rsidR="000B72F5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 </w:t>
            </w:r>
            <w:r w:rsidR="006D3284"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achievements in community services</w:t>
            </w:r>
            <w:r w:rsidR="000B72F5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 </w:t>
            </w:r>
            <w:r w:rsidR="006D3284"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(</w:t>
            </w:r>
            <w:r w:rsidR="0035258A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Attach separate </w:t>
            </w:r>
            <w:r w:rsidR="006D3284"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sheet,</w:t>
            </w:r>
            <w:r w:rsidR="000B72F5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 </w:t>
            </w:r>
            <w:r w:rsidR="006D3284"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if required)</w:t>
            </w:r>
          </w:p>
        </w:tc>
        <w:tc>
          <w:tcPr>
            <w:tcW w:w="960" w:type="dxa"/>
            <w:noWrap/>
            <w:vAlign w:val="center"/>
            <w:hideMark/>
          </w:tcPr>
          <w:p w14:paraId="0E5D8693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960" w:type="dxa"/>
            <w:noWrap/>
            <w:vAlign w:val="center"/>
            <w:hideMark/>
          </w:tcPr>
          <w:p w14:paraId="35006967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6D3284" w:rsidRPr="00746DA3" w14:paraId="45A8416A" w14:textId="77777777" w:rsidTr="00D82A9E">
        <w:trPr>
          <w:trHeight w:val="1425"/>
        </w:trPr>
        <w:tc>
          <w:tcPr>
            <w:tcW w:w="9646" w:type="dxa"/>
            <w:gridSpan w:val="9"/>
            <w:noWrap/>
            <w:vAlign w:val="bottom"/>
            <w:hideMark/>
          </w:tcPr>
          <w:p w14:paraId="0B628BA2" w14:textId="77777777" w:rsidR="001535A5" w:rsidRDefault="00B43C60" w:rsidP="001535A5">
            <w:pPr>
              <w:jc w:val="both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I declare that, all the information furnished in the application is true to my knowledge and evidences attached are genuine and verified. Th</w:t>
            </w:r>
            <w:r>
              <w:rPr>
                <w:rFonts w:ascii="Calibri" w:eastAsia="Times New Roman" w:hAnsi="Calibri" w:cstheme="minorBidi" w:hint="cs"/>
                <w:color w:val="000000"/>
                <w:sz w:val="22"/>
                <w:lang w:bidi="mr-IN"/>
              </w:rPr>
              <w:t>r</w:t>
            </w: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oughout the academic progress, I have never failed in any examination</w:t>
            </w:r>
            <w:r w:rsidR="001535A5" w:rsidRPr="001535A5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bidi="mr-IN"/>
              </w:rPr>
              <w:t xml:space="preserve"> </w:t>
            </w:r>
          </w:p>
          <w:p w14:paraId="3885619B" w14:textId="3612D42D" w:rsidR="001535A5" w:rsidRPr="001535A5" w:rsidRDefault="001535A5" w:rsidP="001535A5">
            <w:pPr>
              <w:jc w:val="both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bidi="mr-IN"/>
              </w:rPr>
            </w:pPr>
            <w:r w:rsidRPr="001535A5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bidi="mr-IN"/>
              </w:rPr>
              <w:t>Date of Submission:</w:t>
            </w:r>
          </w:p>
          <w:p w14:paraId="6960E7C4" w14:textId="6FFE550B" w:rsidR="006D3284" w:rsidRPr="00746DA3" w:rsidRDefault="001535A5" w:rsidP="001535A5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1535A5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bidi="mr-IN"/>
              </w:rPr>
              <w:t>Signature of Student</w:t>
            </w:r>
          </w:p>
        </w:tc>
      </w:tr>
    </w:tbl>
    <w:p w14:paraId="190788DD" w14:textId="77777777" w:rsidR="000B72F5" w:rsidRDefault="000B72F5"/>
    <w:tbl>
      <w:tblPr>
        <w:tblW w:w="96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0"/>
        <w:gridCol w:w="1795"/>
        <w:gridCol w:w="820"/>
        <w:gridCol w:w="1300"/>
        <w:gridCol w:w="1400"/>
        <w:gridCol w:w="1020"/>
        <w:gridCol w:w="951"/>
        <w:gridCol w:w="960"/>
        <w:gridCol w:w="960"/>
      </w:tblGrid>
      <w:tr w:rsidR="000B72F5" w:rsidRPr="00746DA3" w14:paraId="278B2292" w14:textId="77777777" w:rsidTr="00D82A9E">
        <w:trPr>
          <w:trHeight w:val="300"/>
        </w:trPr>
        <w:tc>
          <w:tcPr>
            <w:tcW w:w="7726" w:type="dxa"/>
            <w:gridSpan w:val="7"/>
            <w:noWrap/>
            <w:vAlign w:val="bottom"/>
            <w:hideMark/>
          </w:tcPr>
          <w:p w14:paraId="511A4DEA" w14:textId="77777777" w:rsidR="000B72F5" w:rsidRPr="00746DA3" w:rsidRDefault="000B72F5" w:rsidP="00D82A9E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bidi="mr-IN"/>
              </w:rPr>
              <w:t>SHRI SHIVAJI EDUCATION SOCIETY, AMRAVATI'S</w:t>
            </w:r>
          </w:p>
        </w:tc>
        <w:tc>
          <w:tcPr>
            <w:tcW w:w="1920" w:type="dxa"/>
            <w:gridSpan w:val="2"/>
            <w:vMerge w:val="restart"/>
            <w:noWrap/>
            <w:vAlign w:val="center"/>
            <w:hideMark/>
          </w:tcPr>
          <w:p w14:paraId="792BFCB8" w14:textId="77777777" w:rsidR="000B72F5" w:rsidRPr="00746DA3" w:rsidRDefault="000B72F5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0"/>
                <w:szCs w:val="20"/>
                <w:lang w:bidi="mr-IN"/>
              </w:rPr>
              <w:t>Passport size photo</w:t>
            </w:r>
          </w:p>
        </w:tc>
      </w:tr>
      <w:tr w:rsidR="000B72F5" w:rsidRPr="00746DA3" w14:paraId="6A99C425" w14:textId="77777777" w:rsidTr="00D82A9E">
        <w:trPr>
          <w:trHeight w:val="300"/>
        </w:trPr>
        <w:tc>
          <w:tcPr>
            <w:tcW w:w="7726" w:type="dxa"/>
            <w:gridSpan w:val="7"/>
            <w:noWrap/>
            <w:vAlign w:val="bottom"/>
            <w:hideMark/>
          </w:tcPr>
          <w:p w14:paraId="1FB9FB1B" w14:textId="77777777" w:rsidR="000B72F5" w:rsidRPr="00746DA3" w:rsidRDefault="000B72F5" w:rsidP="00D82A9E">
            <w:pPr>
              <w:jc w:val="center"/>
              <w:rPr>
                <w:rFonts w:ascii="Arial Rounded MT Bold" w:eastAsia="Times New Roman" w:hAnsi="Arial Rounded MT Bold" w:cs="Calibri"/>
                <w:b/>
                <w:bCs/>
                <w:color w:val="000000"/>
                <w:sz w:val="22"/>
                <w:lang w:bidi="mr-IN"/>
              </w:rPr>
            </w:pPr>
            <w:r w:rsidRPr="00746DA3">
              <w:rPr>
                <w:rFonts w:ascii="Arial Rounded MT Bold" w:eastAsia="Times New Roman" w:hAnsi="Arial Rounded MT Bold" w:cs="Calibri"/>
                <w:b/>
                <w:bCs/>
                <w:color w:val="000000"/>
                <w:sz w:val="22"/>
                <w:lang w:bidi="mr-IN"/>
              </w:rPr>
              <w:t>SHRI SHIVAJI SCIENCE COLLEGE, AMRAVATI</w:t>
            </w:r>
          </w:p>
        </w:tc>
        <w:tc>
          <w:tcPr>
            <w:tcW w:w="1920" w:type="dxa"/>
            <w:gridSpan w:val="2"/>
            <w:vMerge/>
            <w:vAlign w:val="center"/>
            <w:hideMark/>
          </w:tcPr>
          <w:p w14:paraId="3CE2F9E6" w14:textId="77777777" w:rsidR="000B72F5" w:rsidRPr="00746DA3" w:rsidRDefault="000B72F5" w:rsidP="00D82A9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bidi="mr-IN"/>
              </w:rPr>
            </w:pPr>
          </w:p>
        </w:tc>
      </w:tr>
      <w:tr w:rsidR="000B72F5" w:rsidRPr="00746DA3" w14:paraId="36F8AD16" w14:textId="77777777" w:rsidTr="00D82A9E">
        <w:trPr>
          <w:trHeight w:val="375"/>
        </w:trPr>
        <w:tc>
          <w:tcPr>
            <w:tcW w:w="7726" w:type="dxa"/>
            <w:gridSpan w:val="7"/>
            <w:noWrap/>
            <w:vAlign w:val="bottom"/>
            <w:hideMark/>
          </w:tcPr>
          <w:p w14:paraId="432C1949" w14:textId="24C95010" w:rsidR="000B72F5" w:rsidRDefault="000B72F5" w:rsidP="000B72F5">
            <w:pPr>
              <w:jc w:val="center"/>
              <w:rPr>
                <w:rFonts w:ascii="Calibri" w:eastAsia="Times New Roman" w:hAnsi="Calibri" w:cs="Mangal"/>
                <w:b/>
                <w:bCs/>
                <w:color w:val="000000"/>
                <w:sz w:val="28"/>
                <w:szCs w:val="25"/>
                <w:lang w:bidi="mr-IN"/>
              </w:rPr>
            </w:pPr>
            <w:r w:rsidRPr="00746DA3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bidi="mr-IN"/>
              </w:rPr>
              <w:t xml:space="preserve">Nomination form for </w:t>
            </w:r>
            <w:r>
              <w:rPr>
                <w:rFonts w:ascii="Calibri" w:eastAsia="Times New Roman" w:hAnsi="Calibri" w:cs="Mangal" w:hint="cs"/>
                <w:b/>
                <w:bCs/>
                <w:color w:val="000000"/>
                <w:sz w:val="28"/>
                <w:szCs w:val="25"/>
                <w:cs/>
                <w:lang w:bidi="mr-IN"/>
              </w:rPr>
              <w:t>शिवभूषण पुरस्कार</w:t>
            </w:r>
            <w:r w:rsidR="00765866">
              <w:rPr>
                <w:rFonts w:ascii="Calibri" w:eastAsia="Times New Roman" w:hAnsi="Calibri" w:cs="Mangal"/>
                <w:b/>
                <w:bCs/>
                <w:color w:val="000000"/>
                <w:sz w:val="28"/>
                <w:szCs w:val="25"/>
                <w:lang w:bidi="mr-IN"/>
              </w:rPr>
              <w:t>:</w:t>
            </w:r>
            <w:r w:rsidR="00765866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bidi="mr-IN"/>
              </w:rPr>
              <w:t xml:space="preserve"> </w:t>
            </w:r>
            <w:r w:rsidR="00796306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bidi="mr-IN"/>
              </w:rPr>
              <w:t>2025-2026</w:t>
            </w:r>
            <w:r>
              <w:rPr>
                <w:rFonts w:ascii="Calibri" w:eastAsia="Times New Roman" w:hAnsi="Calibri" w:cs="Mangal" w:hint="cs"/>
                <w:b/>
                <w:bCs/>
                <w:color w:val="000000"/>
                <w:sz w:val="28"/>
                <w:szCs w:val="25"/>
                <w:cs/>
                <w:lang w:bidi="mr-IN"/>
              </w:rPr>
              <w:t xml:space="preserve"> </w:t>
            </w:r>
          </w:p>
          <w:p w14:paraId="22247A75" w14:textId="6E488A53" w:rsidR="000B72F5" w:rsidRPr="00746DA3" w:rsidRDefault="000B72F5" w:rsidP="000B72F5">
            <w:pPr>
              <w:jc w:val="center"/>
              <w:rPr>
                <w:rFonts w:cs="Mangal"/>
                <w:szCs w:val="21"/>
                <w:lang w:bidi="mr-IN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bidi="mr-IN"/>
              </w:rPr>
              <w:t xml:space="preserve">Application for: </w:t>
            </w:r>
            <w:r>
              <w:rPr>
                <w:rFonts w:ascii="Calibri" w:eastAsia="Times New Roman" w:hAnsi="Calibri" w:cs="Mangal" w:hint="cs"/>
                <w:color w:val="000000"/>
                <w:szCs w:val="21"/>
                <w:cs/>
                <w:lang w:bidi="mr-IN"/>
              </w:rPr>
              <w:t>विद्यार्थी पुरस्कार / विद्यार्थीनी पुरस्कार</w:t>
            </w:r>
          </w:p>
        </w:tc>
        <w:tc>
          <w:tcPr>
            <w:tcW w:w="1920" w:type="dxa"/>
            <w:gridSpan w:val="2"/>
            <w:vMerge/>
            <w:vAlign w:val="center"/>
            <w:hideMark/>
          </w:tcPr>
          <w:p w14:paraId="6C7A9D7D" w14:textId="77777777" w:rsidR="000B72F5" w:rsidRPr="00746DA3" w:rsidRDefault="000B72F5" w:rsidP="00D82A9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bidi="mr-IN"/>
              </w:rPr>
            </w:pPr>
          </w:p>
        </w:tc>
      </w:tr>
      <w:tr w:rsidR="000B72F5" w:rsidRPr="00746DA3" w14:paraId="3496A601" w14:textId="77777777" w:rsidTr="00D82A9E">
        <w:trPr>
          <w:trHeight w:val="300"/>
        </w:trPr>
        <w:tc>
          <w:tcPr>
            <w:tcW w:w="440" w:type="dxa"/>
            <w:noWrap/>
            <w:vAlign w:val="bottom"/>
            <w:hideMark/>
          </w:tcPr>
          <w:p w14:paraId="7D14F563" w14:textId="77777777" w:rsidR="000B72F5" w:rsidRPr="00746DA3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1795" w:type="dxa"/>
            <w:noWrap/>
            <w:vAlign w:val="bottom"/>
            <w:hideMark/>
          </w:tcPr>
          <w:p w14:paraId="2816D359" w14:textId="77777777" w:rsidR="000B72F5" w:rsidRPr="00746DA3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820" w:type="dxa"/>
            <w:noWrap/>
            <w:vAlign w:val="bottom"/>
            <w:hideMark/>
          </w:tcPr>
          <w:p w14:paraId="0EB6C4E4" w14:textId="77777777" w:rsidR="000B72F5" w:rsidRPr="00746DA3" w:rsidRDefault="000B72F5" w:rsidP="00D82A9E">
            <w:pPr>
              <w:rPr>
                <w:rFonts w:eastAsia="Times New Roman" w:cs="Times New Roman"/>
                <w:sz w:val="20"/>
                <w:szCs w:val="20"/>
                <w:lang w:bidi="mr-IN"/>
              </w:rPr>
            </w:pPr>
          </w:p>
        </w:tc>
        <w:tc>
          <w:tcPr>
            <w:tcW w:w="1300" w:type="dxa"/>
            <w:noWrap/>
            <w:vAlign w:val="bottom"/>
            <w:hideMark/>
          </w:tcPr>
          <w:p w14:paraId="14AC2437" w14:textId="77777777" w:rsidR="000B72F5" w:rsidRPr="00746DA3" w:rsidRDefault="000B72F5" w:rsidP="00D82A9E">
            <w:pPr>
              <w:rPr>
                <w:rFonts w:eastAsia="Times New Roman" w:cs="Times New Roman"/>
                <w:sz w:val="20"/>
                <w:szCs w:val="20"/>
                <w:lang w:bidi="mr-IN"/>
              </w:rPr>
            </w:pPr>
          </w:p>
        </w:tc>
        <w:tc>
          <w:tcPr>
            <w:tcW w:w="1400" w:type="dxa"/>
            <w:noWrap/>
            <w:vAlign w:val="bottom"/>
            <w:hideMark/>
          </w:tcPr>
          <w:p w14:paraId="2AF60D1A" w14:textId="77777777" w:rsidR="000B72F5" w:rsidRPr="00746DA3" w:rsidRDefault="000B72F5" w:rsidP="00D82A9E">
            <w:pPr>
              <w:rPr>
                <w:rFonts w:eastAsia="Times New Roman" w:cs="Times New Roman"/>
                <w:sz w:val="20"/>
                <w:szCs w:val="20"/>
                <w:lang w:bidi="mr-IN"/>
              </w:rPr>
            </w:pPr>
          </w:p>
        </w:tc>
        <w:tc>
          <w:tcPr>
            <w:tcW w:w="1020" w:type="dxa"/>
            <w:noWrap/>
            <w:vAlign w:val="bottom"/>
            <w:hideMark/>
          </w:tcPr>
          <w:p w14:paraId="3C615DFC" w14:textId="77777777" w:rsidR="000B72F5" w:rsidRPr="00746DA3" w:rsidRDefault="000B72F5" w:rsidP="00D82A9E">
            <w:pPr>
              <w:rPr>
                <w:rFonts w:eastAsia="Times New Roman" w:cs="Times New Roman"/>
                <w:sz w:val="20"/>
                <w:szCs w:val="20"/>
                <w:lang w:bidi="mr-IN"/>
              </w:rPr>
            </w:pPr>
          </w:p>
        </w:tc>
        <w:tc>
          <w:tcPr>
            <w:tcW w:w="951" w:type="dxa"/>
            <w:noWrap/>
            <w:vAlign w:val="bottom"/>
            <w:hideMark/>
          </w:tcPr>
          <w:p w14:paraId="7E5F6795" w14:textId="77777777" w:rsidR="000B72F5" w:rsidRPr="00746DA3" w:rsidRDefault="000B72F5" w:rsidP="00D82A9E">
            <w:pPr>
              <w:rPr>
                <w:rFonts w:eastAsia="Times New Roman" w:cs="Times New Roman"/>
                <w:sz w:val="20"/>
                <w:szCs w:val="20"/>
                <w:lang w:bidi="mr-IN"/>
              </w:rPr>
            </w:pPr>
          </w:p>
        </w:tc>
        <w:tc>
          <w:tcPr>
            <w:tcW w:w="1920" w:type="dxa"/>
            <w:gridSpan w:val="2"/>
            <w:vMerge/>
            <w:vAlign w:val="center"/>
            <w:hideMark/>
          </w:tcPr>
          <w:p w14:paraId="2D15B392" w14:textId="77777777" w:rsidR="000B72F5" w:rsidRPr="00746DA3" w:rsidRDefault="000B72F5" w:rsidP="00D82A9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bidi="mr-IN"/>
              </w:rPr>
            </w:pPr>
          </w:p>
        </w:tc>
      </w:tr>
      <w:tr w:rsidR="000B72F5" w:rsidRPr="00746DA3" w14:paraId="32254191" w14:textId="77777777" w:rsidTr="00D82A9E">
        <w:trPr>
          <w:trHeight w:val="855"/>
        </w:trPr>
        <w:tc>
          <w:tcPr>
            <w:tcW w:w="7726" w:type="dxa"/>
            <w:gridSpan w:val="7"/>
            <w:vAlign w:val="center"/>
            <w:hideMark/>
          </w:tcPr>
          <w:p w14:paraId="126B5686" w14:textId="77777777" w:rsidR="000B72F5" w:rsidRPr="00746DA3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I under signed hereby registering my nomination for the </w:t>
            </w: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____________________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and furnishing my personal details along with necessary documents.</w:t>
            </w:r>
          </w:p>
        </w:tc>
        <w:tc>
          <w:tcPr>
            <w:tcW w:w="1920" w:type="dxa"/>
            <w:gridSpan w:val="2"/>
            <w:vMerge/>
            <w:vAlign w:val="center"/>
            <w:hideMark/>
          </w:tcPr>
          <w:p w14:paraId="3AE30435" w14:textId="77777777" w:rsidR="000B72F5" w:rsidRPr="00746DA3" w:rsidRDefault="000B72F5" w:rsidP="00D82A9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bidi="mr-IN"/>
              </w:rPr>
            </w:pPr>
          </w:p>
        </w:tc>
      </w:tr>
      <w:tr w:rsidR="000B72F5" w:rsidRPr="00746DA3" w14:paraId="16DB3C8C" w14:textId="77777777" w:rsidTr="00D82A9E">
        <w:trPr>
          <w:trHeight w:val="300"/>
        </w:trPr>
        <w:tc>
          <w:tcPr>
            <w:tcW w:w="440" w:type="dxa"/>
            <w:noWrap/>
            <w:vAlign w:val="center"/>
            <w:hideMark/>
          </w:tcPr>
          <w:p w14:paraId="5A51291F" w14:textId="77777777" w:rsidR="000B72F5" w:rsidRPr="00746DA3" w:rsidRDefault="000B72F5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1</w:t>
            </w:r>
          </w:p>
        </w:tc>
        <w:tc>
          <w:tcPr>
            <w:tcW w:w="2615" w:type="dxa"/>
            <w:gridSpan w:val="2"/>
            <w:noWrap/>
            <w:vAlign w:val="center"/>
            <w:hideMark/>
          </w:tcPr>
          <w:p w14:paraId="76A3751B" w14:textId="77777777" w:rsidR="000B72F5" w:rsidRPr="00746DA3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Name of the student</w:t>
            </w:r>
          </w:p>
        </w:tc>
        <w:tc>
          <w:tcPr>
            <w:tcW w:w="6591" w:type="dxa"/>
            <w:gridSpan w:val="6"/>
            <w:noWrap/>
            <w:vAlign w:val="bottom"/>
            <w:hideMark/>
          </w:tcPr>
          <w:p w14:paraId="77D08DC2" w14:textId="77777777" w:rsidR="000B72F5" w:rsidRPr="00746DA3" w:rsidRDefault="000B72F5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0B72F5" w:rsidRPr="00746DA3" w14:paraId="69F2796A" w14:textId="77777777" w:rsidTr="00D82A9E">
        <w:trPr>
          <w:trHeight w:val="300"/>
        </w:trPr>
        <w:tc>
          <w:tcPr>
            <w:tcW w:w="440" w:type="dxa"/>
            <w:noWrap/>
            <w:vAlign w:val="center"/>
            <w:hideMark/>
          </w:tcPr>
          <w:p w14:paraId="73AE7E14" w14:textId="77777777" w:rsidR="000B72F5" w:rsidRPr="00746DA3" w:rsidRDefault="000B72F5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2</w:t>
            </w:r>
          </w:p>
        </w:tc>
        <w:tc>
          <w:tcPr>
            <w:tcW w:w="2615" w:type="dxa"/>
            <w:gridSpan w:val="2"/>
            <w:noWrap/>
            <w:vAlign w:val="center"/>
            <w:hideMark/>
          </w:tcPr>
          <w:p w14:paraId="0827C074" w14:textId="77777777" w:rsidR="000B72F5" w:rsidRPr="00746DA3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Class (group)</w:t>
            </w:r>
          </w:p>
        </w:tc>
        <w:tc>
          <w:tcPr>
            <w:tcW w:w="6591" w:type="dxa"/>
            <w:gridSpan w:val="6"/>
            <w:noWrap/>
            <w:vAlign w:val="bottom"/>
            <w:hideMark/>
          </w:tcPr>
          <w:p w14:paraId="780EC6ED" w14:textId="77777777" w:rsidR="000B72F5" w:rsidRPr="00746DA3" w:rsidRDefault="000B72F5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0B72F5" w:rsidRPr="00746DA3" w14:paraId="4FA92705" w14:textId="77777777" w:rsidTr="00D82A9E">
        <w:trPr>
          <w:trHeight w:val="300"/>
        </w:trPr>
        <w:tc>
          <w:tcPr>
            <w:tcW w:w="440" w:type="dxa"/>
            <w:vMerge w:val="restart"/>
            <w:noWrap/>
            <w:vAlign w:val="center"/>
            <w:hideMark/>
          </w:tcPr>
          <w:p w14:paraId="1628D983" w14:textId="77777777" w:rsidR="000B72F5" w:rsidRPr="00746DA3" w:rsidRDefault="000B72F5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3</w:t>
            </w:r>
          </w:p>
        </w:tc>
        <w:tc>
          <w:tcPr>
            <w:tcW w:w="2615" w:type="dxa"/>
            <w:gridSpan w:val="2"/>
            <w:vMerge w:val="restart"/>
            <w:noWrap/>
            <w:vAlign w:val="center"/>
            <w:hideMark/>
          </w:tcPr>
          <w:p w14:paraId="382D2FB0" w14:textId="77777777" w:rsidR="000B72F5" w:rsidRPr="00746DA3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Residential Address</w:t>
            </w:r>
          </w:p>
        </w:tc>
        <w:tc>
          <w:tcPr>
            <w:tcW w:w="6591" w:type="dxa"/>
            <w:gridSpan w:val="6"/>
            <w:noWrap/>
            <w:vAlign w:val="bottom"/>
            <w:hideMark/>
          </w:tcPr>
          <w:p w14:paraId="388B3626" w14:textId="77777777" w:rsidR="000B72F5" w:rsidRPr="00746DA3" w:rsidRDefault="000B72F5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0B72F5" w:rsidRPr="00746DA3" w14:paraId="50533F90" w14:textId="77777777" w:rsidTr="00D82A9E">
        <w:trPr>
          <w:trHeight w:val="300"/>
        </w:trPr>
        <w:tc>
          <w:tcPr>
            <w:tcW w:w="440" w:type="dxa"/>
            <w:vMerge/>
            <w:vAlign w:val="center"/>
            <w:hideMark/>
          </w:tcPr>
          <w:p w14:paraId="274AD524" w14:textId="77777777" w:rsidR="000B72F5" w:rsidRPr="00746DA3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2615" w:type="dxa"/>
            <w:gridSpan w:val="2"/>
            <w:vMerge/>
            <w:vAlign w:val="center"/>
            <w:hideMark/>
          </w:tcPr>
          <w:p w14:paraId="7CDF963F" w14:textId="77777777" w:rsidR="000B72F5" w:rsidRPr="00746DA3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6591" w:type="dxa"/>
            <w:gridSpan w:val="6"/>
            <w:noWrap/>
            <w:vAlign w:val="bottom"/>
            <w:hideMark/>
          </w:tcPr>
          <w:p w14:paraId="2893FCBA" w14:textId="77777777" w:rsidR="000B72F5" w:rsidRPr="00746DA3" w:rsidRDefault="000B72F5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0B72F5" w:rsidRPr="00746DA3" w14:paraId="69DB99A3" w14:textId="77777777" w:rsidTr="00D82A9E">
        <w:trPr>
          <w:trHeight w:val="300"/>
        </w:trPr>
        <w:tc>
          <w:tcPr>
            <w:tcW w:w="440" w:type="dxa"/>
            <w:vMerge/>
            <w:vAlign w:val="center"/>
            <w:hideMark/>
          </w:tcPr>
          <w:p w14:paraId="24BA68E8" w14:textId="77777777" w:rsidR="000B72F5" w:rsidRPr="00746DA3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2615" w:type="dxa"/>
            <w:gridSpan w:val="2"/>
            <w:vMerge/>
            <w:vAlign w:val="center"/>
            <w:hideMark/>
          </w:tcPr>
          <w:p w14:paraId="1E574DD9" w14:textId="77777777" w:rsidR="000B72F5" w:rsidRPr="00746DA3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6591" w:type="dxa"/>
            <w:gridSpan w:val="6"/>
            <w:noWrap/>
            <w:vAlign w:val="bottom"/>
            <w:hideMark/>
          </w:tcPr>
          <w:p w14:paraId="16522ED7" w14:textId="77777777" w:rsidR="000B72F5" w:rsidRPr="00746DA3" w:rsidRDefault="000B72F5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0B72F5" w:rsidRPr="00746DA3" w14:paraId="2D604F6D" w14:textId="77777777" w:rsidTr="00D82A9E">
        <w:trPr>
          <w:trHeight w:val="300"/>
        </w:trPr>
        <w:tc>
          <w:tcPr>
            <w:tcW w:w="440" w:type="dxa"/>
            <w:vMerge/>
            <w:vAlign w:val="center"/>
            <w:hideMark/>
          </w:tcPr>
          <w:p w14:paraId="28A1F083" w14:textId="77777777" w:rsidR="000B72F5" w:rsidRPr="00746DA3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1795" w:type="dxa"/>
            <w:noWrap/>
            <w:vAlign w:val="bottom"/>
            <w:hideMark/>
          </w:tcPr>
          <w:p w14:paraId="67949373" w14:textId="77777777" w:rsidR="000B72F5" w:rsidRPr="00746DA3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Ph.No.</w:t>
            </w:r>
          </w:p>
        </w:tc>
        <w:tc>
          <w:tcPr>
            <w:tcW w:w="2120" w:type="dxa"/>
            <w:gridSpan w:val="2"/>
            <w:noWrap/>
            <w:vAlign w:val="bottom"/>
            <w:hideMark/>
          </w:tcPr>
          <w:p w14:paraId="49E99604" w14:textId="77777777" w:rsidR="000B72F5" w:rsidRPr="00746DA3" w:rsidRDefault="000B72F5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1400" w:type="dxa"/>
            <w:noWrap/>
            <w:vAlign w:val="bottom"/>
            <w:hideMark/>
          </w:tcPr>
          <w:p w14:paraId="212CFF3B" w14:textId="77777777" w:rsidR="000B72F5" w:rsidRPr="00746DA3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Mobile No.</w:t>
            </w:r>
          </w:p>
        </w:tc>
        <w:tc>
          <w:tcPr>
            <w:tcW w:w="3891" w:type="dxa"/>
            <w:gridSpan w:val="4"/>
            <w:noWrap/>
            <w:vAlign w:val="bottom"/>
            <w:hideMark/>
          </w:tcPr>
          <w:p w14:paraId="564843DD" w14:textId="77777777" w:rsidR="000B72F5" w:rsidRPr="00746DA3" w:rsidRDefault="000B72F5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0B72F5" w:rsidRPr="00746DA3" w14:paraId="7A4E254C" w14:textId="77777777" w:rsidTr="00D82A9E">
        <w:trPr>
          <w:trHeight w:val="300"/>
        </w:trPr>
        <w:tc>
          <w:tcPr>
            <w:tcW w:w="440" w:type="dxa"/>
            <w:vMerge/>
            <w:vAlign w:val="center"/>
            <w:hideMark/>
          </w:tcPr>
          <w:p w14:paraId="62D3CFC7" w14:textId="77777777" w:rsidR="000B72F5" w:rsidRPr="00746DA3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1795" w:type="dxa"/>
            <w:noWrap/>
            <w:vAlign w:val="bottom"/>
            <w:hideMark/>
          </w:tcPr>
          <w:p w14:paraId="72D6F48F" w14:textId="77777777" w:rsidR="000B72F5" w:rsidRPr="00746DA3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e mail</w:t>
            </w:r>
          </w:p>
        </w:tc>
        <w:tc>
          <w:tcPr>
            <w:tcW w:w="7411" w:type="dxa"/>
            <w:gridSpan w:val="7"/>
            <w:noWrap/>
            <w:vAlign w:val="bottom"/>
            <w:hideMark/>
          </w:tcPr>
          <w:p w14:paraId="3B710809" w14:textId="77777777" w:rsidR="000B72F5" w:rsidRPr="00746DA3" w:rsidRDefault="000B72F5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0B72F5" w:rsidRPr="00746DA3" w14:paraId="5A7FF285" w14:textId="77777777" w:rsidTr="00D82A9E">
        <w:trPr>
          <w:trHeight w:val="300"/>
        </w:trPr>
        <w:tc>
          <w:tcPr>
            <w:tcW w:w="440" w:type="dxa"/>
            <w:noWrap/>
            <w:vAlign w:val="center"/>
            <w:hideMark/>
          </w:tcPr>
          <w:p w14:paraId="22F9C142" w14:textId="77777777" w:rsidR="000B72F5" w:rsidRPr="00746DA3" w:rsidRDefault="000B72F5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4</w:t>
            </w:r>
          </w:p>
        </w:tc>
        <w:tc>
          <w:tcPr>
            <w:tcW w:w="3915" w:type="dxa"/>
            <w:gridSpan w:val="3"/>
            <w:noWrap/>
            <w:vAlign w:val="bottom"/>
            <w:hideMark/>
          </w:tcPr>
          <w:p w14:paraId="6277C323" w14:textId="77777777" w:rsidR="000B72F5" w:rsidRPr="00746DA3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Name of the Guardian Teacher</w:t>
            </w:r>
          </w:p>
        </w:tc>
        <w:tc>
          <w:tcPr>
            <w:tcW w:w="5291" w:type="dxa"/>
            <w:gridSpan w:val="5"/>
            <w:noWrap/>
            <w:vAlign w:val="bottom"/>
            <w:hideMark/>
          </w:tcPr>
          <w:p w14:paraId="2785FE77" w14:textId="77777777" w:rsidR="000B72F5" w:rsidRPr="00746DA3" w:rsidRDefault="000B72F5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0B72F5" w:rsidRPr="00746DA3" w14:paraId="77D34565" w14:textId="77777777" w:rsidTr="00D82A9E">
        <w:trPr>
          <w:trHeight w:val="510"/>
        </w:trPr>
        <w:tc>
          <w:tcPr>
            <w:tcW w:w="440" w:type="dxa"/>
            <w:vMerge w:val="restart"/>
            <w:noWrap/>
            <w:vAlign w:val="center"/>
            <w:hideMark/>
          </w:tcPr>
          <w:p w14:paraId="7987C99B" w14:textId="77777777" w:rsidR="000B72F5" w:rsidRPr="00746DA3" w:rsidRDefault="000B72F5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5</w:t>
            </w:r>
          </w:p>
        </w:tc>
        <w:tc>
          <w:tcPr>
            <w:tcW w:w="2615" w:type="dxa"/>
            <w:gridSpan w:val="2"/>
            <w:noWrap/>
            <w:vAlign w:val="bottom"/>
            <w:hideMark/>
          </w:tcPr>
          <w:p w14:paraId="694E31B9" w14:textId="77777777" w:rsidR="000B72F5" w:rsidRPr="00746DA3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Academic Achievements</w:t>
            </w:r>
          </w:p>
        </w:tc>
        <w:tc>
          <w:tcPr>
            <w:tcW w:w="1300" w:type="dxa"/>
            <w:noWrap/>
            <w:vAlign w:val="bottom"/>
            <w:hideMark/>
          </w:tcPr>
          <w:p w14:paraId="77D66E21" w14:textId="77777777" w:rsidR="000B72F5" w:rsidRPr="00746DA3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1400" w:type="dxa"/>
            <w:noWrap/>
            <w:vAlign w:val="bottom"/>
            <w:hideMark/>
          </w:tcPr>
          <w:p w14:paraId="784BE5B7" w14:textId="77777777" w:rsidR="000B72F5" w:rsidRPr="00746DA3" w:rsidRDefault="000B72F5" w:rsidP="00D82A9E">
            <w:pPr>
              <w:rPr>
                <w:rFonts w:eastAsia="Times New Roman" w:cs="Times New Roman"/>
                <w:sz w:val="20"/>
                <w:szCs w:val="20"/>
                <w:lang w:bidi="mr-IN"/>
              </w:rPr>
            </w:pPr>
          </w:p>
        </w:tc>
        <w:tc>
          <w:tcPr>
            <w:tcW w:w="1020" w:type="dxa"/>
            <w:noWrap/>
            <w:vAlign w:val="bottom"/>
            <w:hideMark/>
          </w:tcPr>
          <w:p w14:paraId="12B895E5" w14:textId="77777777" w:rsidR="000B72F5" w:rsidRPr="00746DA3" w:rsidRDefault="000B72F5" w:rsidP="00D82A9E">
            <w:pPr>
              <w:rPr>
                <w:rFonts w:eastAsia="Times New Roman" w:cs="Times New Roman"/>
                <w:sz w:val="20"/>
                <w:szCs w:val="20"/>
                <w:lang w:bidi="mr-IN"/>
              </w:rPr>
            </w:pPr>
          </w:p>
        </w:tc>
        <w:tc>
          <w:tcPr>
            <w:tcW w:w="951" w:type="dxa"/>
            <w:noWrap/>
            <w:vAlign w:val="bottom"/>
            <w:hideMark/>
          </w:tcPr>
          <w:p w14:paraId="4E5B21C5" w14:textId="77777777" w:rsidR="000B72F5" w:rsidRPr="00746DA3" w:rsidRDefault="000B72F5" w:rsidP="00D82A9E">
            <w:pPr>
              <w:rPr>
                <w:rFonts w:eastAsia="Times New Roman" w:cs="Times New Roman"/>
                <w:sz w:val="20"/>
                <w:szCs w:val="20"/>
                <w:lang w:bidi="mr-IN"/>
              </w:rPr>
            </w:pPr>
          </w:p>
        </w:tc>
        <w:tc>
          <w:tcPr>
            <w:tcW w:w="960" w:type="dxa"/>
            <w:noWrap/>
            <w:vAlign w:val="bottom"/>
            <w:hideMark/>
          </w:tcPr>
          <w:p w14:paraId="192B6985" w14:textId="77777777" w:rsidR="000B72F5" w:rsidRPr="00746DA3" w:rsidRDefault="000B72F5" w:rsidP="00D82A9E">
            <w:pPr>
              <w:rPr>
                <w:rFonts w:eastAsia="Times New Roman" w:cs="Times New Roman"/>
                <w:sz w:val="20"/>
                <w:szCs w:val="20"/>
                <w:lang w:bidi="mr-IN"/>
              </w:rPr>
            </w:pPr>
          </w:p>
        </w:tc>
        <w:tc>
          <w:tcPr>
            <w:tcW w:w="960" w:type="dxa"/>
            <w:noWrap/>
            <w:vAlign w:val="bottom"/>
            <w:hideMark/>
          </w:tcPr>
          <w:p w14:paraId="317BDCD3" w14:textId="77777777" w:rsidR="000B72F5" w:rsidRPr="00746DA3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0B72F5" w:rsidRPr="00746DA3" w14:paraId="16BF2A22" w14:textId="77777777" w:rsidTr="00D82A9E">
        <w:trPr>
          <w:trHeight w:val="600"/>
        </w:trPr>
        <w:tc>
          <w:tcPr>
            <w:tcW w:w="440" w:type="dxa"/>
            <w:vMerge/>
            <w:vAlign w:val="center"/>
            <w:hideMark/>
          </w:tcPr>
          <w:p w14:paraId="7F1A1D1D" w14:textId="77777777" w:rsidR="000B72F5" w:rsidRPr="00746DA3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1795" w:type="dxa"/>
            <w:vAlign w:val="center"/>
            <w:hideMark/>
          </w:tcPr>
          <w:p w14:paraId="27DBD141" w14:textId="77777777" w:rsidR="000B72F5" w:rsidRPr="00746DA3" w:rsidRDefault="000B72F5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Examination</w:t>
            </w:r>
          </w:p>
        </w:tc>
        <w:tc>
          <w:tcPr>
            <w:tcW w:w="820" w:type="dxa"/>
            <w:vAlign w:val="center"/>
            <w:hideMark/>
          </w:tcPr>
          <w:p w14:paraId="36F77DDC" w14:textId="77777777" w:rsidR="000B72F5" w:rsidRPr="00746DA3" w:rsidRDefault="000B72F5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Year</w:t>
            </w:r>
          </w:p>
        </w:tc>
        <w:tc>
          <w:tcPr>
            <w:tcW w:w="1300" w:type="dxa"/>
            <w:vAlign w:val="center"/>
            <w:hideMark/>
          </w:tcPr>
          <w:p w14:paraId="4FA43331" w14:textId="77777777" w:rsidR="000B72F5" w:rsidRPr="00746DA3" w:rsidRDefault="000B72F5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Maximum marks</w:t>
            </w:r>
          </w:p>
        </w:tc>
        <w:tc>
          <w:tcPr>
            <w:tcW w:w="1400" w:type="dxa"/>
            <w:vAlign w:val="center"/>
            <w:hideMark/>
          </w:tcPr>
          <w:p w14:paraId="694CC992" w14:textId="77777777" w:rsidR="000B72F5" w:rsidRPr="00746DA3" w:rsidRDefault="000B72F5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Marks obtained</w:t>
            </w:r>
          </w:p>
        </w:tc>
        <w:tc>
          <w:tcPr>
            <w:tcW w:w="1020" w:type="dxa"/>
            <w:vAlign w:val="center"/>
            <w:hideMark/>
          </w:tcPr>
          <w:p w14:paraId="41DDE006" w14:textId="77777777" w:rsidR="000B72F5" w:rsidRPr="00746DA3" w:rsidRDefault="000B72F5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% of Marks</w:t>
            </w:r>
          </w:p>
        </w:tc>
        <w:tc>
          <w:tcPr>
            <w:tcW w:w="951" w:type="dxa"/>
            <w:vAlign w:val="bottom"/>
            <w:hideMark/>
          </w:tcPr>
          <w:p w14:paraId="77E814ED" w14:textId="77777777" w:rsidR="000B72F5" w:rsidRPr="00746DA3" w:rsidRDefault="000B72F5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1920" w:type="dxa"/>
            <w:gridSpan w:val="2"/>
            <w:vMerge w:val="restart"/>
            <w:vAlign w:val="bottom"/>
            <w:hideMark/>
          </w:tcPr>
          <w:p w14:paraId="1D77C4A2" w14:textId="77777777" w:rsidR="000B72F5" w:rsidRPr="00746DA3" w:rsidRDefault="000B72F5" w:rsidP="00D82A9E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bidi="mr-IN"/>
              </w:rPr>
              <w:t>For the Committee Use Only</w:t>
            </w:r>
          </w:p>
        </w:tc>
      </w:tr>
      <w:tr w:rsidR="000B72F5" w:rsidRPr="00746DA3" w14:paraId="6C19B979" w14:textId="77777777" w:rsidTr="000B72F5">
        <w:trPr>
          <w:trHeight w:val="465"/>
        </w:trPr>
        <w:tc>
          <w:tcPr>
            <w:tcW w:w="440" w:type="dxa"/>
            <w:vMerge/>
            <w:vAlign w:val="center"/>
            <w:hideMark/>
          </w:tcPr>
          <w:p w14:paraId="3EC0256E" w14:textId="77777777" w:rsidR="000B72F5" w:rsidRPr="00746DA3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1795" w:type="dxa"/>
            <w:noWrap/>
            <w:vAlign w:val="center"/>
          </w:tcPr>
          <w:p w14:paraId="6C68C6F3" w14:textId="6FEF7D99" w:rsidR="000B72F5" w:rsidRPr="00746DA3" w:rsidRDefault="000B72F5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820" w:type="dxa"/>
            <w:noWrap/>
            <w:vAlign w:val="center"/>
            <w:hideMark/>
          </w:tcPr>
          <w:p w14:paraId="0AA537E4" w14:textId="77777777" w:rsidR="000B72F5" w:rsidRPr="00746DA3" w:rsidRDefault="000B72F5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1300" w:type="dxa"/>
            <w:noWrap/>
            <w:vAlign w:val="center"/>
            <w:hideMark/>
          </w:tcPr>
          <w:p w14:paraId="7F5DD09C" w14:textId="77777777" w:rsidR="000B72F5" w:rsidRPr="00746DA3" w:rsidRDefault="000B72F5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1400" w:type="dxa"/>
            <w:noWrap/>
            <w:vAlign w:val="center"/>
            <w:hideMark/>
          </w:tcPr>
          <w:p w14:paraId="4D18E602" w14:textId="77777777" w:rsidR="000B72F5" w:rsidRPr="00746DA3" w:rsidRDefault="000B72F5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1020" w:type="dxa"/>
            <w:noWrap/>
            <w:vAlign w:val="center"/>
            <w:hideMark/>
          </w:tcPr>
          <w:p w14:paraId="4F3CC5F3" w14:textId="77777777" w:rsidR="000B72F5" w:rsidRPr="00746DA3" w:rsidRDefault="000B72F5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951" w:type="dxa"/>
            <w:noWrap/>
            <w:vAlign w:val="bottom"/>
            <w:hideMark/>
          </w:tcPr>
          <w:p w14:paraId="6982D258" w14:textId="77777777" w:rsidR="000B72F5" w:rsidRPr="00746DA3" w:rsidRDefault="000B72F5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1920" w:type="dxa"/>
            <w:gridSpan w:val="2"/>
            <w:vMerge/>
            <w:vAlign w:val="center"/>
            <w:hideMark/>
          </w:tcPr>
          <w:p w14:paraId="5ACC565B" w14:textId="77777777" w:rsidR="000B72F5" w:rsidRPr="00746DA3" w:rsidRDefault="000B72F5" w:rsidP="00D82A9E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bidi="mr-IN"/>
              </w:rPr>
            </w:pPr>
          </w:p>
        </w:tc>
      </w:tr>
      <w:tr w:rsidR="000B72F5" w:rsidRPr="00746DA3" w14:paraId="27E0102A" w14:textId="77777777" w:rsidTr="000B72F5">
        <w:trPr>
          <w:trHeight w:val="465"/>
        </w:trPr>
        <w:tc>
          <w:tcPr>
            <w:tcW w:w="440" w:type="dxa"/>
            <w:vMerge/>
            <w:vAlign w:val="center"/>
            <w:hideMark/>
          </w:tcPr>
          <w:p w14:paraId="31ED3DAF" w14:textId="77777777" w:rsidR="000B72F5" w:rsidRPr="00746DA3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1795" w:type="dxa"/>
            <w:noWrap/>
            <w:vAlign w:val="center"/>
          </w:tcPr>
          <w:p w14:paraId="75643D9C" w14:textId="51B242B4" w:rsidR="000B72F5" w:rsidRPr="00746DA3" w:rsidRDefault="000B72F5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820" w:type="dxa"/>
            <w:noWrap/>
            <w:vAlign w:val="center"/>
            <w:hideMark/>
          </w:tcPr>
          <w:p w14:paraId="219C7E1D" w14:textId="77777777" w:rsidR="000B72F5" w:rsidRPr="00746DA3" w:rsidRDefault="000B72F5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1300" w:type="dxa"/>
            <w:noWrap/>
            <w:vAlign w:val="center"/>
            <w:hideMark/>
          </w:tcPr>
          <w:p w14:paraId="0B9EDC81" w14:textId="77777777" w:rsidR="000B72F5" w:rsidRPr="00746DA3" w:rsidRDefault="000B72F5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1400" w:type="dxa"/>
            <w:noWrap/>
            <w:vAlign w:val="center"/>
            <w:hideMark/>
          </w:tcPr>
          <w:p w14:paraId="687DFCA7" w14:textId="77777777" w:rsidR="000B72F5" w:rsidRPr="00746DA3" w:rsidRDefault="000B72F5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1020" w:type="dxa"/>
            <w:noWrap/>
            <w:vAlign w:val="center"/>
            <w:hideMark/>
          </w:tcPr>
          <w:p w14:paraId="445290EC" w14:textId="77777777" w:rsidR="000B72F5" w:rsidRPr="00746DA3" w:rsidRDefault="000B72F5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951" w:type="dxa"/>
            <w:noWrap/>
            <w:vAlign w:val="bottom"/>
            <w:hideMark/>
          </w:tcPr>
          <w:p w14:paraId="2E8E8A0C" w14:textId="77777777" w:rsidR="000B72F5" w:rsidRPr="00746DA3" w:rsidRDefault="000B72F5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960" w:type="dxa"/>
            <w:noWrap/>
            <w:vAlign w:val="bottom"/>
            <w:hideMark/>
          </w:tcPr>
          <w:p w14:paraId="2D52BFCF" w14:textId="77777777" w:rsidR="000B72F5" w:rsidRPr="00746DA3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960" w:type="dxa"/>
            <w:noWrap/>
            <w:vAlign w:val="bottom"/>
            <w:hideMark/>
          </w:tcPr>
          <w:p w14:paraId="5A952CAF" w14:textId="77777777" w:rsidR="000B72F5" w:rsidRPr="00746DA3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0B72F5" w:rsidRPr="00746DA3" w14:paraId="19AC7898" w14:textId="77777777" w:rsidTr="00D82A9E">
        <w:trPr>
          <w:trHeight w:val="465"/>
        </w:trPr>
        <w:tc>
          <w:tcPr>
            <w:tcW w:w="440" w:type="dxa"/>
            <w:vMerge/>
            <w:vAlign w:val="center"/>
            <w:hideMark/>
          </w:tcPr>
          <w:p w14:paraId="59D8E5E3" w14:textId="77777777" w:rsidR="000B72F5" w:rsidRPr="00746DA3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1795" w:type="dxa"/>
            <w:noWrap/>
            <w:vAlign w:val="bottom"/>
            <w:hideMark/>
          </w:tcPr>
          <w:p w14:paraId="70F80C01" w14:textId="77777777" w:rsidR="000B72F5" w:rsidRPr="00746DA3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Average % of marks</w:t>
            </w:r>
          </w:p>
        </w:tc>
        <w:tc>
          <w:tcPr>
            <w:tcW w:w="820" w:type="dxa"/>
            <w:noWrap/>
            <w:vAlign w:val="center"/>
            <w:hideMark/>
          </w:tcPr>
          <w:p w14:paraId="76F17AB2" w14:textId="77777777" w:rsidR="000B72F5" w:rsidRPr="00746DA3" w:rsidRDefault="000B72F5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1300" w:type="dxa"/>
            <w:noWrap/>
            <w:vAlign w:val="center"/>
            <w:hideMark/>
          </w:tcPr>
          <w:p w14:paraId="28FCF414" w14:textId="77777777" w:rsidR="000B72F5" w:rsidRPr="00746DA3" w:rsidRDefault="000B72F5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1400" w:type="dxa"/>
            <w:noWrap/>
            <w:vAlign w:val="center"/>
            <w:hideMark/>
          </w:tcPr>
          <w:p w14:paraId="0B2C6F06" w14:textId="77777777" w:rsidR="000B72F5" w:rsidRPr="00746DA3" w:rsidRDefault="000B72F5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1020" w:type="dxa"/>
            <w:noWrap/>
            <w:vAlign w:val="center"/>
            <w:hideMark/>
          </w:tcPr>
          <w:p w14:paraId="42ABDECB" w14:textId="77777777" w:rsidR="000B72F5" w:rsidRPr="00746DA3" w:rsidRDefault="000B72F5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951" w:type="dxa"/>
            <w:noWrap/>
            <w:vAlign w:val="bottom"/>
            <w:hideMark/>
          </w:tcPr>
          <w:p w14:paraId="568EF2A1" w14:textId="77777777" w:rsidR="000B72F5" w:rsidRPr="00746DA3" w:rsidRDefault="000B72F5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960" w:type="dxa"/>
            <w:noWrap/>
            <w:vAlign w:val="bottom"/>
            <w:hideMark/>
          </w:tcPr>
          <w:p w14:paraId="44FEDF02" w14:textId="77777777" w:rsidR="000B72F5" w:rsidRPr="00746DA3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960" w:type="dxa"/>
            <w:noWrap/>
            <w:vAlign w:val="bottom"/>
            <w:hideMark/>
          </w:tcPr>
          <w:p w14:paraId="00BE2560" w14:textId="77777777" w:rsidR="000B72F5" w:rsidRPr="00746DA3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0B72F5" w:rsidRPr="00746DA3" w14:paraId="323965D1" w14:textId="77777777" w:rsidTr="00D82A9E">
        <w:trPr>
          <w:trHeight w:val="1425"/>
        </w:trPr>
        <w:tc>
          <w:tcPr>
            <w:tcW w:w="440" w:type="dxa"/>
            <w:noWrap/>
            <w:vAlign w:val="center"/>
            <w:hideMark/>
          </w:tcPr>
          <w:p w14:paraId="089B12D9" w14:textId="77777777" w:rsidR="000B72F5" w:rsidRPr="00746DA3" w:rsidRDefault="000B72F5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6</w:t>
            </w:r>
          </w:p>
        </w:tc>
        <w:tc>
          <w:tcPr>
            <w:tcW w:w="7286" w:type="dxa"/>
            <w:gridSpan w:val="6"/>
            <w:hideMark/>
          </w:tcPr>
          <w:p w14:paraId="402ED394" w14:textId="5F5BC498" w:rsidR="000B72F5" w:rsidRPr="00746DA3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Outstanding achievements in scientific temper</w:t>
            </w: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(</w:t>
            </w:r>
            <w:r w:rsidR="0035258A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Attach separate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shee</w:t>
            </w:r>
            <w:r w:rsidR="0035258A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t,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if required)</w:t>
            </w:r>
          </w:p>
        </w:tc>
        <w:tc>
          <w:tcPr>
            <w:tcW w:w="960" w:type="dxa"/>
            <w:noWrap/>
            <w:vAlign w:val="center"/>
            <w:hideMark/>
          </w:tcPr>
          <w:p w14:paraId="5F77B48F" w14:textId="77777777" w:rsidR="000B72F5" w:rsidRPr="00746DA3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960" w:type="dxa"/>
            <w:noWrap/>
            <w:vAlign w:val="center"/>
            <w:hideMark/>
          </w:tcPr>
          <w:p w14:paraId="0E56C7BD" w14:textId="77777777" w:rsidR="000B72F5" w:rsidRPr="00746DA3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0B72F5" w:rsidRPr="00746DA3" w14:paraId="4A639D35" w14:textId="77777777" w:rsidTr="00D82A9E">
        <w:trPr>
          <w:trHeight w:val="1425"/>
        </w:trPr>
        <w:tc>
          <w:tcPr>
            <w:tcW w:w="440" w:type="dxa"/>
            <w:noWrap/>
            <w:vAlign w:val="center"/>
            <w:hideMark/>
          </w:tcPr>
          <w:p w14:paraId="62E68F4B" w14:textId="290CC112" w:rsidR="000B72F5" w:rsidRPr="00746DA3" w:rsidRDefault="00B43C60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7</w:t>
            </w:r>
          </w:p>
        </w:tc>
        <w:tc>
          <w:tcPr>
            <w:tcW w:w="7286" w:type="dxa"/>
            <w:gridSpan w:val="6"/>
            <w:hideMark/>
          </w:tcPr>
          <w:p w14:paraId="2A22C67F" w14:textId="2170E77A" w:rsidR="000B72F5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0B72F5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Outstanding Contribution in </w:t>
            </w:r>
            <w:r w:rsidRPr="00B43C60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bidi="mr-IN"/>
              </w:rPr>
              <w:t>Social Activities</w:t>
            </w:r>
            <w:r w:rsidRPr="000B72F5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 (</w:t>
            </w:r>
            <w:r w:rsidR="0035258A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Attach separate </w:t>
            </w:r>
            <w:r w:rsidRPr="000B72F5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shee</w:t>
            </w:r>
            <w:r w:rsidR="0035258A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t, </w:t>
            </w:r>
            <w:r w:rsidRPr="000B72F5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if required)</w:t>
            </w:r>
          </w:p>
          <w:p w14:paraId="16DF13A4" w14:textId="6FF8780F" w:rsidR="000B72F5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In House -</w:t>
            </w:r>
          </w:p>
          <w:p w14:paraId="07012DFC" w14:textId="77777777" w:rsidR="000B72F5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Intercollegiate -  </w:t>
            </w:r>
          </w:p>
          <w:p w14:paraId="534DC0E3" w14:textId="77777777" w:rsidR="000B72F5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State Level – </w:t>
            </w:r>
          </w:p>
          <w:p w14:paraId="68EDA1F9" w14:textId="77777777" w:rsidR="000B72F5" w:rsidRPr="00746DA3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National Level – </w:t>
            </w:r>
          </w:p>
        </w:tc>
        <w:tc>
          <w:tcPr>
            <w:tcW w:w="960" w:type="dxa"/>
            <w:noWrap/>
            <w:vAlign w:val="center"/>
            <w:hideMark/>
          </w:tcPr>
          <w:p w14:paraId="7F6BC1AB" w14:textId="77777777" w:rsidR="000B72F5" w:rsidRPr="00746DA3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960" w:type="dxa"/>
            <w:noWrap/>
            <w:vAlign w:val="center"/>
            <w:hideMark/>
          </w:tcPr>
          <w:p w14:paraId="63F1B2C2" w14:textId="77777777" w:rsidR="000B72F5" w:rsidRPr="00746DA3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0B72F5" w:rsidRPr="00746DA3" w14:paraId="46D82555" w14:textId="77777777" w:rsidTr="00D82A9E">
        <w:trPr>
          <w:trHeight w:val="1425"/>
        </w:trPr>
        <w:tc>
          <w:tcPr>
            <w:tcW w:w="440" w:type="dxa"/>
            <w:noWrap/>
            <w:vAlign w:val="center"/>
            <w:hideMark/>
          </w:tcPr>
          <w:p w14:paraId="6A92E733" w14:textId="5DEB11E2" w:rsidR="000B72F5" w:rsidRPr="00746DA3" w:rsidRDefault="00B43C60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8</w:t>
            </w:r>
          </w:p>
        </w:tc>
        <w:tc>
          <w:tcPr>
            <w:tcW w:w="7286" w:type="dxa"/>
            <w:gridSpan w:val="6"/>
            <w:hideMark/>
          </w:tcPr>
          <w:p w14:paraId="694F5A35" w14:textId="05EFD9FD" w:rsidR="0035258A" w:rsidRDefault="0035258A" w:rsidP="0035258A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Participations in Literary Events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(</w:t>
            </w: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Attach separate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shee</w:t>
            </w: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t,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if required)</w:t>
            </w:r>
          </w:p>
          <w:p w14:paraId="24449107" w14:textId="77777777" w:rsidR="0035258A" w:rsidRDefault="0035258A" w:rsidP="0035258A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In House -</w:t>
            </w:r>
          </w:p>
          <w:p w14:paraId="757C70FD" w14:textId="77777777" w:rsidR="0035258A" w:rsidRDefault="0035258A" w:rsidP="0035258A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Intercollegiate -  </w:t>
            </w:r>
          </w:p>
          <w:p w14:paraId="420783A2" w14:textId="77777777" w:rsidR="0035258A" w:rsidRDefault="0035258A" w:rsidP="0035258A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State Level – </w:t>
            </w:r>
          </w:p>
          <w:p w14:paraId="393B743D" w14:textId="2C1E1403" w:rsidR="000B72F5" w:rsidRPr="00746DA3" w:rsidRDefault="0035258A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National Level –</w:t>
            </w:r>
          </w:p>
        </w:tc>
        <w:tc>
          <w:tcPr>
            <w:tcW w:w="960" w:type="dxa"/>
            <w:noWrap/>
            <w:vAlign w:val="center"/>
            <w:hideMark/>
          </w:tcPr>
          <w:p w14:paraId="38E70FDE" w14:textId="77777777" w:rsidR="000B72F5" w:rsidRPr="00746DA3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960" w:type="dxa"/>
            <w:noWrap/>
            <w:vAlign w:val="center"/>
            <w:hideMark/>
          </w:tcPr>
          <w:p w14:paraId="13588AF9" w14:textId="77777777" w:rsidR="000B72F5" w:rsidRPr="00746DA3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B43C60" w:rsidRPr="00746DA3" w14:paraId="43EA1EBA" w14:textId="77777777" w:rsidTr="00B43C60">
        <w:trPr>
          <w:trHeight w:val="1425"/>
        </w:trPr>
        <w:tc>
          <w:tcPr>
            <w:tcW w:w="440" w:type="dxa"/>
            <w:noWrap/>
            <w:vAlign w:val="center"/>
            <w:hideMark/>
          </w:tcPr>
          <w:p w14:paraId="6D1D1487" w14:textId="66AC7277" w:rsidR="00B43C60" w:rsidRPr="00746DA3" w:rsidRDefault="00B43C60" w:rsidP="00B43C60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9</w:t>
            </w:r>
          </w:p>
        </w:tc>
        <w:tc>
          <w:tcPr>
            <w:tcW w:w="7286" w:type="dxa"/>
            <w:gridSpan w:val="6"/>
          </w:tcPr>
          <w:p w14:paraId="57FD94DF" w14:textId="77777777" w:rsidR="00B43C60" w:rsidRDefault="00B43C60" w:rsidP="00B43C60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Participations in </w:t>
            </w:r>
            <w:r w:rsidRPr="0035258A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bidi="mr-IN"/>
              </w:rPr>
              <w:t xml:space="preserve">Literary </w:t>
            </w: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Events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(</w:t>
            </w: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Attach separate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shee</w:t>
            </w: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t,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if required)</w:t>
            </w:r>
          </w:p>
          <w:p w14:paraId="364514B1" w14:textId="77777777" w:rsidR="00B43C60" w:rsidRDefault="00B43C60" w:rsidP="00B43C60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In House -</w:t>
            </w:r>
          </w:p>
          <w:p w14:paraId="13379070" w14:textId="77777777" w:rsidR="00B43C60" w:rsidRDefault="00B43C60" w:rsidP="00B43C60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Intercollegiate -  </w:t>
            </w:r>
          </w:p>
          <w:p w14:paraId="55ACCCC3" w14:textId="77777777" w:rsidR="00B43C60" w:rsidRDefault="00B43C60" w:rsidP="00B43C60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State Level – </w:t>
            </w:r>
          </w:p>
          <w:p w14:paraId="09923B8E" w14:textId="613837E5" w:rsidR="00B43C60" w:rsidRPr="00746DA3" w:rsidRDefault="00B43C60" w:rsidP="00B43C60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National Level –</w:t>
            </w:r>
          </w:p>
        </w:tc>
        <w:tc>
          <w:tcPr>
            <w:tcW w:w="960" w:type="dxa"/>
            <w:noWrap/>
            <w:vAlign w:val="center"/>
            <w:hideMark/>
          </w:tcPr>
          <w:p w14:paraId="4A037AFF" w14:textId="77777777" w:rsidR="00B43C60" w:rsidRPr="00746DA3" w:rsidRDefault="00B43C60" w:rsidP="00B43C60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960" w:type="dxa"/>
            <w:noWrap/>
            <w:vAlign w:val="center"/>
            <w:hideMark/>
          </w:tcPr>
          <w:p w14:paraId="02925C43" w14:textId="77777777" w:rsidR="00B43C60" w:rsidRPr="00746DA3" w:rsidRDefault="00B43C60" w:rsidP="00B43C60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B43C60" w:rsidRPr="00746DA3" w14:paraId="4A4DA7BD" w14:textId="77777777" w:rsidTr="00B43C60">
        <w:trPr>
          <w:trHeight w:val="1425"/>
        </w:trPr>
        <w:tc>
          <w:tcPr>
            <w:tcW w:w="440" w:type="dxa"/>
            <w:noWrap/>
            <w:vAlign w:val="center"/>
            <w:hideMark/>
          </w:tcPr>
          <w:p w14:paraId="07A99BBE" w14:textId="019018C1" w:rsidR="00B43C60" w:rsidRPr="00746DA3" w:rsidRDefault="00B43C60" w:rsidP="00B43C60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0</w:t>
            </w:r>
          </w:p>
        </w:tc>
        <w:tc>
          <w:tcPr>
            <w:tcW w:w="7286" w:type="dxa"/>
            <w:gridSpan w:val="6"/>
          </w:tcPr>
          <w:p w14:paraId="44C52AFA" w14:textId="77777777" w:rsidR="00B43C60" w:rsidRDefault="00B43C60" w:rsidP="00B43C60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Participations in </w:t>
            </w:r>
            <w:r w:rsidRPr="0035258A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bidi="mr-IN"/>
              </w:rPr>
              <w:t>Cultural</w:t>
            </w: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 Events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(</w:t>
            </w: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Attach separate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shee</w:t>
            </w: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t,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if required)</w:t>
            </w:r>
          </w:p>
          <w:p w14:paraId="5B0E8A0B" w14:textId="77777777" w:rsidR="00B43C60" w:rsidRDefault="00B43C60" w:rsidP="00B43C60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In House -</w:t>
            </w:r>
          </w:p>
          <w:p w14:paraId="57D29DF0" w14:textId="77777777" w:rsidR="00B43C60" w:rsidRDefault="00B43C60" w:rsidP="00B43C60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Intercollegiate -  </w:t>
            </w:r>
          </w:p>
          <w:p w14:paraId="4601E724" w14:textId="77777777" w:rsidR="00B43C60" w:rsidRDefault="00B43C60" w:rsidP="00B43C60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State Level – </w:t>
            </w:r>
          </w:p>
          <w:p w14:paraId="10C88E29" w14:textId="520D1995" w:rsidR="00B43C60" w:rsidRPr="00746DA3" w:rsidRDefault="00B43C60" w:rsidP="00B43C60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National Level –</w:t>
            </w:r>
          </w:p>
        </w:tc>
        <w:tc>
          <w:tcPr>
            <w:tcW w:w="960" w:type="dxa"/>
            <w:noWrap/>
            <w:vAlign w:val="center"/>
            <w:hideMark/>
          </w:tcPr>
          <w:p w14:paraId="79026EF7" w14:textId="77777777" w:rsidR="00B43C60" w:rsidRPr="00746DA3" w:rsidRDefault="00B43C60" w:rsidP="00B43C60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960" w:type="dxa"/>
            <w:noWrap/>
            <w:vAlign w:val="center"/>
            <w:hideMark/>
          </w:tcPr>
          <w:p w14:paraId="6D680326" w14:textId="77777777" w:rsidR="00B43C60" w:rsidRPr="00746DA3" w:rsidRDefault="00B43C60" w:rsidP="00B43C60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B43C60" w:rsidRPr="00746DA3" w14:paraId="12FE03F7" w14:textId="77777777" w:rsidTr="00D82A9E">
        <w:trPr>
          <w:trHeight w:val="1425"/>
        </w:trPr>
        <w:tc>
          <w:tcPr>
            <w:tcW w:w="440" w:type="dxa"/>
            <w:noWrap/>
            <w:vAlign w:val="center"/>
          </w:tcPr>
          <w:p w14:paraId="34E1E360" w14:textId="2ADC7759" w:rsidR="00B43C60" w:rsidRPr="00746DA3" w:rsidRDefault="00B43C60" w:rsidP="00B43C60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11</w:t>
            </w:r>
          </w:p>
        </w:tc>
        <w:tc>
          <w:tcPr>
            <w:tcW w:w="7286" w:type="dxa"/>
            <w:gridSpan w:val="6"/>
          </w:tcPr>
          <w:p w14:paraId="5B9B4A3C" w14:textId="77777777" w:rsidR="00B43C60" w:rsidRDefault="00B43C60" w:rsidP="00B43C60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Participations in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bidi="mr-IN"/>
              </w:rPr>
              <w:t xml:space="preserve">Research and Innovation </w:t>
            </w: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Events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(</w:t>
            </w: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Attach separate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shee</w:t>
            </w: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t,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if required)</w:t>
            </w:r>
          </w:p>
          <w:p w14:paraId="6F7BC938" w14:textId="77777777" w:rsidR="00B43C60" w:rsidRDefault="00B43C60" w:rsidP="00B43C60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In House -</w:t>
            </w:r>
          </w:p>
          <w:p w14:paraId="7AE358FC" w14:textId="77777777" w:rsidR="00B43C60" w:rsidRDefault="00B43C60" w:rsidP="00B43C60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Intercollegiate -  </w:t>
            </w:r>
          </w:p>
          <w:p w14:paraId="7ED9AE42" w14:textId="77777777" w:rsidR="00B43C60" w:rsidRDefault="00B43C60" w:rsidP="00B43C60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State Level – </w:t>
            </w:r>
          </w:p>
          <w:p w14:paraId="58DCB8CF" w14:textId="7FFF1DC6" w:rsidR="00B43C60" w:rsidRDefault="00B43C60" w:rsidP="00B43C60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National Level –</w:t>
            </w:r>
          </w:p>
        </w:tc>
        <w:tc>
          <w:tcPr>
            <w:tcW w:w="960" w:type="dxa"/>
            <w:noWrap/>
            <w:vAlign w:val="center"/>
          </w:tcPr>
          <w:p w14:paraId="26AABC5C" w14:textId="77777777" w:rsidR="00B43C60" w:rsidRPr="00746DA3" w:rsidRDefault="00B43C60" w:rsidP="00B43C60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960" w:type="dxa"/>
            <w:noWrap/>
            <w:vAlign w:val="center"/>
          </w:tcPr>
          <w:p w14:paraId="7F08E31E" w14:textId="77777777" w:rsidR="00B43C60" w:rsidRPr="00746DA3" w:rsidRDefault="00B43C60" w:rsidP="00B43C60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</w:tr>
      <w:tr w:rsidR="00B43C60" w:rsidRPr="00746DA3" w14:paraId="1827CE1B" w14:textId="77777777" w:rsidTr="00D82A9E">
        <w:trPr>
          <w:trHeight w:val="1425"/>
        </w:trPr>
        <w:tc>
          <w:tcPr>
            <w:tcW w:w="440" w:type="dxa"/>
            <w:noWrap/>
            <w:vAlign w:val="center"/>
          </w:tcPr>
          <w:p w14:paraId="3FCC7429" w14:textId="0712021C" w:rsidR="00B43C60" w:rsidRPr="00746DA3" w:rsidRDefault="00B43C60" w:rsidP="00B43C60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lastRenderedPageBreak/>
              <w:t>12</w:t>
            </w:r>
          </w:p>
        </w:tc>
        <w:tc>
          <w:tcPr>
            <w:tcW w:w="7286" w:type="dxa"/>
            <w:gridSpan w:val="6"/>
          </w:tcPr>
          <w:p w14:paraId="7926223F" w14:textId="77777777" w:rsidR="00B43C60" w:rsidRDefault="00B43C60" w:rsidP="00B43C60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Participations in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bidi="mr-IN"/>
              </w:rPr>
              <w:t xml:space="preserve">Environment Conservation </w:t>
            </w: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Events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(</w:t>
            </w: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Attach separate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shee</w:t>
            </w: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t,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if required)</w:t>
            </w:r>
          </w:p>
          <w:p w14:paraId="46FCCBB0" w14:textId="77777777" w:rsidR="00B43C60" w:rsidRDefault="00B43C60" w:rsidP="00B43C60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In House -</w:t>
            </w:r>
          </w:p>
          <w:p w14:paraId="6B1F0211" w14:textId="77777777" w:rsidR="00B43C60" w:rsidRDefault="00B43C60" w:rsidP="00B43C60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Intercollegiate -  </w:t>
            </w:r>
          </w:p>
          <w:p w14:paraId="1F9F2BEE" w14:textId="77777777" w:rsidR="00B43C60" w:rsidRDefault="00B43C60" w:rsidP="00B43C60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State Level – </w:t>
            </w:r>
          </w:p>
          <w:p w14:paraId="219118B2" w14:textId="386516B6" w:rsidR="00B43C60" w:rsidRDefault="00B43C60" w:rsidP="00B43C60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National Level –</w:t>
            </w:r>
          </w:p>
        </w:tc>
        <w:tc>
          <w:tcPr>
            <w:tcW w:w="960" w:type="dxa"/>
            <w:noWrap/>
            <w:vAlign w:val="center"/>
          </w:tcPr>
          <w:p w14:paraId="566D294C" w14:textId="77777777" w:rsidR="00B43C60" w:rsidRPr="00746DA3" w:rsidRDefault="00B43C60" w:rsidP="00B43C60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960" w:type="dxa"/>
            <w:noWrap/>
            <w:vAlign w:val="center"/>
          </w:tcPr>
          <w:p w14:paraId="34D63123" w14:textId="77777777" w:rsidR="00B43C60" w:rsidRPr="00746DA3" w:rsidRDefault="00B43C60" w:rsidP="00B43C60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</w:tr>
      <w:tr w:rsidR="00B43C60" w:rsidRPr="00746DA3" w14:paraId="1274289D" w14:textId="77777777" w:rsidTr="00D82A9E">
        <w:trPr>
          <w:trHeight w:val="1425"/>
        </w:trPr>
        <w:tc>
          <w:tcPr>
            <w:tcW w:w="440" w:type="dxa"/>
            <w:noWrap/>
            <w:vAlign w:val="center"/>
          </w:tcPr>
          <w:p w14:paraId="54D5C3F9" w14:textId="4868DA8A" w:rsidR="00B43C60" w:rsidRPr="00746DA3" w:rsidRDefault="00B43C60" w:rsidP="00B43C60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13</w:t>
            </w:r>
          </w:p>
        </w:tc>
        <w:tc>
          <w:tcPr>
            <w:tcW w:w="7286" w:type="dxa"/>
            <w:gridSpan w:val="6"/>
          </w:tcPr>
          <w:p w14:paraId="19252860" w14:textId="77777777" w:rsidR="00B43C60" w:rsidRDefault="00B43C60" w:rsidP="00B43C60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35258A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bidi="mr-IN"/>
              </w:rPr>
              <w:t>Awards and Achievements</w:t>
            </w: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(</w:t>
            </w: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Attach separate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shee</w:t>
            </w: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t,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if required)</w:t>
            </w:r>
          </w:p>
          <w:p w14:paraId="418A9FB3" w14:textId="77777777" w:rsidR="00B43C60" w:rsidRDefault="00B43C60" w:rsidP="00B43C60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In House -</w:t>
            </w:r>
          </w:p>
          <w:p w14:paraId="7E1D7209" w14:textId="77777777" w:rsidR="00B43C60" w:rsidRDefault="00B43C60" w:rsidP="00B43C60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Intercollegiate -  </w:t>
            </w:r>
          </w:p>
          <w:p w14:paraId="4AACC592" w14:textId="77777777" w:rsidR="00B43C60" w:rsidRDefault="00B43C60" w:rsidP="00B43C60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State Level – </w:t>
            </w:r>
          </w:p>
          <w:p w14:paraId="27CC0F89" w14:textId="61244715" w:rsidR="00B43C60" w:rsidRDefault="00B43C60" w:rsidP="00B43C60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National Level –</w:t>
            </w:r>
          </w:p>
        </w:tc>
        <w:tc>
          <w:tcPr>
            <w:tcW w:w="960" w:type="dxa"/>
            <w:noWrap/>
            <w:vAlign w:val="center"/>
          </w:tcPr>
          <w:p w14:paraId="5A7CB9B5" w14:textId="77777777" w:rsidR="00B43C60" w:rsidRPr="00746DA3" w:rsidRDefault="00B43C60" w:rsidP="00B43C60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960" w:type="dxa"/>
            <w:noWrap/>
            <w:vAlign w:val="center"/>
          </w:tcPr>
          <w:p w14:paraId="7DED44C5" w14:textId="77777777" w:rsidR="00B43C60" w:rsidRPr="00746DA3" w:rsidRDefault="00B43C60" w:rsidP="00B43C60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</w:tr>
      <w:tr w:rsidR="00B43C60" w:rsidRPr="00746DA3" w14:paraId="0A3604B0" w14:textId="77777777" w:rsidTr="00D82A9E">
        <w:trPr>
          <w:trHeight w:val="1425"/>
        </w:trPr>
        <w:tc>
          <w:tcPr>
            <w:tcW w:w="440" w:type="dxa"/>
            <w:noWrap/>
            <w:vAlign w:val="center"/>
          </w:tcPr>
          <w:p w14:paraId="0730A2B6" w14:textId="265B40BC" w:rsidR="00B43C60" w:rsidRDefault="00B43C60" w:rsidP="00B43C60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14</w:t>
            </w:r>
          </w:p>
        </w:tc>
        <w:tc>
          <w:tcPr>
            <w:tcW w:w="7286" w:type="dxa"/>
            <w:gridSpan w:val="6"/>
          </w:tcPr>
          <w:p w14:paraId="6FDEC488" w14:textId="68F6D94B" w:rsidR="00B43C60" w:rsidRPr="0035258A" w:rsidRDefault="00B43C60" w:rsidP="00B43C60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bidi="mr-IN"/>
              </w:rPr>
              <w:t xml:space="preserve">Any other information - </w:t>
            </w:r>
          </w:p>
        </w:tc>
        <w:tc>
          <w:tcPr>
            <w:tcW w:w="960" w:type="dxa"/>
            <w:noWrap/>
            <w:vAlign w:val="center"/>
          </w:tcPr>
          <w:p w14:paraId="502679E2" w14:textId="77777777" w:rsidR="00B43C60" w:rsidRPr="00746DA3" w:rsidRDefault="00B43C60" w:rsidP="00B43C60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960" w:type="dxa"/>
            <w:noWrap/>
            <w:vAlign w:val="center"/>
          </w:tcPr>
          <w:p w14:paraId="6F1EC344" w14:textId="77777777" w:rsidR="00B43C60" w:rsidRPr="00746DA3" w:rsidRDefault="00B43C60" w:rsidP="00B43C60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</w:tr>
      <w:tr w:rsidR="00B43C60" w:rsidRPr="00746DA3" w14:paraId="6B4BFFB2" w14:textId="77777777" w:rsidTr="00D82A9E">
        <w:trPr>
          <w:trHeight w:val="1425"/>
        </w:trPr>
        <w:tc>
          <w:tcPr>
            <w:tcW w:w="9646" w:type="dxa"/>
            <w:gridSpan w:val="9"/>
            <w:noWrap/>
            <w:vAlign w:val="bottom"/>
            <w:hideMark/>
          </w:tcPr>
          <w:p w14:paraId="16CF67B1" w14:textId="77777777" w:rsidR="00B43C60" w:rsidRDefault="00B43C60" w:rsidP="00B43C60">
            <w:pPr>
              <w:jc w:val="both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I declare that, all the information furnished in the application is true to my knowledge and evidences attached are genuine and verified. Th</w:t>
            </w:r>
            <w:r>
              <w:rPr>
                <w:rFonts w:ascii="Calibri" w:eastAsia="Times New Roman" w:hAnsi="Calibri" w:cstheme="minorBidi" w:hint="cs"/>
                <w:color w:val="000000"/>
                <w:sz w:val="22"/>
                <w:lang w:bidi="mr-IN"/>
              </w:rPr>
              <w:t>r</w:t>
            </w: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oughout the academic progress, I have never failed in any examination. 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 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  <w:p w14:paraId="164A0A26" w14:textId="77777777" w:rsidR="001535A5" w:rsidRDefault="001535A5" w:rsidP="00B43C60">
            <w:pPr>
              <w:jc w:val="both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bidi="mr-IN"/>
              </w:rPr>
            </w:pPr>
          </w:p>
          <w:p w14:paraId="5AAF11DC" w14:textId="2726CB17" w:rsidR="00B43C60" w:rsidRPr="001535A5" w:rsidRDefault="001535A5" w:rsidP="00B43C60">
            <w:pPr>
              <w:jc w:val="both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bidi="mr-IN"/>
              </w:rPr>
            </w:pPr>
            <w:r w:rsidRPr="001535A5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bidi="mr-IN"/>
              </w:rPr>
              <w:t>Date of Submission:</w:t>
            </w:r>
          </w:p>
          <w:p w14:paraId="094D0881" w14:textId="77777777" w:rsidR="00B43C60" w:rsidRPr="00746DA3" w:rsidRDefault="00B43C60" w:rsidP="00B43C60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1535A5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bidi="mr-IN"/>
              </w:rPr>
              <w:t>Signature of Student</w:t>
            </w:r>
          </w:p>
        </w:tc>
      </w:tr>
    </w:tbl>
    <w:p w14:paraId="04B91908" w14:textId="4E2A42D8" w:rsidR="00E33D98" w:rsidRDefault="00E33D98"/>
    <w:sectPr w:rsidR="00E33D98" w:rsidSect="0074635B">
      <w:pgSz w:w="12240" w:h="20160"/>
      <w:pgMar w:top="720" w:right="778" w:bottom="1170" w:left="1555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915DB255-C2B7-47BC-848F-6632B99D4A03}"/>
    <w:embedBold r:id="rId2" w:fontKey="{29CCB46F-4D9B-4C8D-8A38-406C30A8ADFC}"/>
  </w:font>
  <w:font w:name="Mukta">
    <w:panose1 w:val="020B0000000000000000"/>
    <w:charset w:val="00"/>
    <w:family w:val="swiss"/>
    <w:pitch w:val="variable"/>
    <w:sig w:usb0="A000802F" w:usb1="4000204B" w:usb2="00000000" w:usb3="00000000" w:csb0="00000093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  <w:embedBold r:id="rId3" w:subsetted="1" w:fontKey="{287794A9-B167-4F38-A24E-B9CBFA0D36A0}"/>
  </w:font>
  <w:font w:name="Mangal">
    <w:panose1 w:val="00000400000000000000"/>
    <w:charset w:val="01"/>
    <w:family w:val="auto"/>
    <w:pitch w:val="variable"/>
    <w:sig w:usb0="00008000" w:usb1="00000000" w:usb2="00000000" w:usb3="00000000" w:csb0="00000000" w:csb1="00000000"/>
    <w:embedRegular r:id="rId4" w:subsetted="1" w:fontKey="{AEC8943A-F916-45F5-9B9F-6424A08700F1}"/>
    <w:embedBold r:id="rId5" w:subsetted="1" w:fontKey="{55F447F8-95A9-4FFA-BC1D-662D777C1A38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TrueTypeFonts/>
  <w:saveSubsetFonts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S3NDQyMTc1tLQ0NDVR0lEKTi0uzszPAykwqQUASGKDjCwAAAA="/>
  </w:docVars>
  <w:rsids>
    <w:rsidRoot w:val="00746DA3"/>
    <w:rsid w:val="000B72F5"/>
    <w:rsid w:val="000F69F6"/>
    <w:rsid w:val="00105975"/>
    <w:rsid w:val="001535A5"/>
    <w:rsid w:val="003200D7"/>
    <w:rsid w:val="0035014A"/>
    <w:rsid w:val="0035258A"/>
    <w:rsid w:val="00394313"/>
    <w:rsid w:val="0052757B"/>
    <w:rsid w:val="00580C8A"/>
    <w:rsid w:val="006D3284"/>
    <w:rsid w:val="0074635B"/>
    <w:rsid w:val="00746DA3"/>
    <w:rsid w:val="00765866"/>
    <w:rsid w:val="00796306"/>
    <w:rsid w:val="00951EAE"/>
    <w:rsid w:val="009A5622"/>
    <w:rsid w:val="00B43C60"/>
    <w:rsid w:val="00CA3651"/>
    <w:rsid w:val="00CE536D"/>
    <w:rsid w:val="00D01907"/>
    <w:rsid w:val="00D6662E"/>
    <w:rsid w:val="00DE705F"/>
    <w:rsid w:val="00E33D98"/>
    <w:rsid w:val="00EC425E"/>
    <w:rsid w:val="00EF343A"/>
    <w:rsid w:val="00F958D5"/>
    <w:rsid w:val="00FE6E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64531B"/>
  <w15:chartTrackingRefBased/>
  <w15:docId w15:val="{AEB4202D-3973-4AE3-83C6-AF9388A7F0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Mukta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0766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980</Words>
  <Characters>5587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Dinesh Khedkar</dc:creator>
  <cp:keywords/>
  <dc:description/>
  <cp:lastModifiedBy>Dr. Dinesh D. Khedkar</cp:lastModifiedBy>
  <cp:revision>4</cp:revision>
  <cp:lastPrinted>2023-02-02T06:57:00Z</cp:lastPrinted>
  <dcterms:created xsi:type="dcterms:W3CDTF">2026-02-14T16:35:00Z</dcterms:created>
  <dcterms:modified xsi:type="dcterms:W3CDTF">2026-02-16T10:36:00Z</dcterms:modified>
</cp:coreProperties>
</file>